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2E8E4" w14:textId="23F6843D" w:rsidR="004E6FEF" w:rsidRDefault="00D7007A" w:rsidP="00D7007A">
      <w:pPr>
        <w:pStyle w:val="Title"/>
        <w:jc w:val="center"/>
        <w:rPr>
          <w:rStyle w:val="Strong"/>
          <w:b w:val="0"/>
          <w:bCs w:val="0"/>
        </w:rPr>
      </w:pPr>
      <w:r>
        <w:rPr>
          <w:rStyle w:val="Strong"/>
          <w:b w:val="0"/>
          <w:bCs w:val="0"/>
        </w:rPr>
        <w:t>Chapter 1</w:t>
      </w:r>
      <w:r w:rsidR="00273755">
        <w:rPr>
          <w:rStyle w:val="Strong"/>
          <w:b w:val="0"/>
          <w:bCs w:val="0"/>
        </w:rPr>
        <w:t>4</w:t>
      </w:r>
      <w:r>
        <w:rPr>
          <w:rStyle w:val="Strong"/>
          <w:b w:val="0"/>
          <w:bCs w:val="0"/>
        </w:rPr>
        <w:t xml:space="preserve">: </w:t>
      </w:r>
      <w:r w:rsidR="00273755">
        <w:rPr>
          <w:rStyle w:val="Strong"/>
          <w:b w:val="0"/>
          <w:bCs w:val="0"/>
        </w:rPr>
        <w:t>File Handling</w:t>
      </w:r>
    </w:p>
    <w:p w14:paraId="17D36B1B" w14:textId="24C098BE" w:rsidR="00E30255" w:rsidRDefault="00E30255" w:rsidP="00E30255"/>
    <w:p w14:paraId="6385ED5C" w14:textId="491D7DA5" w:rsidR="00767B49" w:rsidRDefault="00767B49" w:rsidP="00767B49">
      <w:pPr>
        <w:spacing w:line="360" w:lineRule="auto"/>
      </w:pPr>
      <w:r>
        <w:t xml:space="preserve">In this chapter we will be </w:t>
      </w:r>
      <w:proofErr w:type="gramStart"/>
      <w:r>
        <w:t>taking a look</w:t>
      </w:r>
      <w:proofErr w:type="gramEnd"/>
      <w:r>
        <w:t xml:space="preserve"> at sequential file handling of text files. It is important to note that any data you set when running your programs will be lost once the program exits. There are many times that you need to retain information between runs of your program. An example would be a high score table. If the high scores were lost each time the application shut down it </w:t>
      </w:r>
      <w:proofErr w:type="gramStart"/>
      <w:r>
        <w:t>wouldn’t</w:t>
      </w:r>
      <w:proofErr w:type="gramEnd"/>
      <w:r>
        <w:t xml:space="preserve"> </w:t>
      </w:r>
      <w:r w:rsidR="000C62B3">
        <w:t xml:space="preserve">be </w:t>
      </w:r>
      <w:r>
        <w:t>very interesting for the player. This information will be stored in a file and retrieved upon loading.</w:t>
      </w:r>
    </w:p>
    <w:p w14:paraId="68CD03B0" w14:textId="7F492683" w:rsidR="008C425D" w:rsidRDefault="00767B49" w:rsidP="00767B49">
      <w:pPr>
        <w:spacing w:line="360" w:lineRule="auto"/>
      </w:pPr>
      <w:r>
        <w:t xml:space="preserve">To be able to use any of the file handling functionality built into C++ you must include </w:t>
      </w:r>
      <w:proofErr w:type="spellStart"/>
      <w:r>
        <w:t>fstream</w:t>
      </w:r>
      <w:proofErr w:type="spellEnd"/>
      <w:r>
        <w:t xml:space="preserve"> and iostream at the top of your code files. Iostream is required as </w:t>
      </w:r>
      <w:proofErr w:type="spellStart"/>
      <w:r>
        <w:t>fstream</w:t>
      </w:r>
      <w:proofErr w:type="spellEnd"/>
      <w:r>
        <w:t xml:space="preserve"> inherits from this</w:t>
      </w:r>
      <w:r w:rsidR="009A6D47">
        <w:t xml:space="preserve"> and uses the std namespace.</w:t>
      </w:r>
    </w:p>
    <w:p w14:paraId="34577D0E" w14:textId="6BA6602F" w:rsidR="000D21AA" w:rsidRDefault="000D21AA" w:rsidP="000D21AA">
      <w:pPr>
        <w:spacing w:line="360" w:lineRule="auto"/>
        <w:jc w:val="center"/>
      </w:pPr>
      <w:r w:rsidRPr="000D21AA">
        <w:rPr>
          <w:noProof/>
        </w:rPr>
        <w:drawing>
          <wp:inline distT="0" distB="0" distL="0" distR="0" wp14:anchorId="6A293D4E" wp14:editId="4B21D2F2">
            <wp:extent cx="2276793"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6793" cy="533474"/>
                    </a:xfrm>
                    <a:prstGeom prst="rect">
                      <a:avLst/>
                    </a:prstGeom>
                  </pic:spPr>
                </pic:pic>
              </a:graphicData>
            </a:graphic>
          </wp:inline>
        </w:drawing>
      </w:r>
    </w:p>
    <w:p w14:paraId="6A6FB782" w14:textId="77777777" w:rsidR="00D76D08" w:rsidRDefault="00D76D08" w:rsidP="00D76D08">
      <w:pPr>
        <w:spacing w:line="360" w:lineRule="auto"/>
      </w:pPr>
      <w:r>
        <w:t>All the below examples have these included.</w:t>
      </w:r>
    </w:p>
    <w:p w14:paraId="0CB4406A" w14:textId="60BF7DB8" w:rsidR="00D76D08" w:rsidRDefault="00D76D08" w:rsidP="00D76D08">
      <w:pPr>
        <w:spacing w:line="360" w:lineRule="auto"/>
      </w:pPr>
      <w:r>
        <w:t xml:space="preserve">When opening a file in C++ you must state which operations you wish to perform on the file. This is determined by the </w:t>
      </w:r>
      <w:proofErr w:type="spellStart"/>
      <w:r>
        <w:t>iosMode</w:t>
      </w:r>
      <w:proofErr w:type="spellEnd"/>
      <w:r>
        <w:t xml:space="preserve"> that is set in the constructor. We will be looking at the constructor shortly, but first we need to understand what </w:t>
      </w:r>
      <w:proofErr w:type="spellStart"/>
      <w:r>
        <w:t>iosModes</w:t>
      </w:r>
      <w:proofErr w:type="spellEnd"/>
      <w:r>
        <w:t xml:space="preserve"> are available to us. </w:t>
      </w:r>
      <w:r w:rsidR="005F1038">
        <w:t>Look</w:t>
      </w:r>
      <w:r>
        <w:t xml:space="preserve"> at </w:t>
      </w:r>
      <w:r w:rsidR="005F1038">
        <w:t>the t</w:t>
      </w:r>
      <w:r>
        <w:t xml:space="preserve">able </w:t>
      </w:r>
      <w:r w:rsidR="005F1038">
        <w:t>below for the</w:t>
      </w:r>
      <w:r>
        <w:t xml:space="preserve"> </w:t>
      </w:r>
      <w:proofErr w:type="spellStart"/>
      <w:r>
        <w:t>iosMode</w:t>
      </w:r>
      <w:proofErr w:type="spellEnd"/>
      <w:r>
        <w:t xml:space="preserve"> Values.</w:t>
      </w:r>
    </w:p>
    <w:p w14:paraId="68C4D5D8" w14:textId="7D075774" w:rsidR="000D21AA" w:rsidRDefault="00D76D08" w:rsidP="00D76D08">
      <w:pPr>
        <w:spacing w:line="360" w:lineRule="auto"/>
      </w:pPr>
      <w:r>
        <w:t xml:space="preserve">Default values can be used when using the various </w:t>
      </w:r>
      <w:proofErr w:type="spellStart"/>
      <w:r>
        <w:t>fstreams</w:t>
      </w:r>
      <w:proofErr w:type="spellEnd"/>
      <w:r>
        <w:t xml:space="preserve"> available, but</w:t>
      </w:r>
      <w:r w:rsidR="005F1038">
        <w:t xml:space="preserve"> </w:t>
      </w:r>
      <w:proofErr w:type="gramStart"/>
      <w:r>
        <w:t>more often than not</w:t>
      </w:r>
      <w:proofErr w:type="gramEnd"/>
      <w:r>
        <w:t xml:space="preserve"> you will wish to set the </w:t>
      </w:r>
      <w:proofErr w:type="spellStart"/>
      <w:r>
        <w:t>iosMode</w:t>
      </w:r>
      <w:proofErr w:type="spellEnd"/>
      <w:r>
        <w:t xml:space="preserve"> yourself. An example would be if you needed to append data at the end of a file instead of overwriting the data within.</w:t>
      </w:r>
    </w:p>
    <w:tbl>
      <w:tblPr>
        <w:tblStyle w:val="TableGrid2"/>
        <w:tblW w:w="8647" w:type="dxa"/>
        <w:tblInd w:w="392" w:type="dxa"/>
        <w:tblLook w:val="04A0" w:firstRow="1" w:lastRow="0" w:firstColumn="1" w:lastColumn="0" w:noHBand="0" w:noVBand="1"/>
      </w:tblPr>
      <w:tblGrid>
        <w:gridCol w:w="2977"/>
        <w:gridCol w:w="5670"/>
      </w:tblGrid>
      <w:tr w:rsidR="00813608" w:rsidRPr="00813608" w14:paraId="79517213" w14:textId="77777777" w:rsidTr="001C3C7E">
        <w:tc>
          <w:tcPr>
            <w:tcW w:w="2977" w:type="dxa"/>
            <w:shd w:val="clear" w:color="auto" w:fill="99CCFF"/>
          </w:tcPr>
          <w:p w14:paraId="22554CDF" w14:textId="77777777" w:rsidR="00813608" w:rsidRPr="00813608" w:rsidRDefault="00813608" w:rsidP="00813608">
            <w:pPr>
              <w:tabs>
                <w:tab w:val="left" w:pos="980"/>
              </w:tabs>
              <w:jc w:val="center"/>
              <w:rPr>
                <w:rFonts w:ascii="Calibri" w:hAnsi="Calibri" w:cs="Times New Roman"/>
                <w:b/>
              </w:rPr>
            </w:pPr>
            <w:proofErr w:type="spellStart"/>
            <w:r w:rsidRPr="00813608">
              <w:rPr>
                <w:rFonts w:ascii="Calibri" w:hAnsi="Calibri" w:cs="Times New Roman"/>
                <w:b/>
              </w:rPr>
              <w:t>iosMode</w:t>
            </w:r>
            <w:proofErr w:type="spellEnd"/>
          </w:p>
        </w:tc>
        <w:tc>
          <w:tcPr>
            <w:tcW w:w="5670" w:type="dxa"/>
            <w:shd w:val="clear" w:color="auto" w:fill="99CCFF"/>
          </w:tcPr>
          <w:p w14:paraId="3D72D490" w14:textId="77777777" w:rsidR="00813608" w:rsidRPr="00813608" w:rsidRDefault="00813608" w:rsidP="00813608">
            <w:pPr>
              <w:tabs>
                <w:tab w:val="left" w:pos="980"/>
              </w:tabs>
              <w:jc w:val="center"/>
              <w:rPr>
                <w:rFonts w:ascii="Calibri" w:hAnsi="Calibri" w:cs="Times New Roman"/>
                <w:b/>
              </w:rPr>
            </w:pPr>
            <w:r w:rsidRPr="00813608">
              <w:rPr>
                <w:rFonts w:ascii="Calibri" w:hAnsi="Calibri" w:cs="Times New Roman"/>
                <w:b/>
              </w:rPr>
              <w:t>Description</w:t>
            </w:r>
          </w:p>
        </w:tc>
      </w:tr>
      <w:tr w:rsidR="00813608" w:rsidRPr="00813608" w14:paraId="3CCE7E08" w14:textId="77777777" w:rsidTr="001C3C7E">
        <w:tc>
          <w:tcPr>
            <w:tcW w:w="2977" w:type="dxa"/>
          </w:tcPr>
          <w:p w14:paraId="449233F8" w14:textId="77777777" w:rsidR="00813608" w:rsidRPr="00813608" w:rsidRDefault="00813608" w:rsidP="00813608">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in</w:t>
            </w:r>
          </w:p>
        </w:tc>
        <w:tc>
          <w:tcPr>
            <w:tcW w:w="5670" w:type="dxa"/>
          </w:tcPr>
          <w:p w14:paraId="37E08EAE" w14:textId="77777777" w:rsidR="00813608" w:rsidRPr="00813608" w:rsidRDefault="00813608" w:rsidP="00813608">
            <w:pPr>
              <w:tabs>
                <w:tab w:val="left" w:pos="980"/>
              </w:tabs>
              <w:rPr>
                <w:rFonts w:ascii="Calibri" w:hAnsi="Calibri" w:cs="Times New Roman"/>
              </w:rPr>
            </w:pPr>
            <w:r w:rsidRPr="00813608">
              <w:rPr>
                <w:rFonts w:ascii="Calibri" w:hAnsi="Calibri" w:cs="Times New Roman"/>
              </w:rPr>
              <w:t>Open file for input.</w:t>
            </w:r>
          </w:p>
        </w:tc>
      </w:tr>
      <w:tr w:rsidR="00813608" w:rsidRPr="00813608" w14:paraId="1F55F545" w14:textId="77777777" w:rsidTr="001C3C7E">
        <w:tc>
          <w:tcPr>
            <w:tcW w:w="2977" w:type="dxa"/>
          </w:tcPr>
          <w:p w14:paraId="58C5C40F" w14:textId="77777777" w:rsidR="00813608" w:rsidRPr="00813608" w:rsidRDefault="00813608" w:rsidP="00813608">
            <w:pPr>
              <w:tabs>
                <w:tab w:val="left" w:pos="980"/>
              </w:tabs>
              <w:rPr>
                <w:rFonts w:ascii="Calibri" w:hAnsi="Calibri" w:cs="Times New Roman"/>
              </w:rPr>
            </w:pPr>
            <w:proofErr w:type="spellStart"/>
            <w:r w:rsidRPr="00813608">
              <w:rPr>
                <w:rFonts w:ascii="Calibri" w:hAnsi="Calibri" w:cs="Times New Roman"/>
              </w:rPr>
              <w:t>ios:out</w:t>
            </w:r>
            <w:proofErr w:type="spellEnd"/>
          </w:p>
        </w:tc>
        <w:tc>
          <w:tcPr>
            <w:tcW w:w="5670" w:type="dxa"/>
          </w:tcPr>
          <w:p w14:paraId="35FF5468" w14:textId="77777777" w:rsidR="00813608" w:rsidRPr="00813608" w:rsidRDefault="00813608" w:rsidP="00813608">
            <w:pPr>
              <w:tabs>
                <w:tab w:val="left" w:pos="980"/>
              </w:tabs>
              <w:rPr>
                <w:rFonts w:ascii="Calibri" w:hAnsi="Calibri" w:cs="Times New Roman"/>
              </w:rPr>
            </w:pPr>
            <w:r w:rsidRPr="00813608">
              <w:rPr>
                <w:rFonts w:ascii="Calibri" w:hAnsi="Calibri" w:cs="Times New Roman"/>
              </w:rPr>
              <w:t>Open file for output.</w:t>
            </w:r>
          </w:p>
        </w:tc>
      </w:tr>
      <w:tr w:rsidR="00813608" w:rsidRPr="00813608" w14:paraId="21CB1A2B" w14:textId="77777777" w:rsidTr="001C3C7E">
        <w:tc>
          <w:tcPr>
            <w:tcW w:w="2977" w:type="dxa"/>
          </w:tcPr>
          <w:p w14:paraId="3FAF2997" w14:textId="77777777" w:rsidR="00813608" w:rsidRPr="00813608" w:rsidRDefault="00813608" w:rsidP="00813608">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binary</w:t>
            </w:r>
          </w:p>
        </w:tc>
        <w:tc>
          <w:tcPr>
            <w:tcW w:w="5670" w:type="dxa"/>
          </w:tcPr>
          <w:p w14:paraId="3DDB514F" w14:textId="77777777" w:rsidR="00813608" w:rsidRPr="00813608" w:rsidRDefault="00813608" w:rsidP="00813608">
            <w:pPr>
              <w:tabs>
                <w:tab w:val="left" w:pos="980"/>
              </w:tabs>
              <w:rPr>
                <w:rFonts w:ascii="Calibri" w:hAnsi="Calibri" w:cs="Times New Roman"/>
              </w:rPr>
            </w:pPr>
            <w:r w:rsidRPr="00813608">
              <w:rPr>
                <w:rFonts w:ascii="Calibri" w:hAnsi="Calibri" w:cs="Times New Roman"/>
              </w:rPr>
              <w:t>Open file in binary mode.</w:t>
            </w:r>
          </w:p>
        </w:tc>
      </w:tr>
      <w:tr w:rsidR="00813608" w:rsidRPr="00813608" w14:paraId="6A8C862B" w14:textId="77777777" w:rsidTr="001C3C7E">
        <w:tc>
          <w:tcPr>
            <w:tcW w:w="2977" w:type="dxa"/>
          </w:tcPr>
          <w:p w14:paraId="07B7AEA1" w14:textId="77777777" w:rsidR="00813608" w:rsidRPr="00813608" w:rsidRDefault="00813608" w:rsidP="00813608">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ate</w:t>
            </w:r>
          </w:p>
        </w:tc>
        <w:tc>
          <w:tcPr>
            <w:tcW w:w="5670" w:type="dxa"/>
          </w:tcPr>
          <w:p w14:paraId="2CB30326" w14:textId="77777777" w:rsidR="00813608" w:rsidRPr="00813608" w:rsidRDefault="00813608" w:rsidP="00813608">
            <w:pPr>
              <w:tabs>
                <w:tab w:val="left" w:pos="980"/>
              </w:tabs>
              <w:rPr>
                <w:rFonts w:ascii="Calibri" w:hAnsi="Calibri" w:cs="Times New Roman"/>
              </w:rPr>
            </w:pPr>
            <w:r w:rsidRPr="00813608">
              <w:rPr>
                <w:rFonts w:ascii="Calibri" w:hAnsi="Calibri" w:cs="Times New Roman"/>
              </w:rPr>
              <w:t>Set the initial position of the file pointer to the end of the file.</w:t>
            </w:r>
          </w:p>
        </w:tc>
      </w:tr>
      <w:tr w:rsidR="00813608" w:rsidRPr="00813608" w14:paraId="2EB543C6" w14:textId="77777777" w:rsidTr="001C3C7E">
        <w:tc>
          <w:tcPr>
            <w:tcW w:w="2977" w:type="dxa"/>
          </w:tcPr>
          <w:p w14:paraId="2C0416C2" w14:textId="77777777" w:rsidR="00813608" w:rsidRPr="00813608" w:rsidRDefault="00813608" w:rsidP="00813608">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gramEnd"/>
            <w:r w:rsidRPr="00813608">
              <w:rPr>
                <w:rFonts w:ascii="Calibri" w:hAnsi="Calibri" w:cs="Times New Roman"/>
              </w:rPr>
              <w:t>app</w:t>
            </w:r>
          </w:p>
        </w:tc>
        <w:tc>
          <w:tcPr>
            <w:tcW w:w="5670" w:type="dxa"/>
          </w:tcPr>
          <w:p w14:paraId="33E9E2F9" w14:textId="77777777" w:rsidR="00813608" w:rsidRPr="00813608" w:rsidRDefault="00813608" w:rsidP="00813608">
            <w:pPr>
              <w:tabs>
                <w:tab w:val="left" w:pos="980"/>
              </w:tabs>
              <w:rPr>
                <w:rFonts w:ascii="Calibri" w:hAnsi="Calibri" w:cs="Times New Roman"/>
              </w:rPr>
            </w:pPr>
            <w:r w:rsidRPr="00813608">
              <w:rPr>
                <w:rFonts w:ascii="Calibri" w:hAnsi="Calibri" w:cs="Times New Roman"/>
              </w:rPr>
              <w:t>All operations are done at the end of the file, appending any data to the current contents of the file.</w:t>
            </w:r>
          </w:p>
        </w:tc>
      </w:tr>
      <w:tr w:rsidR="00813608" w:rsidRPr="00813608" w14:paraId="20A0BFD1" w14:textId="77777777" w:rsidTr="001C3C7E">
        <w:tc>
          <w:tcPr>
            <w:tcW w:w="2977" w:type="dxa"/>
          </w:tcPr>
          <w:p w14:paraId="7AF5CA2F" w14:textId="77777777" w:rsidR="00813608" w:rsidRPr="00813608" w:rsidRDefault="00813608" w:rsidP="00813608">
            <w:pPr>
              <w:tabs>
                <w:tab w:val="left" w:pos="980"/>
              </w:tabs>
              <w:rPr>
                <w:rFonts w:ascii="Calibri" w:hAnsi="Calibri" w:cs="Times New Roman"/>
              </w:rPr>
            </w:pPr>
            <w:proofErr w:type="spellStart"/>
            <w:proofErr w:type="gramStart"/>
            <w:r w:rsidRPr="00813608">
              <w:rPr>
                <w:rFonts w:ascii="Calibri" w:hAnsi="Calibri" w:cs="Times New Roman"/>
              </w:rPr>
              <w:t>ios</w:t>
            </w:r>
            <w:proofErr w:type="spellEnd"/>
            <w:r w:rsidRPr="00813608">
              <w:rPr>
                <w:rFonts w:ascii="Calibri" w:hAnsi="Calibri" w:cs="Times New Roman"/>
              </w:rPr>
              <w:t>::</w:t>
            </w:r>
            <w:proofErr w:type="spellStart"/>
            <w:proofErr w:type="gramEnd"/>
            <w:r w:rsidRPr="00813608">
              <w:rPr>
                <w:rFonts w:ascii="Calibri" w:hAnsi="Calibri" w:cs="Times New Roman"/>
              </w:rPr>
              <w:t>trunc</w:t>
            </w:r>
            <w:proofErr w:type="spellEnd"/>
          </w:p>
        </w:tc>
        <w:tc>
          <w:tcPr>
            <w:tcW w:w="5670" w:type="dxa"/>
          </w:tcPr>
          <w:p w14:paraId="425A6350" w14:textId="77777777" w:rsidR="00813608" w:rsidRPr="00813608" w:rsidRDefault="00813608" w:rsidP="00813608">
            <w:pPr>
              <w:tabs>
                <w:tab w:val="left" w:pos="980"/>
              </w:tabs>
              <w:rPr>
                <w:rFonts w:ascii="Calibri" w:hAnsi="Calibri" w:cs="Times New Roman"/>
              </w:rPr>
            </w:pPr>
            <w:r w:rsidRPr="00813608">
              <w:rPr>
                <w:rFonts w:ascii="Calibri" w:hAnsi="Calibri" w:cs="Times New Roman"/>
              </w:rPr>
              <w:t>If the file is opened for output and it already exists, the previous version is deleted and replaced with this new one.</w:t>
            </w:r>
          </w:p>
        </w:tc>
      </w:tr>
    </w:tbl>
    <w:p w14:paraId="1DB2EC7D" w14:textId="3787D2FE" w:rsidR="00813608" w:rsidRDefault="00813608" w:rsidP="00D76D08">
      <w:pPr>
        <w:spacing w:line="360" w:lineRule="auto"/>
      </w:pPr>
    </w:p>
    <w:p w14:paraId="70B62FEA" w14:textId="18591574" w:rsidR="00813608" w:rsidRDefault="00813608" w:rsidP="00D76D08">
      <w:pPr>
        <w:spacing w:line="360" w:lineRule="auto"/>
      </w:pPr>
    </w:p>
    <w:p w14:paraId="2C98B6EB" w14:textId="5FA5EE4C" w:rsidR="00813608" w:rsidRDefault="0075180F" w:rsidP="00D76D08">
      <w:pPr>
        <w:spacing w:line="360" w:lineRule="auto"/>
      </w:pPr>
      <w:r w:rsidRPr="0075180F">
        <w:lastRenderedPageBreak/>
        <w:t xml:space="preserve">At times you will need to set multiple </w:t>
      </w:r>
      <w:proofErr w:type="spellStart"/>
      <w:r w:rsidRPr="0075180F">
        <w:t>iosModes</w:t>
      </w:r>
      <w:proofErr w:type="spellEnd"/>
      <w:r w:rsidRPr="0075180F">
        <w:t>. To do this you use the ‘|’ symbol</w:t>
      </w:r>
      <w:r w:rsidR="003B34A6">
        <w:t xml:space="preserve"> (</w:t>
      </w:r>
      <w:r w:rsidR="004F06B0">
        <w:t>a single bar as that used in an OR condition)</w:t>
      </w:r>
      <w:r w:rsidRPr="0075180F">
        <w:t>.  An example of opening a file for output and to overwrite an existing file would look like this:</w:t>
      </w:r>
    </w:p>
    <w:p w14:paraId="0046FD13" w14:textId="50E83D94" w:rsidR="003B34A6" w:rsidRDefault="00C32633" w:rsidP="003B34A6">
      <w:pPr>
        <w:spacing w:line="360" w:lineRule="auto"/>
        <w:jc w:val="center"/>
      </w:pPr>
      <w:r w:rsidRPr="00C32633">
        <w:rPr>
          <w:noProof/>
        </w:rPr>
        <w:drawing>
          <wp:inline distT="0" distB="0" distL="0" distR="0" wp14:anchorId="3A5EF7A7" wp14:editId="684F9A88">
            <wp:extent cx="5649113" cy="5144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49113" cy="514422"/>
                    </a:xfrm>
                    <a:prstGeom prst="rect">
                      <a:avLst/>
                    </a:prstGeom>
                  </pic:spPr>
                </pic:pic>
              </a:graphicData>
            </a:graphic>
          </wp:inline>
        </w:drawing>
      </w:r>
    </w:p>
    <w:p w14:paraId="5D91C59C" w14:textId="77777777" w:rsidR="002B35A4" w:rsidRPr="002B35A4" w:rsidRDefault="002B35A4" w:rsidP="002B35A4">
      <w:pPr>
        <w:spacing w:line="360" w:lineRule="auto"/>
        <w:rPr>
          <w:b/>
          <w:bCs/>
        </w:rPr>
      </w:pPr>
      <w:r w:rsidRPr="002B35A4">
        <w:rPr>
          <w:b/>
          <w:bCs/>
        </w:rPr>
        <w:t>Opening a File</w:t>
      </w:r>
    </w:p>
    <w:p w14:paraId="6DBAF95B" w14:textId="07A61A91" w:rsidR="002B35A4" w:rsidRDefault="002B35A4" w:rsidP="002B35A4">
      <w:pPr>
        <w:spacing w:line="360" w:lineRule="auto"/>
      </w:pPr>
      <w:r>
        <w:t xml:space="preserve">To open a </w:t>
      </w:r>
      <w:r w:rsidR="00E47685">
        <w:t>file,</w:t>
      </w:r>
      <w:r>
        <w:t xml:space="preserve"> you first need to determine whether the file is going to be read from or written to. Depending on this choice there are three data type options. See </w:t>
      </w:r>
      <w:r w:rsidR="00E47685">
        <w:t>table below:</w:t>
      </w:r>
    </w:p>
    <w:tbl>
      <w:tblPr>
        <w:tblStyle w:val="TableGrid"/>
        <w:tblW w:w="5386" w:type="dxa"/>
        <w:jc w:val="center"/>
        <w:tblLook w:val="04A0" w:firstRow="1" w:lastRow="0" w:firstColumn="1" w:lastColumn="0" w:noHBand="0" w:noVBand="1"/>
      </w:tblPr>
      <w:tblGrid>
        <w:gridCol w:w="2512"/>
        <w:gridCol w:w="2874"/>
      </w:tblGrid>
      <w:tr w:rsidR="00E47685" w:rsidRPr="00E47685" w14:paraId="7396AE76" w14:textId="77777777" w:rsidTr="001C3C7E">
        <w:trPr>
          <w:jc w:val="center"/>
        </w:trPr>
        <w:tc>
          <w:tcPr>
            <w:tcW w:w="2512" w:type="dxa"/>
            <w:shd w:val="clear" w:color="auto" w:fill="99CCFF"/>
          </w:tcPr>
          <w:p w14:paraId="6AC9178C" w14:textId="77777777" w:rsidR="00E47685" w:rsidRPr="00E47685" w:rsidRDefault="00E47685" w:rsidP="00E47685">
            <w:pPr>
              <w:spacing w:after="160" w:line="360" w:lineRule="auto"/>
            </w:pPr>
            <w:r w:rsidRPr="00E47685">
              <w:t>Class</w:t>
            </w:r>
          </w:p>
        </w:tc>
        <w:tc>
          <w:tcPr>
            <w:tcW w:w="2874" w:type="dxa"/>
            <w:shd w:val="clear" w:color="auto" w:fill="99CCFF"/>
          </w:tcPr>
          <w:p w14:paraId="3F993518" w14:textId="77777777" w:rsidR="00E47685" w:rsidRPr="00E47685" w:rsidRDefault="00E47685" w:rsidP="00E47685">
            <w:pPr>
              <w:spacing w:after="160" w:line="360" w:lineRule="auto"/>
            </w:pPr>
            <w:r w:rsidRPr="00E47685">
              <w:t xml:space="preserve">Default </w:t>
            </w:r>
            <w:proofErr w:type="spellStart"/>
            <w:r w:rsidRPr="00E47685">
              <w:t>iosMode</w:t>
            </w:r>
            <w:proofErr w:type="spellEnd"/>
          </w:p>
        </w:tc>
      </w:tr>
      <w:tr w:rsidR="00E47685" w:rsidRPr="00E47685" w14:paraId="2703E76C" w14:textId="77777777" w:rsidTr="001C3C7E">
        <w:trPr>
          <w:jc w:val="center"/>
        </w:trPr>
        <w:tc>
          <w:tcPr>
            <w:tcW w:w="2512" w:type="dxa"/>
          </w:tcPr>
          <w:p w14:paraId="76AFCF6A" w14:textId="77777777" w:rsidR="00E47685" w:rsidRPr="00E47685" w:rsidRDefault="00E47685" w:rsidP="00E47685">
            <w:pPr>
              <w:spacing w:after="160" w:line="360" w:lineRule="auto"/>
            </w:pPr>
            <w:proofErr w:type="spellStart"/>
            <w:r w:rsidRPr="00E47685">
              <w:t>ifstream</w:t>
            </w:r>
            <w:proofErr w:type="spellEnd"/>
          </w:p>
        </w:tc>
        <w:tc>
          <w:tcPr>
            <w:tcW w:w="2874" w:type="dxa"/>
          </w:tcPr>
          <w:p w14:paraId="51B4FABC" w14:textId="77777777" w:rsidR="00E47685" w:rsidRPr="00E47685" w:rsidRDefault="00E47685" w:rsidP="00E47685">
            <w:pPr>
              <w:spacing w:after="160" w:line="360" w:lineRule="auto"/>
            </w:pPr>
            <w:proofErr w:type="spellStart"/>
            <w:proofErr w:type="gramStart"/>
            <w:r w:rsidRPr="00E47685">
              <w:t>ios</w:t>
            </w:r>
            <w:proofErr w:type="spellEnd"/>
            <w:r w:rsidRPr="00E47685">
              <w:t>::</w:t>
            </w:r>
            <w:proofErr w:type="gramEnd"/>
            <w:r w:rsidRPr="00E47685">
              <w:t>in</w:t>
            </w:r>
          </w:p>
        </w:tc>
      </w:tr>
      <w:tr w:rsidR="00E47685" w:rsidRPr="00E47685" w14:paraId="03C4B5A7" w14:textId="77777777" w:rsidTr="001C3C7E">
        <w:trPr>
          <w:jc w:val="center"/>
        </w:trPr>
        <w:tc>
          <w:tcPr>
            <w:tcW w:w="2512" w:type="dxa"/>
          </w:tcPr>
          <w:p w14:paraId="5BD1EE01" w14:textId="77777777" w:rsidR="00E47685" w:rsidRPr="00E47685" w:rsidRDefault="00E47685" w:rsidP="00E47685">
            <w:pPr>
              <w:spacing w:after="160" w:line="360" w:lineRule="auto"/>
            </w:pPr>
            <w:proofErr w:type="spellStart"/>
            <w:r w:rsidRPr="00E47685">
              <w:t>ofstream</w:t>
            </w:r>
            <w:proofErr w:type="spellEnd"/>
          </w:p>
        </w:tc>
        <w:tc>
          <w:tcPr>
            <w:tcW w:w="2874" w:type="dxa"/>
          </w:tcPr>
          <w:p w14:paraId="1FA4790D" w14:textId="77777777" w:rsidR="00E47685" w:rsidRPr="00E47685" w:rsidRDefault="00E47685" w:rsidP="00E47685">
            <w:pPr>
              <w:spacing w:after="160" w:line="360" w:lineRule="auto"/>
            </w:pPr>
            <w:proofErr w:type="spellStart"/>
            <w:proofErr w:type="gramStart"/>
            <w:r w:rsidRPr="00E47685">
              <w:t>ios</w:t>
            </w:r>
            <w:proofErr w:type="spellEnd"/>
            <w:r w:rsidRPr="00E47685">
              <w:t>::</w:t>
            </w:r>
            <w:proofErr w:type="gramEnd"/>
            <w:r w:rsidRPr="00E47685">
              <w:t>out</w:t>
            </w:r>
          </w:p>
        </w:tc>
      </w:tr>
      <w:tr w:rsidR="00E47685" w:rsidRPr="00E47685" w14:paraId="5D87B32C" w14:textId="77777777" w:rsidTr="001C3C7E">
        <w:trPr>
          <w:jc w:val="center"/>
        </w:trPr>
        <w:tc>
          <w:tcPr>
            <w:tcW w:w="2512" w:type="dxa"/>
          </w:tcPr>
          <w:p w14:paraId="2C79778C" w14:textId="77777777" w:rsidR="00E47685" w:rsidRPr="00E47685" w:rsidRDefault="00E47685" w:rsidP="00E47685">
            <w:pPr>
              <w:spacing w:after="160" w:line="360" w:lineRule="auto"/>
            </w:pPr>
            <w:proofErr w:type="spellStart"/>
            <w:r w:rsidRPr="00E47685">
              <w:t>fstream</w:t>
            </w:r>
            <w:proofErr w:type="spellEnd"/>
          </w:p>
        </w:tc>
        <w:tc>
          <w:tcPr>
            <w:tcW w:w="2874" w:type="dxa"/>
          </w:tcPr>
          <w:p w14:paraId="4AEC1252" w14:textId="77777777" w:rsidR="00E47685" w:rsidRPr="00E47685" w:rsidRDefault="00E47685" w:rsidP="00E47685">
            <w:pPr>
              <w:spacing w:after="160" w:line="360" w:lineRule="auto"/>
            </w:pPr>
            <w:proofErr w:type="spellStart"/>
            <w:proofErr w:type="gramStart"/>
            <w:r w:rsidRPr="00E47685">
              <w:t>ios</w:t>
            </w:r>
            <w:proofErr w:type="spellEnd"/>
            <w:r w:rsidRPr="00E47685">
              <w:t>::</w:t>
            </w:r>
            <w:proofErr w:type="gramEnd"/>
            <w:r w:rsidRPr="00E47685">
              <w:t xml:space="preserve">in | </w:t>
            </w:r>
            <w:proofErr w:type="spellStart"/>
            <w:r w:rsidRPr="00E47685">
              <w:t>ios</w:t>
            </w:r>
            <w:proofErr w:type="spellEnd"/>
            <w:r w:rsidRPr="00E47685">
              <w:t>::out</w:t>
            </w:r>
          </w:p>
        </w:tc>
      </w:tr>
    </w:tbl>
    <w:p w14:paraId="4644F2AC" w14:textId="77777777" w:rsidR="00E47685" w:rsidRDefault="00E47685" w:rsidP="002B35A4">
      <w:pPr>
        <w:spacing w:line="360" w:lineRule="auto"/>
      </w:pPr>
    </w:p>
    <w:p w14:paraId="2C1B6499" w14:textId="1629603F" w:rsidR="002B35A4" w:rsidRDefault="002B35A4" w:rsidP="002B35A4">
      <w:pPr>
        <w:spacing w:line="360" w:lineRule="auto"/>
      </w:pPr>
      <w:r>
        <w:t>As can be seen from the table, default values are set depending on the data type. These can be changed in the constructor.</w:t>
      </w:r>
    </w:p>
    <w:p w14:paraId="3972A471" w14:textId="6E07AD6B" w:rsidR="003B34A6" w:rsidRDefault="002B35A4" w:rsidP="002B35A4">
      <w:pPr>
        <w:spacing w:line="360" w:lineRule="auto"/>
      </w:pPr>
      <w:r>
        <w:t>To open a file for input use one of the following approaches:</w:t>
      </w:r>
    </w:p>
    <w:p w14:paraId="3794C23B" w14:textId="23CFCA57" w:rsidR="00D21A0D" w:rsidRDefault="00D21A0D" w:rsidP="002B35A4">
      <w:pPr>
        <w:spacing w:line="360" w:lineRule="auto"/>
      </w:pPr>
      <w:r>
        <w:t>Using the default:</w:t>
      </w:r>
    </w:p>
    <w:p w14:paraId="65E71C7B" w14:textId="1A371F6B" w:rsidR="00D62AC9" w:rsidRDefault="00D62AC9" w:rsidP="00D62AC9">
      <w:pPr>
        <w:spacing w:line="360" w:lineRule="auto"/>
        <w:jc w:val="center"/>
      </w:pPr>
      <w:r w:rsidRPr="00D62AC9">
        <w:rPr>
          <w:noProof/>
        </w:rPr>
        <w:drawing>
          <wp:inline distT="0" distB="0" distL="0" distR="0" wp14:anchorId="1306E354" wp14:editId="0A4BD500">
            <wp:extent cx="3620005" cy="323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20005" cy="323895"/>
                    </a:xfrm>
                    <a:prstGeom prst="rect">
                      <a:avLst/>
                    </a:prstGeom>
                  </pic:spPr>
                </pic:pic>
              </a:graphicData>
            </a:graphic>
          </wp:inline>
        </w:drawing>
      </w:r>
    </w:p>
    <w:p w14:paraId="4FBD0B1C" w14:textId="0EAA3DE8" w:rsidR="00D62AC9" w:rsidRDefault="00D62AC9" w:rsidP="00D62AC9">
      <w:pPr>
        <w:spacing w:line="360" w:lineRule="auto"/>
      </w:pPr>
      <w:r>
        <w:t xml:space="preserve">Overriding the </w:t>
      </w:r>
      <w:proofErr w:type="spellStart"/>
      <w:r>
        <w:t>iosMode</w:t>
      </w:r>
      <w:proofErr w:type="spellEnd"/>
      <w:r>
        <w:t>:</w:t>
      </w:r>
    </w:p>
    <w:p w14:paraId="3415AE65" w14:textId="0550DFF1" w:rsidR="00F51FBF" w:rsidRDefault="00F51FBF" w:rsidP="00F51FBF">
      <w:pPr>
        <w:spacing w:line="360" w:lineRule="auto"/>
        <w:jc w:val="center"/>
      </w:pPr>
      <w:r w:rsidRPr="00F51FBF">
        <w:rPr>
          <w:noProof/>
        </w:rPr>
        <w:drawing>
          <wp:inline distT="0" distB="0" distL="0" distR="0" wp14:anchorId="325E619F" wp14:editId="67961FDA">
            <wp:extent cx="5731510" cy="3282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8295"/>
                    </a:xfrm>
                    <a:prstGeom prst="rect">
                      <a:avLst/>
                    </a:prstGeom>
                  </pic:spPr>
                </pic:pic>
              </a:graphicData>
            </a:graphic>
          </wp:inline>
        </w:drawing>
      </w:r>
    </w:p>
    <w:p w14:paraId="0AABC9B1" w14:textId="5DBB5EAB" w:rsidR="00F51FBF" w:rsidRDefault="00D21A0D" w:rsidP="00F51FBF">
      <w:pPr>
        <w:spacing w:line="360" w:lineRule="auto"/>
      </w:pPr>
      <w:r>
        <w:t>To open a file for output use one of the following approaches:</w:t>
      </w:r>
    </w:p>
    <w:p w14:paraId="782BAA26" w14:textId="75922E24" w:rsidR="00D21A0D" w:rsidRDefault="00D21A0D" w:rsidP="00F51FBF">
      <w:pPr>
        <w:spacing w:line="360" w:lineRule="auto"/>
      </w:pPr>
      <w:r>
        <w:t>Using the default:</w:t>
      </w:r>
    </w:p>
    <w:p w14:paraId="0401004F" w14:textId="0ABE4DE0" w:rsidR="00D21A0D" w:rsidRDefault="008A221C" w:rsidP="008A221C">
      <w:pPr>
        <w:spacing w:line="360" w:lineRule="auto"/>
        <w:jc w:val="center"/>
      </w:pPr>
      <w:r w:rsidRPr="008A221C">
        <w:rPr>
          <w:noProof/>
        </w:rPr>
        <w:drawing>
          <wp:inline distT="0" distB="0" distL="0" distR="0" wp14:anchorId="67A1DDAF" wp14:editId="47C2798F">
            <wp:extent cx="3734321" cy="2857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4321" cy="285790"/>
                    </a:xfrm>
                    <a:prstGeom prst="rect">
                      <a:avLst/>
                    </a:prstGeom>
                  </pic:spPr>
                </pic:pic>
              </a:graphicData>
            </a:graphic>
          </wp:inline>
        </w:drawing>
      </w:r>
    </w:p>
    <w:p w14:paraId="265BEEE6" w14:textId="77777777" w:rsidR="000B2281" w:rsidRDefault="000B2281" w:rsidP="008A221C">
      <w:pPr>
        <w:spacing w:line="360" w:lineRule="auto"/>
      </w:pPr>
    </w:p>
    <w:p w14:paraId="0BA733E0" w14:textId="77777777" w:rsidR="000B2281" w:rsidRDefault="000B2281" w:rsidP="008A221C">
      <w:pPr>
        <w:spacing w:line="360" w:lineRule="auto"/>
      </w:pPr>
    </w:p>
    <w:p w14:paraId="41BE4592" w14:textId="2FE8A8F9" w:rsidR="008A221C" w:rsidRDefault="00500D1D" w:rsidP="008A221C">
      <w:pPr>
        <w:spacing w:line="360" w:lineRule="auto"/>
      </w:pPr>
      <w:r>
        <w:lastRenderedPageBreak/>
        <w:t xml:space="preserve">Overriding the </w:t>
      </w:r>
      <w:proofErr w:type="spellStart"/>
      <w:r>
        <w:t>iosMode</w:t>
      </w:r>
      <w:proofErr w:type="spellEnd"/>
      <w:r>
        <w:t>:</w:t>
      </w:r>
    </w:p>
    <w:p w14:paraId="2C84FAB4" w14:textId="03C29D93" w:rsidR="000B2281" w:rsidRDefault="000B2281" w:rsidP="000B2281">
      <w:pPr>
        <w:spacing w:line="360" w:lineRule="auto"/>
        <w:jc w:val="center"/>
      </w:pPr>
      <w:r w:rsidRPr="000B2281">
        <w:rPr>
          <w:noProof/>
        </w:rPr>
        <w:drawing>
          <wp:inline distT="0" distB="0" distL="0" distR="0" wp14:anchorId="2B217962" wp14:editId="135B29E9">
            <wp:extent cx="5731510" cy="3092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9245"/>
                    </a:xfrm>
                    <a:prstGeom prst="rect">
                      <a:avLst/>
                    </a:prstGeom>
                  </pic:spPr>
                </pic:pic>
              </a:graphicData>
            </a:graphic>
          </wp:inline>
        </w:drawing>
      </w:r>
    </w:p>
    <w:p w14:paraId="5C23B258" w14:textId="68F6FDD3" w:rsidR="000B2281" w:rsidRDefault="0002346E" w:rsidP="000B2281">
      <w:pPr>
        <w:spacing w:line="360" w:lineRule="auto"/>
      </w:pPr>
      <w:r w:rsidRPr="0002346E">
        <w:t xml:space="preserve">To open a file for input and output use on of the following approach which uses the default </w:t>
      </w:r>
      <w:proofErr w:type="spellStart"/>
      <w:r w:rsidRPr="0002346E">
        <w:t>iosMode</w:t>
      </w:r>
      <w:proofErr w:type="spellEnd"/>
      <w:r w:rsidRPr="0002346E">
        <w:t>:</w:t>
      </w:r>
    </w:p>
    <w:p w14:paraId="5563D89E" w14:textId="47911D69" w:rsidR="00BC65A0" w:rsidRDefault="00BC65A0" w:rsidP="003E0EA6">
      <w:pPr>
        <w:spacing w:line="360" w:lineRule="auto"/>
        <w:jc w:val="center"/>
      </w:pPr>
      <w:r w:rsidRPr="00BC65A0">
        <w:rPr>
          <w:noProof/>
        </w:rPr>
        <w:drawing>
          <wp:inline distT="0" distB="0" distL="0" distR="0" wp14:anchorId="0E477F92" wp14:editId="67F5C9F2">
            <wp:extent cx="3734321" cy="36200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34321" cy="362001"/>
                    </a:xfrm>
                    <a:prstGeom prst="rect">
                      <a:avLst/>
                    </a:prstGeom>
                  </pic:spPr>
                </pic:pic>
              </a:graphicData>
            </a:graphic>
          </wp:inline>
        </w:drawing>
      </w:r>
    </w:p>
    <w:p w14:paraId="0CFB14EC" w14:textId="49D49388" w:rsidR="00500D1D" w:rsidRDefault="003E0EA6" w:rsidP="008A221C">
      <w:pPr>
        <w:spacing w:line="360" w:lineRule="auto"/>
      </w:pPr>
      <w:r w:rsidRPr="003E0EA6">
        <w:t xml:space="preserve">You can also use the </w:t>
      </w:r>
      <w:proofErr w:type="gramStart"/>
      <w:r w:rsidRPr="003E0EA6">
        <w:t>open(</w:t>
      </w:r>
      <w:proofErr w:type="gramEnd"/>
      <w:r w:rsidRPr="003E0EA6">
        <w:t xml:space="preserve">) function, which accepts the name of the file you want to open along with the </w:t>
      </w:r>
      <w:proofErr w:type="spellStart"/>
      <w:r w:rsidRPr="003E0EA6">
        <w:t>iosMode</w:t>
      </w:r>
      <w:proofErr w:type="spellEnd"/>
      <w:r w:rsidRPr="003E0EA6">
        <w:t xml:space="preserve"> flags.</w:t>
      </w:r>
    </w:p>
    <w:p w14:paraId="7B2CB367" w14:textId="245C8E4B" w:rsidR="005D625A" w:rsidRDefault="005D625A" w:rsidP="005D625A">
      <w:pPr>
        <w:spacing w:line="360" w:lineRule="auto"/>
        <w:jc w:val="center"/>
      </w:pPr>
      <w:r w:rsidRPr="005D625A">
        <w:rPr>
          <w:noProof/>
        </w:rPr>
        <w:drawing>
          <wp:inline distT="0" distB="0" distL="0" distR="0" wp14:anchorId="68840771" wp14:editId="2C1E602E">
            <wp:extent cx="4477375" cy="2857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7375" cy="285790"/>
                    </a:xfrm>
                    <a:prstGeom prst="rect">
                      <a:avLst/>
                    </a:prstGeom>
                  </pic:spPr>
                </pic:pic>
              </a:graphicData>
            </a:graphic>
          </wp:inline>
        </w:drawing>
      </w:r>
    </w:p>
    <w:p w14:paraId="6295B9B3" w14:textId="0ACD2B96" w:rsidR="001430AC" w:rsidRDefault="001430AC" w:rsidP="005D625A">
      <w:pPr>
        <w:spacing w:line="360" w:lineRule="auto"/>
        <w:rPr>
          <w:b/>
          <w:bCs/>
        </w:rPr>
      </w:pPr>
      <w:r>
        <w:rPr>
          <w:b/>
          <w:bCs/>
        </w:rPr>
        <w:t>Closing a file</w:t>
      </w:r>
    </w:p>
    <w:p w14:paraId="7C0DCBD7" w14:textId="198481EA" w:rsidR="001430AC" w:rsidRDefault="00D35241" w:rsidP="005D625A">
      <w:pPr>
        <w:spacing w:line="360" w:lineRule="auto"/>
      </w:pPr>
      <w:r w:rsidRPr="00D35241">
        <w:t xml:space="preserve">To close a file it is simply a matter of calling the </w:t>
      </w:r>
      <w:proofErr w:type="gramStart"/>
      <w:r w:rsidRPr="00D35241">
        <w:t>close(</w:t>
      </w:r>
      <w:proofErr w:type="gramEnd"/>
      <w:r w:rsidRPr="00D35241">
        <w:t>) function</w:t>
      </w:r>
      <w:r>
        <w:t>:</w:t>
      </w:r>
    </w:p>
    <w:p w14:paraId="0B78A768" w14:textId="59950F78" w:rsidR="00D35241" w:rsidRDefault="00A26355" w:rsidP="00A26355">
      <w:pPr>
        <w:spacing w:line="360" w:lineRule="auto"/>
        <w:jc w:val="center"/>
      </w:pPr>
      <w:r w:rsidRPr="00A26355">
        <w:rPr>
          <w:noProof/>
        </w:rPr>
        <w:drawing>
          <wp:inline distT="0" distB="0" distL="0" distR="0" wp14:anchorId="6F6E9657" wp14:editId="008A6D70">
            <wp:extent cx="1971950" cy="295316"/>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1950" cy="295316"/>
                    </a:xfrm>
                    <a:prstGeom prst="rect">
                      <a:avLst/>
                    </a:prstGeom>
                  </pic:spPr>
                </pic:pic>
              </a:graphicData>
            </a:graphic>
          </wp:inline>
        </w:drawing>
      </w:r>
    </w:p>
    <w:p w14:paraId="0E6F7E2C" w14:textId="1FCE1B42" w:rsidR="00772E0C" w:rsidRPr="00772E0C" w:rsidRDefault="00772E0C" w:rsidP="00772E0C">
      <w:pPr>
        <w:spacing w:line="360" w:lineRule="auto"/>
        <w:rPr>
          <w:b/>
          <w:bCs/>
        </w:rPr>
      </w:pPr>
      <w:r w:rsidRPr="00772E0C">
        <w:rPr>
          <w:b/>
          <w:bCs/>
        </w:rPr>
        <w:t>Checking a file was opened</w:t>
      </w:r>
    </w:p>
    <w:p w14:paraId="467F47C2" w14:textId="13D594AD" w:rsidR="00A26355" w:rsidRDefault="00772E0C" w:rsidP="00772E0C">
      <w:pPr>
        <w:spacing w:line="360" w:lineRule="auto"/>
      </w:pPr>
      <w:r>
        <w:t>Before attempting to read or write to a file it is important to ensure that the file was successfully opened. To do this use one of the following approaches:</w:t>
      </w:r>
    </w:p>
    <w:p w14:paraId="03B5618E" w14:textId="108F4B9C" w:rsidR="00697E62" w:rsidRDefault="00697E62" w:rsidP="00697E62">
      <w:pPr>
        <w:spacing w:line="360" w:lineRule="auto"/>
        <w:jc w:val="center"/>
      </w:pPr>
      <w:r w:rsidRPr="00697E62">
        <w:rPr>
          <w:noProof/>
        </w:rPr>
        <w:drawing>
          <wp:inline distT="0" distB="0" distL="0" distR="0" wp14:anchorId="0B4E0B9E" wp14:editId="4C205CA7">
            <wp:extent cx="4458322" cy="17337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58322" cy="1733792"/>
                    </a:xfrm>
                    <a:prstGeom prst="rect">
                      <a:avLst/>
                    </a:prstGeom>
                  </pic:spPr>
                </pic:pic>
              </a:graphicData>
            </a:graphic>
          </wp:inline>
        </w:drawing>
      </w:r>
    </w:p>
    <w:p w14:paraId="4F54DCD7" w14:textId="77777777" w:rsidR="00DF39E0" w:rsidRDefault="00DF39E0" w:rsidP="00697E62">
      <w:pPr>
        <w:spacing w:line="360" w:lineRule="auto"/>
      </w:pPr>
    </w:p>
    <w:p w14:paraId="41172815" w14:textId="77777777" w:rsidR="00DF39E0" w:rsidRDefault="00DF39E0" w:rsidP="00697E62">
      <w:pPr>
        <w:spacing w:line="360" w:lineRule="auto"/>
      </w:pPr>
    </w:p>
    <w:p w14:paraId="5D33C49B" w14:textId="77777777" w:rsidR="00DF39E0" w:rsidRDefault="00DF39E0" w:rsidP="00697E62">
      <w:pPr>
        <w:spacing w:line="360" w:lineRule="auto"/>
      </w:pPr>
    </w:p>
    <w:p w14:paraId="774A3FC3" w14:textId="77777777" w:rsidR="00DF39E0" w:rsidRDefault="00DF39E0" w:rsidP="00697E62">
      <w:pPr>
        <w:spacing w:line="360" w:lineRule="auto"/>
      </w:pPr>
    </w:p>
    <w:p w14:paraId="36D238F4" w14:textId="77777777" w:rsidR="00DF39E0" w:rsidRDefault="00DF39E0" w:rsidP="00697E62">
      <w:pPr>
        <w:spacing w:line="360" w:lineRule="auto"/>
      </w:pPr>
    </w:p>
    <w:p w14:paraId="64546A73" w14:textId="767D0FC0" w:rsidR="00697E62" w:rsidRDefault="00697E62" w:rsidP="00697E62">
      <w:pPr>
        <w:spacing w:line="360" w:lineRule="auto"/>
      </w:pPr>
      <w:r>
        <w:lastRenderedPageBreak/>
        <w:t>Altern</w:t>
      </w:r>
      <w:r w:rsidR="00E1209C">
        <w:t xml:space="preserve">atively use the is </w:t>
      </w:r>
      <w:proofErr w:type="spellStart"/>
      <w:r w:rsidR="00E1209C">
        <w:t>is_</w:t>
      </w:r>
      <w:proofErr w:type="gramStart"/>
      <w:r w:rsidR="00E1209C">
        <w:t>open</w:t>
      </w:r>
      <w:proofErr w:type="spellEnd"/>
      <w:r w:rsidR="00E1209C">
        <w:t>(</w:t>
      </w:r>
      <w:proofErr w:type="gramEnd"/>
      <w:r w:rsidR="00E1209C">
        <w:t>) function:</w:t>
      </w:r>
    </w:p>
    <w:p w14:paraId="4474C2E8" w14:textId="39DFBA63" w:rsidR="00E1209C" w:rsidRDefault="00DF39E0" w:rsidP="00DF39E0">
      <w:pPr>
        <w:spacing w:line="360" w:lineRule="auto"/>
        <w:jc w:val="center"/>
      </w:pPr>
      <w:r w:rsidRPr="00DF39E0">
        <w:rPr>
          <w:noProof/>
        </w:rPr>
        <w:drawing>
          <wp:inline distT="0" distB="0" distL="0" distR="0" wp14:anchorId="4B6651FE" wp14:editId="2F644CB3">
            <wp:extent cx="3696216" cy="153373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6216" cy="1533739"/>
                    </a:xfrm>
                    <a:prstGeom prst="rect">
                      <a:avLst/>
                    </a:prstGeom>
                  </pic:spPr>
                </pic:pic>
              </a:graphicData>
            </a:graphic>
          </wp:inline>
        </w:drawing>
      </w:r>
    </w:p>
    <w:p w14:paraId="56FE4852" w14:textId="1AF7AB9C" w:rsidR="00DF39E0" w:rsidRPr="00973FFF" w:rsidRDefault="00B04743" w:rsidP="00DF39E0">
      <w:pPr>
        <w:spacing w:line="360" w:lineRule="auto"/>
        <w:rPr>
          <w:color w:val="FF0000"/>
        </w:rPr>
      </w:pPr>
      <w:r w:rsidRPr="00973FFF">
        <w:rPr>
          <w:color w:val="FF0000"/>
        </w:rPr>
        <w:t xml:space="preserve">Note: </w:t>
      </w:r>
      <w:proofErr w:type="gramStart"/>
      <w:r w:rsidRPr="00973FFF">
        <w:rPr>
          <w:color w:val="FF0000"/>
        </w:rPr>
        <w:t>exit(</w:t>
      </w:r>
      <w:proofErr w:type="gramEnd"/>
      <w:r w:rsidRPr="00973FFF">
        <w:rPr>
          <w:color w:val="FF0000"/>
        </w:rPr>
        <w:t>1) will end the program</w:t>
      </w:r>
      <w:r w:rsidR="00973FFF" w:rsidRPr="00973FFF">
        <w:rPr>
          <w:color w:val="FF0000"/>
        </w:rPr>
        <w:t xml:space="preserve">. This works is tangent with return 0; Returning 0 says </w:t>
      </w:r>
      <w:proofErr w:type="gramStart"/>
      <w:r w:rsidR="00973FFF" w:rsidRPr="00973FFF">
        <w:rPr>
          <w:color w:val="FF0000"/>
        </w:rPr>
        <w:t>that’s</w:t>
      </w:r>
      <w:proofErr w:type="gramEnd"/>
      <w:r w:rsidR="00973FFF" w:rsidRPr="00973FFF">
        <w:rPr>
          <w:color w:val="FF0000"/>
        </w:rPr>
        <w:t xml:space="preserve"> the program was a success and exit ones fails the program.</w:t>
      </w:r>
    </w:p>
    <w:p w14:paraId="2A7F4788" w14:textId="39D21CC6" w:rsidR="00973FFF" w:rsidRDefault="00973FFF" w:rsidP="00DF39E0">
      <w:pPr>
        <w:spacing w:line="360" w:lineRule="auto"/>
        <w:rPr>
          <w:b/>
          <w:bCs/>
        </w:rPr>
      </w:pPr>
      <w:r w:rsidRPr="00973FFF">
        <w:rPr>
          <w:b/>
          <w:bCs/>
        </w:rPr>
        <w:t>Writing to a file</w:t>
      </w:r>
    </w:p>
    <w:p w14:paraId="4CA6AB06" w14:textId="12EE9D7D" w:rsidR="00973FFF" w:rsidRDefault="00DC2AAD" w:rsidP="00DF39E0">
      <w:pPr>
        <w:spacing w:line="360" w:lineRule="auto"/>
      </w:pPr>
      <w:r w:rsidRPr="00DC2AAD">
        <w:t xml:space="preserve">To write to a file you simply use the &gt;&gt; operator in the same way as you have done in previous example with </w:t>
      </w:r>
      <w:proofErr w:type="spellStart"/>
      <w:r w:rsidRPr="00DC2AAD">
        <w:t>cout</w:t>
      </w:r>
      <w:proofErr w:type="spellEnd"/>
      <w:r w:rsidRPr="00DC2AAD">
        <w:t>.</w:t>
      </w:r>
    </w:p>
    <w:p w14:paraId="671C8D2A" w14:textId="1ED7360B" w:rsidR="003F6B45" w:rsidRDefault="003F6B45" w:rsidP="00DF39E0">
      <w:pPr>
        <w:spacing w:line="360" w:lineRule="auto"/>
      </w:pPr>
      <w:r w:rsidRPr="003F6B45">
        <w:rPr>
          <w:noProof/>
        </w:rPr>
        <w:drawing>
          <wp:inline distT="0" distB="0" distL="0" distR="0" wp14:anchorId="0FA8C602" wp14:editId="2344BB6E">
            <wp:extent cx="5731510" cy="4298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29895"/>
                    </a:xfrm>
                    <a:prstGeom prst="rect">
                      <a:avLst/>
                    </a:prstGeom>
                  </pic:spPr>
                </pic:pic>
              </a:graphicData>
            </a:graphic>
          </wp:inline>
        </w:drawing>
      </w:r>
    </w:p>
    <w:p w14:paraId="654F1B5C" w14:textId="77777777" w:rsidR="004E3213" w:rsidRDefault="004E3213">
      <w:pPr>
        <w:rPr>
          <w:b/>
          <w:bCs/>
        </w:rPr>
      </w:pPr>
      <w:r>
        <w:rPr>
          <w:b/>
          <w:bCs/>
        </w:rPr>
        <w:br w:type="page"/>
      </w:r>
    </w:p>
    <w:p w14:paraId="4140F79F" w14:textId="7C79BCDB" w:rsidR="003F6B45" w:rsidRDefault="00D97649" w:rsidP="00DF39E0">
      <w:pPr>
        <w:spacing w:line="360" w:lineRule="auto"/>
        <w:rPr>
          <w:b/>
          <w:bCs/>
        </w:rPr>
      </w:pPr>
      <w:r>
        <w:rPr>
          <w:b/>
          <w:bCs/>
        </w:rPr>
        <w:lastRenderedPageBreak/>
        <w:t>Example of creating a file and saving data</w:t>
      </w:r>
    </w:p>
    <w:p w14:paraId="71AFF9CC" w14:textId="77777777" w:rsidR="00603716" w:rsidRDefault="00603716" w:rsidP="00DF39E0">
      <w:pPr>
        <w:spacing w:line="360" w:lineRule="auto"/>
      </w:pPr>
      <w:r>
        <w:t>It is recommended you replicate these examples to help understand what is happening.</w:t>
      </w:r>
    </w:p>
    <w:p w14:paraId="436FFFED" w14:textId="6391F6A5" w:rsidR="00CA442F" w:rsidRDefault="00CA442F" w:rsidP="00DF39E0">
      <w:pPr>
        <w:spacing w:line="360" w:lineRule="auto"/>
      </w:pPr>
      <w:r>
        <w:t>When you recreate this program, it may seem as though nothing happens, it will end the program rather quickly. However, once run check your</w:t>
      </w:r>
      <w:r w:rsidR="00E34E76">
        <w:t xml:space="preserve"> project folder where the </w:t>
      </w:r>
      <w:proofErr w:type="spellStart"/>
      <w:r w:rsidR="00E34E76">
        <w:t>cpp</w:t>
      </w:r>
      <w:proofErr w:type="spellEnd"/>
      <w:r w:rsidR="00E34E76">
        <w:t xml:space="preserve"> file</w:t>
      </w:r>
      <w:r w:rsidR="00DC5403">
        <w:t xml:space="preserve"> and you will find a .txt file has been created, open it and ensure the statements you passed to the file are there.</w:t>
      </w:r>
    </w:p>
    <w:p w14:paraId="28B55974" w14:textId="2ECA3C72" w:rsidR="00DC5403" w:rsidRDefault="00DC5403" w:rsidP="00DC5403">
      <w:pPr>
        <w:spacing w:line="360" w:lineRule="auto"/>
        <w:jc w:val="center"/>
      </w:pPr>
      <w:r w:rsidRPr="00DC5403">
        <w:rPr>
          <w:noProof/>
        </w:rPr>
        <w:drawing>
          <wp:inline distT="0" distB="0" distL="0" distR="0" wp14:anchorId="14AF390A" wp14:editId="212BF7B2">
            <wp:extent cx="3858163" cy="373432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8163" cy="3734321"/>
                    </a:xfrm>
                    <a:prstGeom prst="rect">
                      <a:avLst/>
                    </a:prstGeom>
                  </pic:spPr>
                </pic:pic>
              </a:graphicData>
            </a:graphic>
          </wp:inline>
        </w:drawing>
      </w:r>
    </w:p>
    <w:p w14:paraId="77330CAA" w14:textId="77777777" w:rsidR="004E3213" w:rsidRDefault="004E3213">
      <w:pPr>
        <w:rPr>
          <w:b/>
          <w:bCs/>
        </w:rPr>
      </w:pPr>
      <w:r>
        <w:rPr>
          <w:b/>
          <w:bCs/>
        </w:rPr>
        <w:br w:type="page"/>
      </w:r>
    </w:p>
    <w:p w14:paraId="1F7DBC44" w14:textId="07BCF5EC" w:rsidR="00DC5403" w:rsidRDefault="00360CA5" w:rsidP="00DC5403">
      <w:pPr>
        <w:spacing w:line="360" w:lineRule="auto"/>
        <w:rPr>
          <w:b/>
          <w:bCs/>
        </w:rPr>
      </w:pPr>
      <w:r>
        <w:rPr>
          <w:b/>
          <w:bCs/>
        </w:rPr>
        <w:lastRenderedPageBreak/>
        <w:t>Reading from a file</w:t>
      </w:r>
    </w:p>
    <w:p w14:paraId="4215E463" w14:textId="440714EA" w:rsidR="00360CA5" w:rsidRDefault="006D4556" w:rsidP="00DC5403">
      <w:pPr>
        <w:spacing w:line="360" w:lineRule="auto"/>
      </w:pPr>
      <w:r>
        <w:t xml:space="preserve">When working </w:t>
      </w:r>
      <w:r w:rsidR="0047378C">
        <w:t xml:space="preserve">with this </w:t>
      </w:r>
      <w:r w:rsidR="00B65901">
        <w:t xml:space="preserve">you need to ensure </w:t>
      </w:r>
      <w:r w:rsidR="00DF2EED">
        <w:t>that you copy the file you created in the last program and paste it in t</w:t>
      </w:r>
      <w:r w:rsidR="004A18E8">
        <w:t>his projects folder as we are not creating a file in this program but rather reading an existing one.</w:t>
      </w:r>
    </w:p>
    <w:p w14:paraId="5EBA3211" w14:textId="4ABB0555" w:rsidR="004E3213" w:rsidRDefault="004E3213" w:rsidP="00DC5403">
      <w:pPr>
        <w:spacing w:line="360" w:lineRule="auto"/>
      </w:pPr>
      <w:r w:rsidRPr="004E3213">
        <w:rPr>
          <w:noProof/>
        </w:rPr>
        <w:drawing>
          <wp:inline distT="0" distB="0" distL="0" distR="0" wp14:anchorId="474D8C9C" wp14:editId="051813D1">
            <wp:extent cx="5620534" cy="52680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20534" cy="5268060"/>
                    </a:xfrm>
                    <a:prstGeom prst="rect">
                      <a:avLst/>
                    </a:prstGeom>
                  </pic:spPr>
                </pic:pic>
              </a:graphicData>
            </a:graphic>
          </wp:inline>
        </w:drawing>
      </w:r>
    </w:p>
    <w:p w14:paraId="03C86E2A" w14:textId="7F9546E5" w:rsidR="009459EB" w:rsidRDefault="009459EB" w:rsidP="00DC5403">
      <w:pPr>
        <w:spacing w:line="360" w:lineRule="auto"/>
        <w:rPr>
          <w:b/>
          <w:bCs/>
        </w:rPr>
      </w:pPr>
      <w:r>
        <w:rPr>
          <w:b/>
          <w:bCs/>
        </w:rPr>
        <w:t>Moving the file Pointer</w:t>
      </w:r>
    </w:p>
    <w:p w14:paraId="5A4A7B11" w14:textId="771B2712" w:rsidR="00943F02" w:rsidRDefault="00943F02" w:rsidP="00943F02">
      <w:pPr>
        <w:spacing w:line="360" w:lineRule="auto"/>
      </w:pPr>
      <w:r>
        <w:t xml:space="preserve">When first opening a file the file pointer will be positioned at the beginning of the file. At times you will need to move this pointer. Functions have been provided which enable this. </w:t>
      </w:r>
      <w:proofErr w:type="spellStart"/>
      <w:proofErr w:type="gramStart"/>
      <w:r>
        <w:t>seekg</w:t>
      </w:r>
      <w:proofErr w:type="spellEnd"/>
      <w:r>
        <w:t>(</w:t>
      </w:r>
      <w:proofErr w:type="gramEnd"/>
      <w:r>
        <w:t xml:space="preserve">) is used with </w:t>
      </w:r>
      <w:proofErr w:type="spellStart"/>
      <w:r>
        <w:t>ifstream</w:t>
      </w:r>
      <w:proofErr w:type="spellEnd"/>
      <w:r>
        <w:t xml:space="preserve"> and </w:t>
      </w:r>
      <w:proofErr w:type="spellStart"/>
      <w:r>
        <w:t>seekp</w:t>
      </w:r>
      <w:proofErr w:type="spellEnd"/>
      <w:r>
        <w:t xml:space="preserve">() for </w:t>
      </w:r>
      <w:proofErr w:type="spellStart"/>
      <w:r>
        <w:t>ofstream</w:t>
      </w:r>
      <w:proofErr w:type="spellEnd"/>
      <w:r>
        <w:t>. You need to pass into the function the number of bytes you wish to offset from the beginning of the file.</w:t>
      </w:r>
    </w:p>
    <w:p w14:paraId="1CCDC158" w14:textId="2E47C865" w:rsidR="00943F02" w:rsidRDefault="00943F02" w:rsidP="00943F02">
      <w:pPr>
        <w:spacing w:line="360" w:lineRule="auto"/>
      </w:pPr>
      <w:r>
        <w:t>To seek n bytes from the beginning of the file:</w:t>
      </w:r>
    </w:p>
    <w:p w14:paraId="12DF91F4" w14:textId="73F56CFC" w:rsidR="00AD645E" w:rsidRDefault="00AD645E" w:rsidP="00AD645E">
      <w:pPr>
        <w:spacing w:line="360" w:lineRule="auto"/>
        <w:jc w:val="center"/>
      </w:pPr>
      <w:r w:rsidRPr="00AD645E">
        <w:rPr>
          <w:noProof/>
        </w:rPr>
        <w:lastRenderedPageBreak/>
        <w:drawing>
          <wp:inline distT="0" distB="0" distL="0" distR="0" wp14:anchorId="31EC552E" wp14:editId="60D8B06F">
            <wp:extent cx="5731510" cy="33782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7820"/>
                    </a:xfrm>
                    <a:prstGeom prst="rect">
                      <a:avLst/>
                    </a:prstGeom>
                  </pic:spPr>
                </pic:pic>
              </a:graphicData>
            </a:graphic>
          </wp:inline>
        </w:drawing>
      </w:r>
    </w:p>
    <w:p w14:paraId="7DABAED4" w14:textId="77777777" w:rsidR="00C2021E" w:rsidRDefault="00C2021E" w:rsidP="00C2021E">
      <w:pPr>
        <w:spacing w:line="360" w:lineRule="auto"/>
      </w:pPr>
      <w:r>
        <w:t>To seek n bytes from the current position of the file:</w:t>
      </w:r>
    </w:p>
    <w:p w14:paraId="5D0F02B5" w14:textId="6122CA75" w:rsidR="00C2021E" w:rsidRDefault="00C2021E" w:rsidP="00FF6927">
      <w:pPr>
        <w:spacing w:line="360" w:lineRule="auto"/>
        <w:jc w:val="center"/>
      </w:pPr>
      <w:r w:rsidRPr="00C2021E">
        <w:rPr>
          <w:noProof/>
        </w:rPr>
        <w:drawing>
          <wp:inline distT="0" distB="0" distL="0" distR="0" wp14:anchorId="0EBDE218" wp14:editId="2597624D">
            <wp:extent cx="3115110" cy="419158"/>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15110" cy="419158"/>
                    </a:xfrm>
                    <a:prstGeom prst="rect">
                      <a:avLst/>
                    </a:prstGeom>
                  </pic:spPr>
                </pic:pic>
              </a:graphicData>
            </a:graphic>
          </wp:inline>
        </w:drawing>
      </w:r>
    </w:p>
    <w:p w14:paraId="23E7BF82" w14:textId="77777777" w:rsidR="00C2021E" w:rsidRDefault="00C2021E" w:rsidP="00C2021E">
      <w:pPr>
        <w:spacing w:line="360" w:lineRule="auto"/>
      </w:pPr>
      <w:r>
        <w:t>To seek back n bytes from the end of the file:</w:t>
      </w:r>
    </w:p>
    <w:p w14:paraId="0A7B8BD6" w14:textId="5C66E3A8" w:rsidR="00C2021E" w:rsidRDefault="004F43FF" w:rsidP="00FF6927">
      <w:pPr>
        <w:spacing w:line="360" w:lineRule="auto"/>
        <w:jc w:val="center"/>
      </w:pPr>
      <w:r w:rsidRPr="004F43FF">
        <w:rPr>
          <w:noProof/>
        </w:rPr>
        <w:drawing>
          <wp:inline distT="0" distB="0" distL="0" distR="0" wp14:anchorId="72387A1F" wp14:editId="7BB1EC26">
            <wp:extent cx="3162741" cy="3429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62741" cy="342948"/>
                    </a:xfrm>
                    <a:prstGeom prst="rect">
                      <a:avLst/>
                    </a:prstGeom>
                  </pic:spPr>
                </pic:pic>
              </a:graphicData>
            </a:graphic>
          </wp:inline>
        </w:drawing>
      </w:r>
    </w:p>
    <w:p w14:paraId="40B04DCF" w14:textId="77777777" w:rsidR="00C2021E" w:rsidRDefault="00C2021E" w:rsidP="00C2021E">
      <w:pPr>
        <w:spacing w:line="360" w:lineRule="auto"/>
      </w:pPr>
      <w:r>
        <w:t>To seek to the end of the file:</w:t>
      </w:r>
    </w:p>
    <w:p w14:paraId="639466D8" w14:textId="5A2EA216" w:rsidR="00C2021E" w:rsidRDefault="00FF6927" w:rsidP="00FF6927">
      <w:pPr>
        <w:spacing w:line="360" w:lineRule="auto"/>
        <w:jc w:val="center"/>
      </w:pPr>
      <w:r w:rsidRPr="00FF6927">
        <w:rPr>
          <w:noProof/>
        </w:rPr>
        <w:drawing>
          <wp:inline distT="0" distB="0" distL="0" distR="0" wp14:anchorId="4A0D1CFA" wp14:editId="741D8DBD">
            <wp:extent cx="3115110" cy="35247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5110" cy="352474"/>
                    </a:xfrm>
                    <a:prstGeom prst="rect">
                      <a:avLst/>
                    </a:prstGeom>
                  </pic:spPr>
                </pic:pic>
              </a:graphicData>
            </a:graphic>
          </wp:inline>
        </w:drawing>
      </w:r>
    </w:p>
    <w:p w14:paraId="4F3A6AA6" w14:textId="77777777" w:rsidR="00C2021E" w:rsidRDefault="00C2021E" w:rsidP="00C2021E">
      <w:pPr>
        <w:spacing w:line="360" w:lineRule="auto"/>
      </w:pPr>
      <w:r>
        <w:t xml:space="preserve">When using the </w:t>
      </w:r>
      <w:proofErr w:type="spellStart"/>
      <w:proofErr w:type="gramStart"/>
      <w:r>
        <w:t>tellg</w:t>
      </w:r>
      <w:proofErr w:type="spellEnd"/>
      <w:r>
        <w:t>(</w:t>
      </w:r>
      <w:proofErr w:type="gramEnd"/>
      <w:r>
        <w:t xml:space="preserve">) or </w:t>
      </w:r>
      <w:proofErr w:type="spellStart"/>
      <w:r>
        <w:t>tellp</w:t>
      </w:r>
      <w:proofErr w:type="spellEnd"/>
      <w:r>
        <w:t xml:space="preserve">() functions you will notice that they return a new data type. This is the </w:t>
      </w:r>
      <w:proofErr w:type="spellStart"/>
      <w:r>
        <w:t>streampos</w:t>
      </w:r>
      <w:proofErr w:type="spellEnd"/>
      <w:r>
        <w:t xml:space="preserve"> type. This type can hold the internal position of the file pointer.</w:t>
      </w:r>
    </w:p>
    <w:p w14:paraId="2962F782" w14:textId="5C53FC07" w:rsidR="00AD645E" w:rsidRDefault="00C2021E" w:rsidP="00C2021E">
      <w:pPr>
        <w:spacing w:line="360" w:lineRule="auto"/>
      </w:pPr>
      <w:r>
        <w:t xml:space="preserve">To seek to the end of a file and return the </w:t>
      </w:r>
      <w:proofErr w:type="spellStart"/>
      <w:r>
        <w:t>streampos</w:t>
      </w:r>
      <w:proofErr w:type="spellEnd"/>
      <w:r>
        <w:t>:</w:t>
      </w:r>
    </w:p>
    <w:p w14:paraId="1CF883EB" w14:textId="6388E6AB" w:rsidR="008B77CE" w:rsidRDefault="008B77CE" w:rsidP="008B77CE">
      <w:pPr>
        <w:spacing w:line="360" w:lineRule="auto"/>
        <w:jc w:val="center"/>
      </w:pPr>
      <w:r w:rsidRPr="008B77CE">
        <w:rPr>
          <w:noProof/>
        </w:rPr>
        <w:drawing>
          <wp:inline distT="0" distB="0" distL="0" distR="0" wp14:anchorId="2DCC509F" wp14:editId="123DAFAB">
            <wp:extent cx="4696480" cy="676369"/>
            <wp:effectExtent l="0" t="0" r="889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96480" cy="676369"/>
                    </a:xfrm>
                    <a:prstGeom prst="rect">
                      <a:avLst/>
                    </a:prstGeom>
                  </pic:spPr>
                </pic:pic>
              </a:graphicData>
            </a:graphic>
          </wp:inline>
        </w:drawing>
      </w:r>
    </w:p>
    <w:p w14:paraId="16062D21" w14:textId="71F4C2BC" w:rsidR="00AD14D6" w:rsidRDefault="00AD14D6">
      <w:r>
        <w:br w:type="page"/>
      </w:r>
    </w:p>
    <w:p w14:paraId="55DF9A0F" w14:textId="00E796E7" w:rsidR="008B77CE" w:rsidRDefault="00292FE1" w:rsidP="008B77CE">
      <w:pPr>
        <w:spacing w:line="360" w:lineRule="auto"/>
        <w:rPr>
          <w:b/>
          <w:bCs/>
        </w:rPr>
      </w:pPr>
      <w:r>
        <w:rPr>
          <w:b/>
          <w:bCs/>
        </w:rPr>
        <w:lastRenderedPageBreak/>
        <w:t>Example of file size</w:t>
      </w:r>
    </w:p>
    <w:p w14:paraId="60E1E400" w14:textId="77777777" w:rsidR="00603716" w:rsidRPr="0075293C" w:rsidRDefault="00603716" w:rsidP="00603716">
      <w:pPr>
        <w:rPr>
          <w:sz w:val="20"/>
          <w:szCs w:val="20"/>
        </w:rPr>
      </w:pPr>
      <w:r>
        <w:rPr>
          <w:sz w:val="20"/>
          <w:szCs w:val="20"/>
        </w:rPr>
        <w:t xml:space="preserve">This code listing will demonstrate how you can use the </w:t>
      </w:r>
      <w:proofErr w:type="spellStart"/>
      <w:proofErr w:type="gramStart"/>
      <w:r>
        <w:rPr>
          <w:sz w:val="20"/>
          <w:szCs w:val="20"/>
        </w:rPr>
        <w:t>tellg</w:t>
      </w:r>
      <w:proofErr w:type="spellEnd"/>
      <w:r>
        <w:rPr>
          <w:sz w:val="20"/>
          <w:szCs w:val="20"/>
        </w:rPr>
        <w:t>(</w:t>
      </w:r>
      <w:proofErr w:type="gramEnd"/>
      <w:r>
        <w:rPr>
          <w:sz w:val="20"/>
          <w:szCs w:val="20"/>
        </w:rPr>
        <w:t>) function to determine the size of the file. Copy across the example.txt file from the previous program. It needs to be placed in the project folder.</w:t>
      </w:r>
    </w:p>
    <w:p w14:paraId="4F94DD2E" w14:textId="4618188F" w:rsidR="00292FE1" w:rsidRDefault="00603716" w:rsidP="00603716">
      <w:pPr>
        <w:spacing w:line="360" w:lineRule="auto"/>
        <w:jc w:val="center"/>
      </w:pPr>
      <w:r w:rsidRPr="00603716">
        <w:rPr>
          <w:noProof/>
        </w:rPr>
        <w:drawing>
          <wp:inline distT="0" distB="0" distL="0" distR="0" wp14:anchorId="70DC7591" wp14:editId="5497294C">
            <wp:extent cx="4153480" cy="54490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53480" cy="5449060"/>
                    </a:xfrm>
                    <a:prstGeom prst="rect">
                      <a:avLst/>
                    </a:prstGeom>
                  </pic:spPr>
                </pic:pic>
              </a:graphicData>
            </a:graphic>
          </wp:inline>
        </w:drawing>
      </w:r>
    </w:p>
    <w:p w14:paraId="2572F886" w14:textId="7A65727D" w:rsidR="00603716" w:rsidRDefault="00CC0F42" w:rsidP="00603716">
      <w:pPr>
        <w:spacing w:line="360" w:lineRule="auto"/>
      </w:pPr>
      <w:r>
        <w:t>Run the program and make sure it works. It should output “size is: 40 bytes”.</w:t>
      </w:r>
    </w:p>
    <w:p w14:paraId="20E620BF" w14:textId="5629AA21" w:rsidR="00D05A4C" w:rsidRDefault="00D05A4C">
      <w:r>
        <w:br w:type="page"/>
      </w:r>
    </w:p>
    <w:p w14:paraId="1770A55C" w14:textId="1A5860D0" w:rsidR="00CC0F42" w:rsidRDefault="00D05A4C" w:rsidP="00603716">
      <w:pPr>
        <w:spacing w:line="360" w:lineRule="auto"/>
        <w:rPr>
          <w:b/>
          <w:bCs/>
        </w:rPr>
      </w:pPr>
      <w:r>
        <w:rPr>
          <w:b/>
          <w:bCs/>
        </w:rPr>
        <w:lastRenderedPageBreak/>
        <w:t>Example of counting characters</w:t>
      </w:r>
    </w:p>
    <w:p w14:paraId="4B86D5AB" w14:textId="1529B6DF" w:rsidR="00AC031A" w:rsidRDefault="00AC031A" w:rsidP="00603716">
      <w:pPr>
        <w:spacing w:line="360" w:lineRule="auto"/>
      </w:pPr>
      <w:r w:rsidRPr="00AC031A">
        <w:t xml:space="preserve">This code listing will read and write files using the different streams available. It will count the number of integers in the file and the number of non-blank characters. </w:t>
      </w:r>
    </w:p>
    <w:p w14:paraId="7C595583" w14:textId="423E91DF" w:rsidR="00EB2A29" w:rsidRDefault="00EB2A29" w:rsidP="009D561C">
      <w:pPr>
        <w:spacing w:line="360" w:lineRule="auto"/>
        <w:jc w:val="center"/>
      </w:pPr>
      <w:r w:rsidRPr="00EB2A29">
        <w:rPr>
          <w:noProof/>
        </w:rPr>
        <w:drawing>
          <wp:inline distT="0" distB="0" distL="0" distR="0" wp14:anchorId="3726BCDE" wp14:editId="642867CA">
            <wp:extent cx="4344006" cy="49917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44006" cy="4991797"/>
                    </a:xfrm>
                    <a:prstGeom prst="rect">
                      <a:avLst/>
                    </a:prstGeom>
                  </pic:spPr>
                </pic:pic>
              </a:graphicData>
            </a:graphic>
          </wp:inline>
        </w:drawing>
      </w:r>
    </w:p>
    <w:p w14:paraId="756EFC43" w14:textId="7A4F87C3" w:rsidR="009D561C" w:rsidRDefault="009D561C" w:rsidP="009D561C">
      <w:pPr>
        <w:spacing w:line="360" w:lineRule="auto"/>
        <w:jc w:val="center"/>
      </w:pPr>
      <w:r w:rsidRPr="009D561C">
        <w:rPr>
          <w:noProof/>
        </w:rPr>
        <w:drawing>
          <wp:inline distT="0" distB="0" distL="0" distR="0" wp14:anchorId="7A299AA0" wp14:editId="291DE10D">
            <wp:extent cx="4448796" cy="229584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8796" cy="2295845"/>
                    </a:xfrm>
                    <a:prstGeom prst="rect">
                      <a:avLst/>
                    </a:prstGeom>
                  </pic:spPr>
                </pic:pic>
              </a:graphicData>
            </a:graphic>
          </wp:inline>
        </w:drawing>
      </w:r>
    </w:p>
    <w:p w14:paraId="73FABF14" w14:textId="77777777" w:rsidR="00195238" w:rsidRDefault="00195238" w:rsidP="009D561C">
      <w:pPr>
        <w:spacing w:line="360" w:lineRule="auto"/>
      </w:pPr>
    </w:p>
    <w:p w14:paraId="02565212" w14:textId="5C76A28A" w:rsidR="00195238" w:rsidRDefault="009D561C" w:rsidP="009D561C">
      <w:pPr>
        <w:spacing w:line="360" w:lineRule="auto"/>
        <w:rPr>
          <w:noProof/>
        </w:rPr>
      </w:pPr>
      <w:r>
        <w:lastRenderedPageBreak/>
        <w:t xml:space="preserve">Replicate and run the program and ensure you </w:t>
      </w:r>
      <w:r w:rsidR="00DC3202">
        <w:t>get the following output:</w:t>
      </w:r>
      <w:r w:rsidR="00DC3202" w:rsidRPr="00DC3202">
        <w:rPr>
          <w:noProof/>
        </w:rPr>
        <w:t xml:space="preserve"> </w:t>
      </w:r>
    </w:p>
    <w:p w14:paraId="58182E16" w14:textId="75814D69" w:rsidR="009D561C" w:rsidRDefault="00DC3202" w:rsidP="00195238">
      <w:pPr>
        <w:spacing w:line="360" w:lineRule="auto"/>
        <w:jc w:val="center"/>
      </w:pPr>
      <w:r w:rsidRPr="00DC3202">
        <w:rPr>
          <w:noProof/>
        </w:rPr>
        <w:drawing>
          <wp:inline distT="0" distB="0" distL="0" distR="0" wp14:anchorId="6132BD8D" wp14:editId="729EBD9C">
            <wp:extent cx="2676899" cy="371527"/>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76899" cy="371527"/>
                    </a:xfrm>
                    <a:prstGeom prst="rect">
                      <a:avLst/>
                    </a:prstGeom>
                  </pic:spPr>
                </pic:pic>
              </a:graphicData>
            </a:graphic>
          </wp:inline>
        </w:drawing>
      </w:r>
    </w:p>
    <w:p w14:paraId="6DE9FC4E" w14:textId="3ED5E50D" w:rsidR="007B5355" w:rsidRDefault="007B5355" w:rsidP="00195238">
      <w:pPr>
        <w:spacing w:line="360" w:lineRule="auto"/>
        <w:rPr>
          <w:b/>
          <w:bCs/>
        </w:rPr>
      </w:pPr>
      <w:r>
        <w:rPr>
          <w:b/>
          <w:bCs/>
        </w:rPr>
        <w:t xml:space="preserve">Program </w:t>
      </w:r>
      <w:r w:rsidR="00BE21AD">
        <w:rPr>
          <w:b/>
          <w:bCs/>
        </w:rPr>
        <w:t>38:</w:t>
      </w:r>
      <w:r w:rsidR="00545389">
        <w:rPr>
          <w:b/>
          <w:bCs/>
        </w:rPr>
        <w:t xml:space="preserve"> </w:t>
      </w:r>
      <w:r w:rsidR="00BE21AD">
        <w:rPr>
          <w:b/>
          <w:bCs/>
        </w:rPr>
        <w:t>Account Holding</w:t>
      </w:r>
    </w:p>
    <w:p w14:paraId="2B37C512" w14:textId="4565094B" w:rsidR="00545389" w:rsidRDefault="00A00846" w:rsidP="00195238">
      <w:pPr>
        <w:spacing w:line="360" w:lineRule="auto"/>
      </w:pPr>
      <w:r>
        <w:t>Reading</w:t>
      </w:r>
      <w:r w:rsidR="00770882">
        <w:t xml:space="preserve"> the instructions and the </w:t>
      </w:r>
      <w:r w:rsidR="00045623">
        <w:t>pseudocode</w:t>
      </w:r>
      <w:r w:rsidR="00770882">
        <w:t xml:space="preserve"> carefully. </w:t>
      </w:r>
      <w:r w:rsidR="00545389">
        <w:t>This program will take what</w:t>
      </w:r>
      <w:r w:rsidR="00850108">
        <w:t xml:space="preserve"> </w:t>
      </w:r>
      <w:r w:rsidR="00545389">
        <w:t>you</w:t>
      </w:r>
      <w:r w:rsidR="0038251B">
        <w:t xml:space="preserve"> lea</w:t>
      </w:r>
      <w:r w:rsidR="00DE3816">
        <w:t>r</w:t>
      </w:r>
      <w:r w:rsidR="0038251B">
        <w:t xml:space="preserve">nt last week and </w:t>
      </w:r>
      <w:r w:rsidR="00C23539">
        <w:t xml:space="preserve">incorporate file handling. You will be creating a simple database that holds some account </w:t>
      </w:r>
      <w:r w:rsidR="0011256A">
        <w:t>details</w:t>
      </w:r>
      <w:r w:rsidR="00172A7F">
        <w:t>:</w:t>
      </w:r>
      <w:r w:rsidR="00C23539">
        <w:t xml:space="preserve"> name, account number and balance</w:t>
      </w:r>
      <w:r w:rsidR="00B04D69">
        <w:t>. This program</w:t>
      </w:r>
      <w:r w:rsidR="0011256A">
        <w:t xml:space="preserve"> will give </w:t>
      </w:r>
      <w:r w:rsidR="00E11119">
        <w:t xml:space="preserve">the user four choices: </w:t>
      </w:r>
    </w:p>
    <w:p w14:paraId="4523E7B3" w14:textId="10F22B42" w:rsidR="00E11119" w:rsidRDefault="00E11119" w:rsidP="00E11119">
      <w:pPr>
        <w:pStyle w:val="ListParagraph"/>
        <w:numPr>
          <w:ilvl w:val="0"/>
          <w:numId w:val="4"/>
        </w:numPr>
        <w:spacing w:line="360" w:lineRule="auto"/>
      </w:pPr>
      <w:r>
        <w:t>To enter new details</w:t>
      </w:r>
    </w:p>
    <w:p w14:paraId="498E9D6D" w14:textId="6BB52103" w:rsidR="00E11119" w:rsidRDefault="00E11119" w:rsidP="00E11119">
      <w:pPr>
        <w:pStyle w:val="ListParagraph"/>
        <w:numPr>
          <w:ilvl w:val="0"/>
          <w:numId w:val="4"/>
        </w:numPr>
        <w:spacing w:line="360" w:lineRule="auto"/>
      </w:pPr>
      <w:r>
        <w:t>Display the contents of the file</w:t>
      </w:r>
    </w:p>
    <w:p w14:paraId="6C9B6474" w14:textId="2FD3048B" w:rsidR="00E11119" w:rsidRDefault="00E11119" w:rsidP="00E11119">
      <w:pPr>
        <w:pStyle w:val="ListParagraph"/>
        <w:numPr>
          <w:ilvl w:val="0"/>
          <w:numId w:val="4"/>
        </w:numPr>
        <w:spacing w:line="360" w:lineRule="auto"/>
      </w:pPr>
      <w:r>
        <w:t>Display accounts that have a balance over 10,000</w:t>
      </w:r>
    </w:p>
    <w:p w14:paraId="0CCAF32A" w14:textId="640845A9" w:rsidR="00E11119" w:rsidRDefault="00E11119" w:rsidP="00E11119">
      <w:pPr>
        <w:pStyle w:val="ListParagraph"/>
        <w:numPr>
          <w:ilvl w:val="0"/>
          <w:numId w:val="4"/>
        </w:numPr>
        <w:spacing w:line="360" w:lineRule="auto"/>
      </w:pPr>
      <w:r>
        <w:t>Exit the program</w:t>
      </w:r>
    </w:p>
    <w:p w14:paraId="2C655DA1" w14:textId="5218C018" w:rsidR="004144C4" w:rsidRDefault="00D20BCA" w:rsidP="004144C4">
      <w:pPr>
        <w:spacing w:line="360" w:lineRule="auto"/>
      </w:pPr>
      <w:r>
        <w:t>You will be expected to create a struct</w:t>
      </w:r>
      <w:r w:rsidR="005E0C62">
        <w:t xml:space="preserve"> to hold data and use two instances of that struct</w:t>
      </w:r>
      <w:r w:rsidR="008E7A06">
        <w:t xml:space="preserve">, one to hold the input from the </w:t>
      </w:r>
      <w:r w:rsidR="002F43A0">
        <w:t xml:space="preserve">user and one to hold the data </w:t>
      </w:r>
      <w:r w:rsidR="00BA19EE">
        <w:t>from reading in from the file</w:t>
      </w:r>
      <w:r w:rsidR="00E721FC">
        <w:t xml:space="preserve"> and output the results from.</w:t>
      </w:r>
      <w:r w:rsidR="003E0324">
        <w:t xml:space="preserve"> The file is expected to append </w:t>
      </w:r>
      <w:r w:rsidR="003668AF">
        <w:t>the file</w:t>
      </w:r>
      <w:r w:rsidR="00A00846">
        <w:t>.</w:t>
      </w:r>
    </w:p>
    <w:p w14:paraId="433ED112" w14:textId="18082935" w:rsidR="00E721FC" w:rsidRDefault="004803AA" w:rsidP="004144C4">
      <w:pPr>
        <w:spacing w:line="360" w:lineRule="auto"/>
      </w:pPr>
      <w:r>
        <w:rPr>
          <w:noProof/>
        </w:rPr>
        <mc:AlternateContent>
          <mc:Choice Requires="wps">
            <w:drawing>
              <wp:anchor distT="228600" distB="228600" distL="228600" distR="228600" simplePos="0" relativeHeight="251659264" behindDoc="1" locked="0" layoutInCell="1" allowOverlap="1" wp14:anchorId="108247CD" wp14:editId="6D8B5920">
                <wp:simplePos x="0" y="0"/>
                <wp:positionH relativeFrom="margin">
                  <wp:align>left</wp:align>
                </wp:positionH>
                <wp:positionV relativeFrom="margin">
                  <wp:posOffset>4657725</wp:posOffset>
                </wp:positionV>
                <wp:extent cx="5735955" cy="1490345"/>
                <wp:effectExtent l="0" t="0" r="0" b="6350"/>
                <wp:wrapTopAndBottom/>
                <wp:docPr id="36" name="Text Box 36"/>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D19098F" w14:textId="4DCA83B6" w:rsidR="00D66F3F" w:rsidRDefault="00A86D19" w:rsidP="00B50A86">
                            <w:pPr>
                              <w:rPr>
                                <w:color w:val="323E4F" w:themeColor="text2" w:themeShade="BF"/>
                                <w:sz w:val="24"/>
                                <w:szCs w:val="24"/>
                              </w:rPr>
                            </w:pPr>
                            <w:r>
                              <w:rPr>
                                <w:color w:val="323E4F" w:themeColor="text2" w:themeShade="BF"/>
                                <w:sz w:val="24"/>
                                <w:szCs w:val="24"/>
                              </w:rPr>
                              <w:t xml:space="preserve">It is expected you will </w:t>
                            </w:r>
                            <w:r w:rsidR="00416D95">
                              <w:rPr>
                                <w:color w:val="323E4F" w:themeColor="text2" w:themeShade="BF"/>
                                <w:sz w:val="24"/>
                                <w:szCs w:val="24"/>
                              </w:rPr>
                              <w:t>include</w:t>
                            </w:r>
                            <w:r>
                              <w:rPr>
                                <w:color w:val="323E4F" w:themeColor="text2" w:themeShade="BF"/>
                                <w:sz w:val="24"/>
                                <w:szCs w:val="24"/>
                              </w:rPr>
                              <w:t xml:space="preserve"> the </w:t>
                            </w:r>
                            <w:r w:rsidR="00A73698">
                              <w:rPr>
                                <w:color w:val="323E4F" w:themeColor="text2" w:themeShade="BF"/>
                                <w:sz w:val="24"/>
                                <w:szCs w:val="24"/>
                              </w:rPr>
                              <w:t>appropriate</w:t>
                            </w:r>
                            <w:r w:rsidR="00416D95">
                              <w:rPr>
                                <w:color w:val="323E4F" w:themeColor="text2" w:themeShade="BF"/>
                                <w:sz w:val="24"/>
                                <w:szCs w:val="24"/>
                              </w:rPr>
                              <w:t xml:space="preserve"> libraries.</w:t>
                            </w:r>
                          </w:p>
                          <w:p w14:paraId="6D2BC38B" w14:textId="029AFCDA" w:rsidR="00416D95" w:rsidRDefault="007D1CEF" w:rsidP="00B50A86">
                            <w:pPr>
                              <w:rPr>
                                <w:color w:val="323E4F" w:themeColor="text2" w:themeShade="BF"/>
                                <w:sz w:val="24"/>
                                <w:szCs w:val="24"/>
                              </w:rPr>
                            </w:pPr>
                            <w:r>
                              <w:rPr>
                                <w:color w:val="323E4F" w:themeColor="text2" w:themeShade="BF"/>
                                <w:sz w:val="24"/>
                                <w:szCs w:val="24"/>
                              </w:rPr>
                              <w:t>Add struct above the main</w:t>
                            </w:r>
                            <w:r w:rsidR="00097A50">
                              <w:rPr>
                                <w:color w:val="323E4F" w:themeColor="text2" w:themeShade="BF"/>
                                <w:sz w:val="24"/>
                                <w:szCs w:val="24"/>
                              </w:rPr>
                              <w:t>, this should contain:</w:t>
                            </w:r>
                          </w:p>
                          <w:p w14:paraId="0EE2F850" w14:textId="34507F6A" w:rsidR="00097A50" w:rsidRDefault="00097A50" w:rsidP="00B50A86">
                            <w:pPr>
                              <w:rPr>
                                <w:color w:val="323E4F" w:themeColor="text2" w:themeShade="BF"/>
                                <w:sz w:val="24"/>
                                <w:szCs w:val="24"/>
                              </w:rPr>
                            </w:pPr>
                            <w:r>
                              <w:rPr>
                                <w:color w:val="323E4F" w:themeColor="text2" w:themeShade="BF"/>
                                <w:sz w:val="24"/>
                                <w:szCs w:val="24"/>
                              </w:rPr>
                              <w:tab/>
                            </w:r>
                            <w:r w:rsidR="008E7D52">
                              <w:rPr>
                                <w:color w:val="323E4F" w:themeColor="text2" w:themeShade="BF"/>
                                <w:sz w:val="24"/>
                                <w:szCs w:val="24"/>
                              </w:rPr>
                              <w:t>s</w:t>
                            </w:r>
                            <w:r>
                              <w:rPr>
                                <w:color w:val="323E4F" w:themeColor="text2" w:themeShade="BF"/>
                                <w:sz w:val="24"/>
                                <w:szCs w:val="24"/>
                              </w:rPr>
                              <w:t>tring name</w:t>
                            </w:r>
                          </w:p>
                          <w:p w14:paraId="7E453985" w14:textId="30C7CF05" w:rsidR="00097A50" w:rsidRDefault="00097A50" w:rsidP="00B50A86">
                            <w:pPr>
                              <w:rPr>
                                <w:color w:val="323E4F" w:themeColor="text2" w:themeShade="BF"/>
                                <w:sz w:val="24"/>
                                <w:szCs w:val="24"/>
                              </w:rPr>
                            </w:pPr>
                            <w:r>
                              <w:rPr>
                                <w:color w:val="323E4F" w:themeColor="text2" w:themeShade="BF"/>
                                <w:sz w:val="24"/>
                                <w:szCs w:val="24"/>
                              </w:rPr>
                              <w:tab/>
                            </w:r>
                            <w:r w:rsidR="008E7D52">
                              <w:rPr>
                                <w:color w:val="323E4F" w:themeColor="text2" w:themeShade="BF"/>
                                <w:sz w:val="24"/>
                                <w:szCs w:val="24"/>
                              </w:rPr>
                              <w:t>i</w:t>
                            </w:r>
                            <w:r>
                              <w:rPr>
                                <w:color w:val="323E4F" w:themeColor="text2" w:themeShade="BF"/>
                                <w:sz w:val="24"/>
                                <w:szCs w:val="24"/>
                              </w:rPr>
                              <w:t xml:space="preserve">nt </w:t>
                            </w:r>
                            <w:r w:rsidR="008E7D52">
                              <w:rPr>
                                <w:color w:val="323E4F" w:themeColor="text2" w:themeShade="BF"/>
                                <w:sz w:val="24"/>
                                <w:szCs w:val="24"/>
                              </w:rPr>
                              <w:t>account number</w:t>
                            </w:r>
                          </w:p>
                          <w:p w14:paraId="1273F60C" w14:textId="6AB24B88" w:rsidR="008E7D52" w:rsidRDefault="008E7D52" w:rsidP="00B50A86">
                            <w:pPr>
                              <w:rPr>
                                <w:color w:val="323E4F" w:themeColor="text2" w:themeShade="BF"/>
                                <w:sz w:val="24"/>
                                <w:szCs w:val="24"/>
                              </w:rPr>
                            </w:pPr>
                            <w:r>
                              <w:rPr>
                                <w:color w:val="323E4F" w:themeColor="text2" w:themeShade="BF"/>
                                <w:sz w:val="24"/>
                                <w:szCs w:val="24"/>
                              </w:rPr>
                              <w:tab/>
                              <w:t>double balance</w:t>
                            </w:r>
                          </w:p>
                          <w:p w14:paraId="5508852F" w14:textId="42EA41AD" w:rsidR="00AE62D2" w:rsidRDefault="00AE62D2" w:rsidP="00B50A86">
                            <w:pPr>
                              <w:rPr>
                                <w:color w:val="323E4F" w:themeColor="text2" w:themeShade="BF"/>
                                <w:sz w:val="24"/>
                                <w:szCs w:val="24"/>
                              </w:rPr>
                            </w:pPr>
                          </w:p>
                          <w:p w14:paraId="4A8B2656" w14:textId="677B914E" w:rsidR="008C2B84" w:rsidRDefault="008C2B84" w:rsidP="00B50A86">
                            <w:pPr>
                              <w:rPr>
                                <w:color w:val="323E4F" w:themeColor="text2" w:themeShade="BF"/>
                                <w:sz w:val="24"/>
                                <w:szCs w:val="24"/>
                              </w:rPr>
                            </w:pPr>
                            <w:r>
                              <w:rPr>
                                <w:color w:val="323E4F" w:themeColor="text2" w:themeShade="BF"/>
                                <w:sz w:val="24"/>
                                <w:szCs w:val="24"/>
                              </w:rPr>
                              <w:t>in the main:</w:t>
                            </w:r>
                          </w:p>
                          <w:p w14:paraId="0A823D2C" w14:textId="5FFA0C7C" w:rsidR="00A84F46" w:rsidRDefault="00A84F46" w:rsidP="00B50A86">
                            <w:pPr>
                              <w:rPr>
                                <w:color w:val="323E4F" w:themeColor="text2" w:themeShade="BF"/>
                                <w:sz w:val="24"/>
                                <w:szCs w:val="24"/>
                              </w:rPr>
                            </w:pPr>
                            <w:r>
                              <w:rPr>
                                <w:color w:val="323E4F" w:themeColor="text2" w:themeShade="BF"/>
                                <w:sz w:val="24"/>
                                <w:szCs w:val="24"/>
                              </w:rPr>
                              <w:t>create two instances</w:t>
                            </w:r>
                            <w:r w:rsidR="00A9392B">
                              <w:rPr>
                                <w:color w:val="323E4F" w:themeColor="text2" w:themeShade="BF"/>
                                <w:sz w:val="24"/>
                                <w:szCs w:val="24"/>
                              </w:rPr>
                              <w:t xml:space="preserve"> of the struct</w:t>
                            </w:r>
                          </w:p>
                          <w:p w14:paraId="16BDCFD6" w14:textId="7508EF8F" w:rsidR="00205C96" w:rsidRDefault="00205C96" w:rsidP="00B50A86">
                            <w:pPr>
                              <w:rPr>
                                <w:color w:val="323E4F" w:themeColor="text2" w:themeShade="BF"/>
                                <w:sz w:val="24"/>
                                <w:szCs w:val="24"/>
                              </w:rPr>
                            </w:pPr>
                            <w:r>
                              <w:rPr>
                                <w:color w:val="323E4F" w:themeColor="text2" w:themeShade="BF"/>
                                <w:sz w:val="24"/>
                                <w:szCs w:val="24"/>
                              </w:rPr>
                              <w:t>create two bools for the while loops</w:t>
                            </w:r>
                          </w:p>
                          <w:p w14:paraId="72DB2DD1" w14:textId="59324835" w:rsidR="008E5830" w:rsidRDefault="008E5830" w:rsidP="00B50A86">
                            <w:pPr>
                              <w:rPr>
                                <w:color w:val="323E4F" w:themeColor="text2" w:themeShade="BF"/>
                                <w:sz w:val="24"/>
                                <w:szCs w:val="24"/>
                              </w:rPr>
                            </w:pPr>
                            <w:r>
                              <w:rPr>
                                <w:color w:val="323E4F" w:themeColor="text2" w:themeShade="BF"/>
                                <w:sz w:val="24"/>
                                <w:szCs w:val="24"/>
                              </w:rPr>
                              <w:t xml:space="preserve">create an int for the </w:t>
                            </w:r>
                            <w:r w:rsidR="00771B85">
                              <w:rPr>
                                <w:color w:val="323E4F" w:themeColor="text2" w:themeShade="BF"/>
                                <w:sz w:val="24"/>
                                <w:szCs w:val="24"/>
                              </w:rPr>
                              <w:t>user’s</w:t>
                            </w:r>
                            <w:r>
                              <w:rPr>
                                <w:color w:val="323E4F" w:themeColor="text2" w:themeShade="BF"/>
                                <w:sz w:val="24"/>
                                <w:szCs w:val="24"/>
                              </w:rPr>
                              <w:t xml:space="preserve"> choice and a char for </w:t>
                            </w:r>
                            <w:r w:rsidR="00771B85">
                              <w:rPr>
                                <w:color w:val="323E4F" w:themeColor="text2" w:themeShade="BF"/>
                                <w:sz w:val="24"/>
                                <w:szCs w:val="24"/>
                              </w:rPr>
                              <w:t>if the user wants to enter more details.</w:t>
                            </w:r>
                          </w:p>
                          <w:p w14:paraId="4800C61B" w14:textId="7EDF3935" w:rsidR="00771B85" w:rsidRDefault="00673F83" w:rsidP="00B50A86">
                            <w:pPr>
                              <w:rPr>
                                <w:color w:val="323E4F" w:themeColor="text2" w:themeShade="BF"/>
                                <w:sz w:val="24"/>
                                <w:szCs w:val="24"/>
                              </w:rPr>
                            </w:pPr>
                            <w:bookmarkStart w:id="0" w:name="OLE_LINK1"/>
                            <w:r>
                              <w:rPr>
                                <w:color w:val="323E4F" w:themeColor="text2" w:themeShade="BF"/>
                                <w:sz w:val="24"/>
                                <w:szCs w:val="24"/>
                              </w:rPr>
                              <w:t>Create an outFile and inFile using ofstream and ifstream</w:t>
                            </w:r>
                          </w:p>
                          <w:bookmarkEnd w:id="0"/>
                          <w:p w14:paraId="54A2AD6D" w14:textId="7FE41339" w:rsidR="00170341" w:rsidRDefault="00170341" w:rsidP="00B50A86">
                            <w:pPr>
                              <w:rPr>
                                <w:color w:val="323E4F" w:themeColor="text2" w:themeShade="BF"/>
                                <w:sz w:val="24"/>
                                <w:szCs w:val="24"/>
                              </w:rPr>
                            </w:pPr>
                          </w:p>
                          <w:p w14:paraId="6BC26FBC" w14:textId="291925DD" w:rsidR="00170341" w:rsidRPr="00A84F46" w:rsidRDefault="00170341" w:rsidP="00B50A86">
                            <w:pPr>
                              <w:rPr>
                                <w:color w:val="323E4F" w:themeColor="text2" w:themeShade="BF"/>
                                <w:sz w:val="24"/>
                                <w:szCs w:val="24"/>
                              </w:rPr>
                            </w:pPr>
                            <w:r>
                              <w:rPr>
                                <w:color w:val="323E4F" w:themeColor="text2" w:themeShade="BF"/>
                                <w:sz w:val="24"/>
                                <w:szCs w:val="24"/>
                              </w:rPr>
                              <w:t>Create a while loop</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08247CD" id="_x0000_t202" coordsize="21600,21600" o:spt="202" path="m,l,21600r21600,l21600,xe">
                <v:stroke joinstyle="miter"/>
                <v:path gradientshapeok="t" o:connecttype="rect"/>
              </v:shapetype>
              <v:shape id="Text Box 36" o:spid="_x0000_s1026" type="#_x0000_t202" style="position:absolute;margin-left:0;margin-top:366.75pt;width:451.65pt;height:117.35pt;z-index:-251657216;visibility:visible;mso-wrap-style:square;mso-width-percent:0;mso-height-percent:0;mso-wrap-distance-left:18pt;mso-wrap-distance-top:18pt;mso-wrap-distance-right:18pt;mso-wrap-distance-bottom:18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" fillcolor="#e9e8e8 [2899]" stroked="f" strokeweight=".5pt">
                <v:fill color2="#e1e0e0 [3139]" rotate="t" focusposition=".5,.5" focussize="-.5,-.5" focus="100%" type="gradientRadial"/>
                <v:textbox style="mso-fit-shape-to-text:t" inset="14.4pt,14.4pt,14.4pt,14.4pt">
                  <w:txbxContent>
                    <w:p w14:paraId="7D19098F" w14:textId="4DCA83B6" w:rsidR="00D66F3F" w:rsidRDefault="00A86D19" w:rsidP="00B50A86">
                      <w:pPr>
                        <w:rPr>
                          <w:color w:val="323E4F" w:themeColor="text2" w:themeShade="BF"/>
                          <w:sz w:val="24"/>
                          <w:szCs w:val="24"/>
                        </w:rPr>
                      </w:pPr>
                      <w:r>
                        <w:rPr>
                          <w:color w:val="323E4F" w:themeColor="text2" w:themeShade="BF"/>
                          <w:sz w:val="24"/>
                          <w:szCs w:val="24"/>
                        </w:rPr>
                        <w:t xml:space="preserve">It is expected you will </w:t>
                      </w:r>
                      <w:r w:rsidR="00416D95">
                        <w:rPr>
                          <w:color w:val="323E4F" w:themeColor="text2" w:themeShade="BF"/>
                          <w:sz w:val="24"/>
                          <w:szCs w:val="24"/>
                        </w:rPr>
                        <w:t>include</w:t>
                      </w:r>
                      <w:r>
                        <w:rPr>
                          <w:color w:val="323E4F" w:themeColor="text2" w:themeShade="BF"/>
                          <w:sz w:val="24"/>
                          <w:szCs w:val="24"/>
                        </w:rPr>
                        <w:t xml:space="preserve"> the </w:t>
                      </w:r>
                      <w:r w:rsidR="00A73698">
                        <w:rPr>
                          <w:color w:val="323E4F" w:themeColor="text2" w:themeShade="BF"/>
                          <w:sz w:val="24"/>
                          <w:szCs w:val="24"/>
                        </w:rPr>
                        <w:t>appropriate</w:t>
                      </w:r>
                      <w:r w:rsidR="00416D95">
                        <w:rPr>
                          <w:color w:val="323E4F" w:themeColor="text2" w:themeShade="BF"/>
                          <w:sz w:val="24"/>
                          <w:szCs w:val="24"/>
                        </w:rPr>
                        <w:t xml:space="preserve"> libraries.</w:t>
                      </w:r>
                    </w:p>
                    <w:p w14:paraId="6D2BC38B" w14:textId="029AFCDA" w:rsidR="00416D95" w:rsidRDefault="007D1CEF" w:rsidP="00B50A86">
                      <w:pPr>
                        <w:rPr>
                          <w:color w:val="323E4F" w:themeColor="text2" w:themeShade="BF"/>
                          <w:sz w:val="24"/>
                          <w:szCs w:val="24"/>
                        </w:rPr>
                      </w:pPr>
                      <w:r>
                        <w:rPr>
                          <w:color w:val="323E4F" w:themeColor="text2" w:themeShade="BF"/>
                          <w:sz w:val="24"/>
                          <w:szCs w:val="24"/>
                        </w:rPr>
                        <w:t>Add struct above the main</w:t>
                      </w:r>
                      <w:r w:rsidR="00097A50">
                        <w:rPr>
                          <w:color w:val="323E4F" w:themeColor="text2" w:themeShade="BF"/>
                          <w:sz w:val="24"/>
                          <w:szCs w:val="24"/>
                        </w:rPr>
                        <w:t>, this should contain:</w:t>
                      </w:r>
                    </w:p>
                    <w:p w14:paraId="0EE2F850" w14:textId="34507F6A" w:rsidR="00097A50" w:rsidRDefault="00097A50" w:rsidP="00B50A86">
                      <w:pPr>
                        <w:rPr>
                          <w:color w:val="323E4F" w:themeColor="text2" w:themeShade="BF"/>
                          <w:sz w:val="24"/>
                          <w:szCs w:val="24"/>
                        </w:rPr>
                      </w:pPr>
                      <w:r>
                        <w:rPr>
                          <w:color w:val="323E4F" w:themeColor="text2" w:themeShade="BF"/>
                          <w:sz w:val="24"/>
                          <w:szCs w:val="24"/>
                        </w:rPr>
                        <w:tab/>
                      </w:r>
                      <w:r w:rsidR="008E7D52">
                        <w:rPr>
                          <w:color w:val="323E4F" w:themeColor="text2" w:themeShade="BF"/>
                          <w:sz w:val="24"/>
                          <w:szCs w:val="24"/>
                        </w:rPr>
                        <w:t>s</w:t>
                      </w:r>
                      <w:r>
                        <w:rPr>
                          <w:color w:val="323E4F" w:themeColor="text2" w:themeShade="BF"/>
                          <w:sz w:val="24"/>
                          <w:szCs w:val="24"/>
                        </w:rPr>
                        <w:t>tring name</w:t>
                      </w:r>
                    </w:p>
                    <w:p w14:paraId="7E453985" w14:textId="30C7CF05" w:rsidR="00097A50" w:rsidRDefault="00097A50" w:rsidP="00B50A86">
                      <w:pPr>
                        <w:rPr>
                          <w:color w:val="323E4F" w:themeColor="text2" w:themeShade="BF"/>
                          <w:sz w:val="24"/>
                          <w:szCs w:val="24"/>
                        </w:rPr>
                      </w:pPr>
                      <w:r>
                        <w:rPr>
                          <w:color w:val="323E4F" w:themeColor="text2" w:themeShade="BF"/>
                          <w:sz w:val="24"/>
                          <w:szCs w:val="24"/>
                        </w:rPr>
                        <w:tab/>
                      </w:r>
                      <w:r w:rsidR="008E7D52">
                        <w:rPr>
                          <w:color w:val="323E4F" w:themeColor="text2" w:themeShade="BF"/>
                          <w:sz w:val="24"/>
                          <w:szCs w:val="24"/>
                        </w:rPr>
                        <w:t>i</w:t>
                      </w:r>
                      <w:r>
                        <w:rPr>
                          <w:color w:val="323E4F" w:themeColor="text2" w:themeShade="BF"/>
                          <w:sz w:val="24"/>
                          <w:szCs w:val="24"/>
                        </w:rPr>
                        <w:t xml:space="preserve">nt </w:t>
                      </w:r>
                      <w:r w:rsidR="008E7D52">
                        <w:rPr>
                          <w:color w:val="323E4F" w:themeColor="text2" w:themeShade="BF"/>
                          <w:sz w:val="24"/>
                          <w:szCs w:val="24"/>
                        </w:rPr>
                        <w:t>account number</w:t>
                      </w:r>
                    </w:p>
                    <w:p w14:paraId="1273F60C" w14:textId="6AB24B88" w:rsidR="008E7D52" w:rsidRDefault="008E7D52" w:rsidP="00B50A86">
                      <w:pPr>
                        <w:rPr>
                          <w:color w:val="323E4F" w:themeColor="text2" w:themeShade="BF"/>
                          <w:sz w:val="24"/>
                          <w:szCs w:val="24"/>
                        </w:rPr>
                      </w:pPr>
                      <w:r>
                        <w:rPr>
                          <w:color w:val="323E4F" w:themeColor="text2" w:themeShade="BF"/>
                          <w:sz w:val="24"/>
                          <w:szCs w:val="24"/>
                        </w:rPr>
                        <w:tab/>
                        <w:t>double balance</w:t>
                      </w:r>
                    </w:p>
                    <w:p w14:paraId="5508852F" w14:textId="42EA41AD" w:rsidR="00AE62D2" w:rsidRDefault="00AE62D2" w:rsidP="00B50A86">
                      <w:pPr>
                        <w:rPr>
                          <w:color w:val="323E4F" w:themeColor="text2" w:themeShade="BF"/>
                          <w:sz w:val="24"/>
                          <w:szCs w:val="24"/>
                        </w:rPr>
                      </w:pPr>
                    </w:p>
                    <w:p w14:paraId="4A8B2656" w14:textId="677B914E" w:rsidR="008C2B84" w:rsidRDefault="008C2B84" w:rsidP="00B50A86">
                      <w:pPr>
                        <w:rPr>
                          <w:color w:val="323E4F" w:themeColor="text2" w:themeShade="BF"/>
                          <w:sz w:val="24"/>
                          <w:szCs w:val="24"/>
                        </w:rPr>
                      </w:pPr>
                      <w:r>
                        <w:rPr>
                          <w:color w:val="323E4F" w:themeColor="text2" w:themeShade="BF"/>
                          <w:sz w:val="24"/>
                          <w:szCs w:val="24"/>
                        </w:rPr>
                        <w:t>in the main:</w:t>
                      </w:r>
                    </w:p>
                    <w:p w14:paraId="0A823D2C" w14:textId="5FFA0C7C" w:rsidR="00A84F46" w:rsidRDefault="00A84F46" w:rsidP="00B50A86">
                      <w:pPr>
                        <w:rPr>
                          <w:color w:val="323E4F" w:themeColor="text2" w:themeShade="BF"/>
                          <w:sz w:val="24"/>
                          <w:szCs w:val="24"/>
                        </w:rPr>
                      </w:pPr>
                      <w:r>
                        <w:rPr>
                          <w:color w:val="323E4F" w:themeColor="text2" w:themeShade="BF"/>
                          <w:sz w:val="24"/>
                          <w:szCs w:val="24"/>
                        </w:rPr>
                        <w:t>create two instances</w:t>
                      </w:r>
                      <w:r w:rsidR="00A9392B">
                        <w:rPr>
                          <w:color w:val="323E4F" w:themeColor="text2" w:themeShade="BF"/>
                          <w:sz w:val="24"/>
                          <w:szCs w:val="24"/>
                        </w:rPr>
                        <w:t xml:space="preserve"> of the struct</w:t>
                      </w:r>
                    </w:p>
                    <w:p w14:paraId="16BDCFD6" w14:textId="7508EF8F" w:rsidR="00205C96" w:rsidRDefault="00205C96" w:rsidP="00B50A86">
                      <w:pPr>
                        <w:rPr>
                          <w:color w:val="323E4F" w:themeColor="text2" w:themeShade="BF"/>
                          <w:sz w:val="24"/>
                          <w:szCs w:val="24"/>
                        </w:rPr>
                      </w:pPr>
                      <w:r>
                        <w:rPr>
                          <w:color w:val="323E4F" w:themeColor="text2" w:themeShade="BF"/>
                          <w:sz w:val="24"/>
                          <w:szCs w:val="24"/>
                        </w:rPr>
                        <w:t>create two bools for the while loops</w:t>
                      </w:r>
                    </w:p>
                    <w:p w14:paraId="72DB2DD1" w14:textId="59324835" w:rsidR="008E5830" w:rsidRDefault="008E5830" w:rsidP="00B50A86">
                      <w:pPr>
                        <w:rPr>
                          <w:color w:val="323E4F" w:themeColor="text2" w:themeShade="BF"/>
                          <w:sz w:val="24"/>
                          <w:szCs w:val="24"/>
                        </w:rPr>
                      </w:pPr>
                      <w:r>
                        <w:rPr>
                          <w:color w:val="323E4F" w:themeColor="text2" w:themeShade="BF"/>
                          <w:sz w:val="24"/>
                          <w:szCs w:val="24"/>
                        </w:rPr>
                        <w:t xml:space="preserve">create an int for the </w:t>
                      </w:r>
                      <w:r w:rsidR="00771B85">
                        <w:rPr>
                          <w:color w:val="323E4F" w:themeColor="text2" w:themeShade="BF"/>
                          <w:sz w:val="24"/>
                          <w:szCs w:val="24"/>
                        </w:rPr>
                        <w:t>user’s</w:t>
                      </w:r>
                      <w:r>
                        <w:rPr>
                          <w:color w:val="323E4F" w:themeColor="text2" w:themeShade="BF"/>
                          <w:sz w:val="24"/>
                          <w:szCs w:val="24"/>
                        </w:rPr>
                        <w:t xml:space="preserve"> choice and a char for </w:t>
                      </w:r>
                      <w:r w:rsidR="00771B85">
                        <w:rPr>
                          <w:color w:val="323E4F" w:themeColor="text2" w:themeShade="BF"/>
                          <w:sz w:val="24"/>
                          <w:szCs w:val="24"/>
                        </w:rPr>
                        <w:t>if the user wants to enter more details.</w:t>
                      </w:r>
                    </w:p>
                    <w:p w14:paraId="4800C61B" w14:textId="7EDF3935" w:rsidR="00771B85" w:rsidRDefault="00673F83" w:rsidP="00B50A86">
                      <w:pPr>
                        <w:rPr>
                          <w:color w:val="323E4F" w:themeColor="text2" w:themeShade="BF"/>
                          <w:sz w:val="24"/>
                          <w:szCs w:val="24"/>
                        </w:rPr>
                      </w:pPr>
                      <w:bookmarkStart w:id="1" w:name="OLE_LINK1"/>
                      <w:r>
                        <w:rPr>
                          <w:color w:val="323E4F" w:themeColor="text2" w:themeShade="BF"/>
                          <w:sz w:val="24"/>
                          <w:szCs w:val="24"/>
                        </w:rPr>
                        <w:t>Create an outFile and inFile using ofstream and ifstream</w:t>
                      </w:r>
                    </w:p>
                    <w:bookmarkEnd w:id="1"/>
                    <w:p w14:paraId="54A2AD6D" w14:textId="7FE41339" w:rsidR="00170341" w:rsidRDefault="00170341" w:rsidP="00B50A86">
                      <w:pPr>
                        <w:rPr>
                          <w:color w:val="323E4F" w:themeColor="text2" w:themeShade="BF"/>
                          <w:sz w:val="24"/>
                          <w:szCs w:val="24"/>
                        </w:rPr>
                      </w:pPr>
                    </w:p>
                    <w:p w14:paraId="6BC26FBC" w14:textId="291925DD" w:rsidR="00170341" w:rsidRPr="00A84F46" w:rsidRDefault="00170341" w:rsidP="00B50A86">
                      <w:pPr>
                        <w:rPr>
                          <w:color w:val="323E4F" w:themeColor="text2" w:themeShade="BF"/>
                          <w:sz w:val="24"/>
                          <w:szCs w:val="24"/>
                        </w:rPr>
                      </w:pPr>
                      <w:r>
                        <w:rPr>
                          <w:color w:val="323E4F" w:themeColor="text2" w:themeShade="BF"/>
                          <w:sz w:val="24"/>
                          <w:szCs w:val="24"/>
                        </w:rPr>
                        <w:t>Create a while loop</w:t>
                      </w:r>
                    </w:p>
                  </w:txbxContent>
                </v:textbox>
                <w10:wrap type="topAndBottom" anchorx="margin" anchory="margin"/>
              </v:shape>
            </w:pict>
          </mc:Fallback>
        </mc:AlternateContent>
      </w:r>
      <w:r w:rsidR="00E721FC">
        <w:t xml:space="preserve">Some basic </w:t>
      </w:r>
      <w:r w:rsidR="00B86EE9">
        <w:t xml:space="preserve">pseudocode </w:t>
      </w:r>
      <w:r w:rsidR="00A12DFF">
        <w:t>is supplied below to help get you started</w:t>
      </w:r>
      <w:r w:rsidR="00DD3944">
        <w:t>, there are other ways to do it.</w:t>
      </w:r>
    </w:p>
    <w:p w14:paraId="2DB9E859" w14:textId="498DD411" w:rsidR="00D66F3F" w:rsidRPr="00545389" w:rsidRDefault="00611AB3" w:rsidP="004144C4">
      <w:pPr>
        <w:spacing w:line="360" w:lineRule="auto"/>
      </w:pPr>
      <w:r>
        <w:rPr>
          <w:noProof/>
        </w:rPr>
        <w:lastRenderedPageBreak/>
        <mc:AlternateContent>
          <mc:Choice Requires="wps">
            <w:drawing>
              <wp:anchor distT="228600" distB="228600" distL="228600" distR="228600" simplePos="0" relativeHeight="251661312" behindDoc="1" locked="0" layoutInCell="1" allowOverlap="1" wp14:anchorId="610D6EBC" wp14:editId="5B5E04FA">
                <wp:simplePos x="0" y="0"/>
                <wp:positionH relativeFrom="margin">
                  <wp:posOffset>0</wp:posOffset>
                </wp:positionH>
                <wp:positionV relativeFrom="margin">
                  <wp:posOffset>590550</wp:posOffset>
                </wp:positionV>
                <wp:extent cx="5735955" cy="1490345"/>
                <wp:effectExtent l="0" t="0" r="0" b="6350"/>
                <wp:wrapTopAndBottom/>
                <wp:docPr id="2" name="Text Box 2"/>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F448D9" w14:textId="2A3D82FC" w:rsidR="00611AB3" w:rsidRDefault="00611AB3" w:rsidP="00611AB3">
                            <w:pPr>
                              <w:rPr>
                                <w:color w:val="323E4F" w:themeColor="text2" w:themeShade="BF"/>
                                <w:sz w:val="24"/>
                                <w:szCs w:val="24"/>
                              </w:rPr>
                            </w:pPr>
                            <w:r>
                              <w:rPr>
                                <w:color w:val="323E4F" w:themeColor="text2" w:themeShade="BF"/>
                                <w:sz w:val="24"/>
                                <w:szCs w:val="24"/>
                              </w:rPr>
                              <w:t>In the loop, output the options and store their choice.</w:t>
                            </w:r>
                          </w:p>
                          <w:p w14:paraId="14D6BB5E" w14:textId="35C255B1" w:rsidR="00611AB3" w:rsidRDefault="009179A1" w:rsidP="00611AB3">
                            <w:pPr>
                              <w:rPr>
                                <w:color w:val="323E4F" w:themeColor="text2" w:themeShade="BF"/>
                                <w:sz w:val="24"/>
                                <w:szCs w:val="24"/>
                              </w:rPr>
                            </w:pPr>
                            <w:r>
                              <w:rPr>
                                <w:color w:val="323E4F" w:themeColor="text2" w:themeShade="BF"/>
                                <w:sz w:val="24"/>
                                <w:szCs w:val="24"/>
                              </w:rPr>
                              <w:t>You can use a switch or else-if this example uses an else if</w:t>
                            </w:r>
                          </w:p>
                          <w:p w14:paraId="7B5E3A78" w14:textId="21AD5577" w:rsidR="0014037B" w:rsidRDefault="0014037B" w:rsidP="00611AB3">
                            <w:pPr>
                              <w:rPr>
                                <w:color w:val="323E4F" w:themeColor="text2" w:themeShade="BF"/>
                                <w:sz w:val="24"/>
                                <w:szCs w:val="24"/>
                              </w:rPr>
                            </w:pPr>
                            <w:r>
                              <w:rPr>
                                <w:color w:val="323E4F" w:themeColor="text2" w:themeShade="BF"/>
                                <w:sz w:val="24"/>
                                <w:szCs w:val="24"/>
                              </w:rPr>
                              <w:t>If user choice equals 1</w:t>
                            </w:r>
                          </w:p>
                          <w:p w14:paraId="11B486B5" w14:textId="3DD1C985" w:rsidR="0061374F" w:rsidRDefault="0061374F" w:rsidP="00611AB3">
                            <w:pPr>
                              <w:rPr>
                                <w:color w:val="323E4F" w:themeColor="text2" w:themeShade="BF"/>
                                <w:sz w:val="24"/>
                                <w:szCs w:val="24"/>
                              </w:rPr>
                            </w:pPr>
                            <w:r>
                              <w:rPr>
                                <w:color w:val="323E4F" w:themeColor="text2" w:themeShade="BF"/>
                                <w:sz w:val="24"/>
                                <w:szCs w:val="24"/>
                              </w:rPr>
                              <w:tab/>
                              <w:t>Create/open a file</w:t>
                            </w:r>
                            <w:r w:rsidR="00456C93">
                              <w:rPr>
                                <w:color w:val="323E4F" w:themeColor="text2" w:themeShade="BF"/>
                                <w:sz w:val="24"/>
                                <w:szCs w:val="24"/>
                              </w:rPr>
                              <w:t xml:space="preserve"> this will require 2 modes. The file </w:t>
                            </w:r>
                            <w:r w:rsidR="00456C93" w:rsidRPr="00F95462">
                              <w:rPr>
                                <w:b/>
                                <w:bCs/>
                                <w:color w:val="323E4F" w:themeColor="text2" w:themeShade="BF"/>
                                <w:sz w:val="24"/>
                                <w:szCs w:val="24"/>
                              </w:rPr>
                              <w:t>must</w:t>
                            </w:r>
                            <w:r w:rsidR="00456C93">
                              <w:rPr>
                                <w:color w:val="323E4F" w:themeColor="text2" w:themeShade="BF"/>
                                <w:sz w:val="24"/>
                                <w:szCs w:val="24"/>
                              </w:rPr>
                              <w:t xml:space="preserve"> be </w:t>
                            </w:r>
                            <w:r w:rsidR="00456C93" w:rsidRPr="00F95462">
                              <w:rPr>
                                <w:b/>
                                <w:bCs/>
                                <w:color w:val="323E4F" w:themeColor="text2" w:themeShade="BF"/>
                                <w:sz w:val="24"/>
                                <w:szCs w:val="24"/>
                              </w:rPr>
                              <w:t>appended</w:t>
                            </w:r>
                            <w:r w:rsidR="00456C93">
                              <w:rPr>
                                <w:color w:val="323E4F" w:themeColor="text2" w:themeShade="BF"/>
                                <w:sz w:val="24"/>
                                <w:szCs w:val="24"/>
                              </w:rPr>
                              <w:t xml:space="preserve"> </w:t>
                            </w:r>
                          </w:p>
                          <w:p w14:paraId="342CD998" w14:textId="2B263166" w:rsidR="002F215E" w:rsidRDefault="002F215E" w:rsidP="00611AB3">
                            <w:pPr>
                              <w:rPr>
                                <w:color w:val="323E4F" w:themeColor="text2" w:themeShade="BF"/>
                                <w:sz w:val="24"/>
                                <w:szCs w:val="24"/>
                              </w:rPr>
                            </w:pPr>
                            <w:r>
                              <w:rPr>
                                <w:color w:val="323E4F" w:themeColor="text2" w:themeShade="BF"/>
                                <w:sz w:val="24"/>
                                <w:szCs w:val="24"/>
                              </w:rPr>
                              <w:tab/>
                            </w:r>
                            <w:r w:rsidR="004B7DD4">
                              <w:rPr>
                                <w:color w:val="323E4F" w:themeColor="text2" w:themeShade="BF"/>
                                <w:sz w:val="24"/>
                                <w:szCs w:val="24"/>
                              </w:rPr>
                              <w:t>W</w:t>
                            </w:r>
                            <w:r>
                              <w:rPr>
                                <w:color w:val="323E4F" w:themeColor="text2" w:themeShade="BF"/>
                                <w:sz w:val="24"/>
                                <w:szCs w:val="24"/>
                              </w:rPr>
                              <w:t>hile</w:t>
                            </w:r>
                            <w:r w:rsidR="004B7DD4">
                              <w:rPr>
                                <w:color w:val="323E4F" w:themeColor="text2" w:themeShade="BF"/>
                                <w:sz w:val="24"/>
                                <w:szCs w:val="24"/>
                              </w:rPr>
                              <w:t xml:space="preserve"> loop</w:t>
                            </w:r>
                          </w:p>
                          <w:p w14:paraId="60DD9ECB" w14:textId="7341D837" w:rsidR="00F95462" w:rsidRDefault="00F95462" w:rsidP="00611AB3">
                            <w:pPr>
                              <w:rPr>
                                <w:color w:val="323E4F" w:themeColor="text2" w:themeShade="BF"/>
                                <w:sz w:val="24"/>
                                <w:szCs w:val="24"/>
                              </w:rPr>
                            </w:pPr>
                            <w:r>
                              <w:rPr>
                                <w:color w:val="323E4F" w:themeColor="text2" w:themeShade="BF"/>
                                <w:sz w:val="24"/>
                                <w:szCs w:val="24"/>
                              </w:rPr>
                              <w:tab/>
                            </w:r>
                            <w:r w:rsidR="004B7DD4">
                              <w:rPr>
                                <w:color w:val="323E4F" w:themeColor="text2" w:themeShade="BF"/>
                                <w:sz w:val="24"/>
                                <w:szCs w:val="24"/>
                              </w:rPr>
                              <w:tab/>
                            </w:r>
                            <w:r>
                              <w:rPr>
                                <w:color w:val="323E4F" w:themeColor="text2" w:themeShade="BF"/>
                                <w:sz w:val="24"/>
                                <w:szCs w:val="24"/>
                              </w:rPr>
                              <w:t>If file is open</w:t>
                            </w:r>
                          </w:p>
                          <w:p w14:paraId="5E1C1CEF" w14:textId="26FD4B7D" w:rsidR="00F95462" w:rsidRDefault="001E4388" w:rsidP="004B7DD4">
                            <w:pPr>
                              <w:ind w:left="2160"/>
                              <w:rPr>
                                <w:color w:val="323E4F" w:themeColor="text2" w:themeShade="BF"/>
                                <w:sz w:val="24"/>
                                <w:szCs w:val="24"/>
                              </w:rPr>
                            </w:pPr>
                            <w:r>
                              <w:rPr>
                                <w:color w:val="323E4F" w:themeColor="text2" w:themeShade="BF"/>
                                <w:sz w:val="24"/>
                                <w:szCs w:val="24"/>
                              </w:rPr>
                              <w:t>Ask for details and store</w:t>
                            </w:r>
                            <w:r w:rsidR="001C57CD">
                              <w:rPr>
                                <w:color w:val="323E4F" w:themeColor="text2" w:themeShade="BF"/>
                                <w:sz w:val="24"/>
                                <w:szCs w:val="24"/>
                              </w:rPr>
                              <w:t xml:space="preserve"> in first struct instance </w:t>
                            </w:r>
                            <w:r w:rsidR="001E63F1">
                              <w:rPr>
                                <w:color w:val="323E4F" w:themeColor="text2" w:themeShade="BF"/>
                                <w:sz w:val="24"/>
                                <w:szCs w:val="24"/>
                              </w:rPr>
                              <w:t>e.g.</w:t>
                            </w:r>
                            <w:r w:rsidR="001C57CD">
                              <w:rPr>
                                <w:color w:val="323E4F" w:themeColor="text2" w:themeShade="BF"/>
                                <w:sz w:val="24"/>
                                <w:szCs w:val="24"/>
                              </w:rPr>
                              <w:t xml:space="preserve"> p.name, </w:t>
                            </w:r>
                            <w:r w:rsidR="001C57CD">
                              <w:rPr>
                                <w:color w:val="323E4F" w:themeColor="text2" w:themeShade="BF"/>
                                <w:sz w:val="24"/>
                                <w:szCs w:val="24"/>
                              </w:rPr>
                              <w:t xml:space="preserve">p.acc_num, </w:t>
                            </w:r>
                            <w:r w:rsidR="001C57CD">
                              <w:rPr>
                                <w:color w:val="323E4F" w:themeColor="text2" w:themeShade="BF"/>
                                <w:sz w:val="24"/>
                                <w:szCs w:val="24"/>
                              </w:rPr>
                              <w:t>p.balance</w:t>
                            </w:r>
                          </w:p>
                          <w:p w14:paraId="175D3A21" w14:textId="6A0A63E5" w:rsidR="001C57CD" w:rsidRDefault="00A22086" w:rsidP="004B7DD4">
                            <w:pPr>
                              <w:ind w:left="1440" w:firstLine="720"/>
                              <w:rPr>
                                <w:color w:val="323E4F" w:themeColor="text2" w:themeShade="BF"/>
                                <w:sz w:val="24"/>
                                <w:szCs w:val="24"/>
                              </w:rPr>
                            </w:pPr>
                            <w:r>
                              <w:rPr>
                                <w:color w:val="323E4F" w:themeColor="text2" w:themeShade="BF"/>
                                <w:sz w:val="24"/>
                                <w:szCs w:val="24"/>
                              </w:rPr>
                              <w:t xml:space="preserve">Push answers to the file </w:t>
                            </w:r>
                            <w:r w:rsidR="001E63F1">
                              <w:rPr>
                                <w:color w:val="323E4F" w:themeColor="text2" w:themeShade="BF"/>
                                <w:sz w:val="24"/>
                                <w:szCs w:val="24"/>
                              </w:rPr>
                              <w:t>e.g.</w:t>
                            </w:r>
                            <w:r>
                              <w:rPr>
                                <w:color w:val="323E4F" w:themeColor="text2" w:themeShade="BF"/>
                                <w:sz w:val="24"/>
                                <w:szCs w:val="24"/>
                              </w:rPr>
                              <w:t xml:space="preserve"> </w:t>
                            </w:r>
                            <w:r w:rsidR="00D76ABE">
                              <w:rPr>
                                <w:color w:val="323E4F" w:themeColor="text2" w:themeShade="BF"/>
                                <w:sz w:val="24"/>
                                <w:szCs w:val="24"/>
                              </w:rPr>
                              <w:t>outFile &lt;&lt; p.name &lt;&lt; endl;</w:t>
                            </w:r>
                          </w:p>
                          <w:p w14:paraId="4F7E3190" w14:textId="22263E59" w:rsidR="00D76ABE" w:rsidRDefault="00D76ABE" w:rsidP="004B7DD4">
                            <w:pPr>
                              <w:ind w:left="1440" w:firstLine="720"/>
                              <w:rPr>
                                <w:color w:val="323E4F" w:themeColor="text2" w:themeShade="BF"/>
                                <w:sz w:val="24"/>
                                <w:szCs w:val="24"/>
                              </w:rPr>
                            </w:pPr>
                            <w:r>
                              <w:rPr>
                                <w:color w:val="323E4F" w:themeColor="text2" w:themeShade="BF"/>
                                <w:sz w:val="24"/>
                                <w:szCs w:val="24"/>
                              </w:rPr>
                              <w:t>Ask if they wish to enter more details</w:t>
                            </w:r>
                          </w:p>
                          <w:p w14:paraId="30329E92" w14:textId="42AE0A44" w:rsidR="00496792" w:rsidRDefault="00496792" w:rsidP="004B7DD4">
                            <w:pPr>
                              <w:ind w:left="1440" w:firstLine="720"/>
                              <w:rPr>
                                <w:color w:val="323E4F" w:themeColor="text2" w:themeShade="BF"/>
                                <w:sz w:val="24"/>
                                <w:szCs w:val="24"/>
                              </w:rPr>
                            </w:pPr>
                            <w:r>
                              <w:rPr>
                                <w:color w:val="323E4F" w:themeColor="text2" w:themeShade="BF"/>
                                <w:sz w:val="24"/>
                                <w:szCs w:val="24"/>
                              </w:rPr>
                              <w:t>If no end loop</w:t>
                            </w:r>
                          </w:p>
                          <w:p w14:paraId="29CC98FD" w14:textId="0FB80B14" w:rsidR="00496792" w:rsidRDefault="00496792" w:rsidP="00496792">
                            <w:pPr>
                              <w:rPr>
                                <w:color w:val="323E4F" w:themeColor="text2" w:themeShade="BF"/>
                                <w:sz w:val="24"/>
                                <w:szCs w:val="24"/>
                              </w:rPr>
                            </w:pPr>
                            <w:r>
                              <w:rPr>
                                <w:color w:val="323E4F" w:themeColor="text2" w:themeShade="BF"/>
                                <w:sz w:val="24"/>
                                <w:szCs w:val="24"/>
                              </w:rPr>
                              <w:tab/>
                              <w:t>Close file</w:t>
                            </w:r>
                          </w:p>
                          <w:p w14:paraId="228DA694" w14:textId="185D2A1D" w:rsidR="00496792" w:rsidRDefault="00D71D00" w:rsidP="00496792">
                            <w:pPr>
                              <w:rPr>
                                <w:color w:val="323E4F" w:themeColor="text2" w:themeShade="BF"/>
                                <w:sz w:val="24"/>
                                <w:szCs w:val="24"/>
                              </w:rPr>
                            </w:pPr>
                            <w:r>
                              <w:rPr>
                                <w:color w:val="323E4F" w:themeColor="text2" w:themeShade="BF"/>
                                <w:sz w:val="24"/>
                                <w:szCs w:val="24"/>
                              </w:rPr>
                              <w:t>If choice equals 2</w:t>
                            </w:r>
                          </w:p>
                          <w:p w14:paraId="492555BA" w14:textId="770716E0" w:rsidR="00D71D00" w:rsidRDefault="00D71D00" w:rsidP="00496792">
                            <w:pPr>
                              <w:rPr>
                                <w:color w:val="323E4F" w:themeColor="text2" w:themeShade="BF"/>
                                <w:sz w:val="24"/>
                                <w:szCs w:val="24"/>
                              </w:rPr>
                            </w:pPr>
                            <w:r>
                              <w:rPr>
                                <w:color w:val="323E4F" w:themeColor="text2" w:themeShade="BF"/>
                                <w:sz w:val="24"/>
                                <w:szCs w:val="24"/>
                              </w:rPr>
                              <w:tab/>
                            </w:r>
                            <w:r w:rsidR="00144569">
                              <w:rPr>
                                <w:color w:val="323E4F" w:themeColor="text2" w:themeShade="BF"/>
                                <w:sz w:val="24"/>
                                <w:szCs w:val="24"/>
                              </w:rPr>
                              <w:t xml:space="preserve">Reset the loop bool if they </w:t>
                            </w:r>
                            <w:r w:rsidR="00AA2B82">
                              <w:rPr>
                                <w:color w:val="323E4F" w:themeColor="text2" w:themeShade="BF"/>
                                <w:sz w:val="24"/>
                                <w:szCs w:val="24"/>
                              </w:rPr>
                              <w:t>chose not to enter more details so they can again</w:t>
                            </w:r>
                          </w:p>
                          <w:p w14:paraId="66058BAE" w14:textId="46F48979" w:rsidR="00AA2B82" w:rsidRDefault="00AA2B82" w:rsidP="00496792">
                            <w:pPr>
                              <w:rPr>
                                <w:color w:val="323E4F" w:themeColor="text2" w:themeShade="BF"/>
                                <w:sz w:val="24"/>
                                <w:szCs w:val="24"/>
                              </w:rPr>
                            </w:pPr>
                            <w:r>
                              <w:rPr>
                                <w:color w:val="323E4F" w:themeColor="text2" w:themeShade="BF"/>
                                <w:sz w:val="24"/>
                                <w:szCs w:val="24"/>
                              </w:rPr>
                              <w:tab/>
                            </w:r>
                            <w:r w:rsidR="0079242C">
                              <w:rPr>
                                <w:color w:val="323E4F" w:themeColor="text2" w:themeShade="BF"/>
                                <w:sz w:val="24"/>
                                <w:szCs w:val="24"/>
                              </w:rPr>
                              <w:t>open file</w:t>
                            </w:r>
                          </w:p>
                          <w:p w14:paraId="2E4ABB8D" w14:textId="46A447A1" w:rsidR="0079242C" w:rsidRDefault="0079242C" w:rsidP="00496792">
                            <w:pPr>
                              <w:rPr>
                                <w:color w:val="323E4F" w:themeColor="text2" w:themeShade="BF"/>
                                <w:sz w:val="24"/>
                                <w:szCs w:val="24"/>
                              </w:rPr>
                            </w:pPr>
                            <w:r>
                              <w:rPr>
                                <w:color w:val="323E4F" w:themeColor="text2" w:themeShade="BF"/>
                                <w:sz w:val="24"/>
                                <w:szCs w:val="24"/>
                              </w:rPr>
                              <w:tab/>
                              <w:t>if file open</w:t>
                            </w:r>
                          </w:p>
                          <w:p w14:paraId="275CCD32" w14:textId="546395B6" w:rsidR="0079242C" w:rsidRDefault="00F0578C" w:rsidP="00496792">
                            <w:pPr>
                              <w:rPr>
                                <w:color w:val="323E4F" w:themeColor="text2" w:themeShade="BF"/>
                                <w:sz w:val="24"/>
                                <w:szCs w:val="24"/>
                              </w:rPr>
                            </w:pPr>
                            <w:r>
                              <w:rPr>
                                <w:color w:val="323E4F" w:themeColor="text2" w:themeShade="BF"/>
                                <w:sz w:val="24"/>
                                <w:szCs w:val="24"/>
                              </w:rPr>
                              <w:tab/>
                              <w:t>while</w:t>
                            </w:r>
                            <w:r w:rsidR="00FB6607">
                              <w:rPr>
                                <w:color w:val="323E4F" w:themeColor="text2" w:themeShade="BF"/>
                                <w:sz w:val="24"/>
                                <w:szCs w:val="24"/>
                              </w:rPr>
                              <w:t xml:space="preserve"> loop</w:t>
                            </w:r>
                            <w:r w:rsidR="003A62F6">
                              <w:rPr>
                                <w:color w:val="323E4F" w:themeColor="text2" w:themeShade="BF"/>
                                <w:sz w:val="24"/>
                                <w:szCs w:val="24"/>
                              </w:rPr>
                              <w:t xml:space="preserve"> save the details the second struct</w:t>
                            </w:r>
                            <w:r w:rsidR="003E0324">
                              <w:rPr>
                                <w:color w:val="323E4F" w:themeColor="text2" w:themeShade="BF"/>
                                <w:sz w:val="24"/>
                                <w:szCs w:val="24"/>
                              </w:rPr>
                              <w:t xml:space="preserve"> instance</w:t>
                            </w:r>
                            <w:r w:rsidR="003A62F6">
                              <w:rPr>
                                <w:color w:val="323E4F" w:themeColor="text2" w:themeShade="BF"/>
                                <w:sz w:val="24"/>
                                <w:szCs w:val="24"/>
                              </w:rPr>
                              <w:t xml:space="preserve"> created</w:t>
                            </w:r>
                          </w:p>
                          <w:p w14:paraId="4F82342C" w14:textId="67009573" w:rsidR="00FB6607" w:rsidRDefault="00FB6607" w:rsidP="006C5298">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sidR="006C5298">
                              <w:rPr>
                                <w:color w:val="323E4F" w:themeColor="text2" w:themeShade="BF"/>
                                <w:sz w:val="24"/>
                                <w:szCs w:val="24"/>
                              </w:rPr>
                              <w:t>output details</w:t>
                            </w:r>
                            <w:r w:rsidR="003A62F6">
                              <w:rPr>
                                <w:color w:val="323E4F" w:themeColor="text2" w:themeShade="BF"/>
                                <w:sz w:val="24"/>
                                <w:szCs w:val="24"/>
                              </w:rPr>
                              <w:t xml:space="preserve"> from the second struct</w:t>
                            </w:r>
                            <w:r w:rsidR="003E0324">
                              <w:rPr>
                                <w:color w:val="323E4F" w:themeColor="text2" w:themeShade="BF"/>
                                <w:sz w:val="24"/>
                                <w:szCs w:val="24"/>
                              </w:rPr>
                              <w:t xml:space="preserve"> instance</w:t>
                            </w:r>
                          </w:p>
                          <w:p w14:paraId="4DF60E8F" w14:textId="51313221" w:rsidR="006C5298" w:rsidRDefault="00FB6607" w:rsidP="00496792">
                            <w:pPr>
                              <w:rPr>
                                <w:color w:val="323E4F" w:themeColor="text2" w:themeShade="BF"/>
                                <w:sz w:val="24"/>
                                <w:szCs w:val="24"/>
                              </w:rPr>
                            </w:pPr>
                            <w:r>
                              <w:rPr>
                                <w:color w:val="323E4F" w:themeColor="text2" w:themeShade="BF"/>
                                <w:sz w:val="24"/>
                                <w:szCs w:val="24"/>
                              </w:rPr>
                              <w:tab/>
                              <w:t>close file</w:t>
                            </w:r>
                          </w:p>
                          <w:p w14:paraId="675D02DD" w14:textId="6BA2C688" w:rsidR="006C5298" w:rsidRDefault="006C5298" w:rsidP="00496792">
                            <w:pPr>
                              <w:rPr>
                                <w:color w:val="323E4F" w:themeColor="text2" w:themeShade="BF"/>
                                <w:sz w:val="24"/>
                                <w:szCs w:val="24"/>
                              </w:rPr>
                            </w:pPr>
                            <w:r>
                              <w:rPr>
                                <w:color w:val="323E4F" w:themeColor="text2" w:themeShade="BF"/>
                                <w:sz w:val="24"/>
                                <w:szCs w:val="24"/>
                              </w:rPr>
                              <w:t>if choice equals 3</w:t>
                            </w:r>
                          </w:p>
                          <w:p w14:paraId="5EA74198" w14:textId="38185152" w:rsidR="006C5298" w:rsidRDefault="006C5298" w:rsidP="00496792">
                            <w:pPr>
                              <w:rPr>
                                <w:color w:val="323E4F" w:themeColor="text2" w:themeShade="BF"/>
                                <w:sz w:val="24"/>
                                <w:szCs w:val="24"/>
                              </w:rPr>
                            </w:pPr>
                            <w:r>
                              <w:rPr>
                                <w:color w:val="323E4F" w:themeColor="text2" w:themeShade="BF"/>
                                <w:sz w:val="24"/>
                                <w:szCs w:val="24"/>
                              </w:rPr>
                              <w:tab/>
                              <w:t xml:space="preserve">repeat </w:t>
                            </w:r>
                            <w:r w:rsidR="00357C7C">
                              <w:rPr>
                                <w:color w:val="323E4F" w:themeColor="text2" w:themeShade="BF"/>
                                <w:sz w:val="24"/>
                                <w:szCs w:val="24"/>
                              </w:rPr>
                              <w:t>if choice is two up to the while loop</w:t>
                            </w:r>
                          </w:p>
                          <w:p w14:paraId="1BFCC290" w14:textId="77777777" w:rsidR="00357C7C" w:rsidRDefault="00357C7C" w:rsidP="00357C7C">
                            <w:pPr>
                              <w:ind w:firstLine="720"/>
                              <w:rPr>
                                <w:color w:val="323E4F" w:themeColor="text2" w:themeShade="BF"/>
                                <w:sz w:val="24"/>
                                <w:szCs w:val="24"/>
                              </w:rPr>
                            </w:pPr>
                            <w:r>
                              <w:rPr>
                                <w:color w:val="323E4F" w:themeColor="text2" w:themeShade="BF"/>
                                <w:sz w:val="24"/>
                                <w:szCs w:val="24"/>
                              </w:rPr>
                              <w:t>if balance &gt; 100000</w:t>
                            </w:r>
                          </w:p>
                          <w:p w14:paraId="4AC0CE87" w14:textId="77777777" w:rsidR="00357C7C" w:rsidRDefault="00357C7C" w:rsidP="00357C7C">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61BFDE11" w14:textId="77777777" w:rsidR="00357C7C" w:rsidRDefault="00357C7C" w:rsidP="00357C7C">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8B727E4" w14:textId="77777777" w:rsidR="00357C7C" w:rsidRDefault="00357C7C" w:rsidP="00357C7C">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05EE248C" w14:textId="77777777" w:rsidR="00357C7C" w:rsidRPr="00A84F46" w:rsidRDefault="00357C7C" w:rsidP="00496792">
                            <w:pPr>
                              <w:rPr>
                                <w:color w:val="323E4F" w:themeColor="text2" w:themeShade="BF"/>
                                <w:sz w:val="24"/>
                                <w:szCs w:val="24"/>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0D6EBC" id="Text Box 2" o:spid="_x0000_s1027" type="#_x0000_t202" style="position:absolute;margin-left:0;margin-top:46.5pt;width:451.65pt;height:117.3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" fillcolor="#e9e8e8 [2899]" stroked="f" strokeweight=".5pt">
                <v:fill color2="#e1e0e0 [3139]" rotate="t" focusposition=".5,.5" focussize="-.5,-.5" focus="100%" type="gradientRadial"/>
                <v:textbox style="mso-fit-shape-to-text:t" inset="14.4pt,14.4pt,14.4pt,14.4pt">
                  <w:txbxContent>
                    <w:p w14:paraId="16F448D9" w14:textId="2A3D82FC" w:rsidR="00611AB3" w:rsidRDefault="00611AB3" w:rsidP="00611AB3">
                      <w:pPr>
                        <w:rPr>
                          <w:color w:val="323E4F" w:themeColor="text2" w:themeShade="BF"/>
                          <w:sz w:val="24"/>
                          <w:szCs w:val="24"/>
                        </w:rPr>
                      </w:pPr>
                      <w:r>
                        <w:rPr>
                          <w:color w:val="323E4F" w:themeColor="text2" w:themeShade="BF"/>
                          <w:sz w:val="24"/>
                          <w:szCs w:val="24"/>
                        </w:rPr>
                        <w:t>In the loop, output the options and store their choice.</w:t>
                      </w:r>
                    </w:p>
                    <w:p w14:paraId="14D6BB5E" w14:textId="35C255B1" w:rsidR="00611AB3" w:rsidRDefault="009179A1" w:rsidP="00611AB3">
                      <w:pPr>
                        <w:rPr>
                          <w:color w:val="323E4F" w:themeColor="text2" w:themeShade="BF"/>
                          <w:sz w:val="24"/>
                          <w:szCs w:val="24"/>
                        </w:rPr>
                      </w:pPr>
                      <w:r>
                        <w:rPr>
                          <w:color w:val="323E4F" w:themeColor="text2" w:themeShade="BF"/>
                          <w:sz w:val="24"/>
                          <w:szCs w:val="24"/>
                        </w:rPr>
                        <w:t>You can use a switch or else-if this example uses an else if</w:t>
                      </w:r>
                    </w:p>
                    <w:p w14:paraId="7B5E3A78" w14:textId="21AD5577" w:rsidR="0014037B" w:rsidRDefault="0014037B" w:rsidP="00611AB3">
                      <w:pPr>
                        <w:rPr>
                          <w:color w:val="323E4F" w:themeColor="text2" w:themeShade="BF"/>
                          <w:sz w:val="24"/>
                          <w:szCs w:val="24"/>
                        </w:rPr>
                      </w:pPr>
                      <w:r>
                        <w:rPr>
                          <w:color w:val="323E4F" w:themeColor="text2" w:themeShade="BF"/>
                          <w:sz w:val="24"/>
                          <w:szCs w:val="24"/>
                        </w:rPr>
                        <w:t>If user choice equals 1</w:t>
                      </w:r>
                    </w:p>
                    <w:p w14:paraId="11B486B5" w14:textId="3DD1C985" w:rsidR="0061374F" w:rsidRDefault="0061374F" w:rsidP="00611AB3">
                      <w:pPr>
                        <w:rPr>
                          <w:color w:val="323E4F" w:themeColor="text2" w:themeShade="BF"/>
                          <w:sz w:val="24"/>
                          <w:szCs w:val="24"/>
                        </w:rPr>
                      </w:pPr>
                      <w:r>
                        <w:rPr>
                          <w:color w:val="323E4F" w:themeColor="text2" w:themeShade="BF"/>
                          <w:sz w:val="24"/>
                          <w:szCs w:val="24"/>
                        </w:rPr>
                        <w:tab/>
                        <w:t>Create/open a file</w:t>
                      </w:r>
                      <w:r w:rsidR="00456C93">
                        <w:rPr>
                          <w:color w:val="323E4F" w:themeColor="text2" w:themeShade="BF"/>
                          <w:sz w:val="24"/>
                          <w:szCs w:val="24"/>
                        </w:rPr>
                        <w:t xml:space="preserve"> this will require 2 modes. The file </w:t>
                      </w:r>
                      <w:r w:rsidR="00456C93" w:rsidRPr="00F95462">
                        <w:rPr>
                          <w:b/>
                          <w:bCs/>
                          <w:color w:val="323E4F" w:themeColor="text2" w:themeShade="BF"/>
                          <w:sz w:val="24"/>
                          <w:szCs w:val="24"/>
                        </w:rPr>
                        <w:t>must</w:t>
                      </w:r>
                      <w:r w:rsidR="00456C93">
                        <w:rPr>
                          <w:color w:val="323E4F" w:themeColor="text2" w:themeShade="BF"/>
                          <w:sz w:val="24"/>
                          <w:szCs w:val="24"/>
                        </w:rPr>
                        <w:t xml:space="preserve"> be </w:t>
                      </w:r>
                      <w:r w:rsidR="00456C93" w:rsidRPr="00F95462">
                        <w:rPr>
                          <w:b/>
                          <w:bCs/>
                          <w:color w:val="323E4F" w:themeColor="text2" w:themeShade="BF"/>
                          <w:sz w:val="24"/>
                          <w:szCs w:val="24"/>
                        </w:rPr>
                        <w:t>appended</w:t>
                      </w:r>
                      <w:r w:rsidR="00456C93">
                        <w:rPr>
                          <w:color w:val="323E4F" w:themeColor="text2" w:themeShade="BF"/>
                          <w:sz w:val="24"/>
                          <w:szCs w:val="24"/>
                        </w:rPr>
                        <w:t xml:space="preserve"> </w:t>
                      </w:r>
                    </w:p>
                    <w:p w14:paraId="342CD998" w14:textId="2B263166" w:rsidR="002F215E" w:rsidRDefault="002F215E" w:rsidP="00611AB3">
                      <w:pPr>
                        <w:rPr>
                          <w:color w:val="323E4F" w:themeColor="text2" w:themeShade="BF"/>
                          <w:sz w:val="24"/>
                          <w:szCs w:val="24"/>
                        </w:rPr>
                      </w:pPr>
                      <w:r>
                        <w:rPr>
                          <w:color w:val="323E4F" w:themeColor="text2" w:themeShade="BF"/>
                          <w:sz w:val="24"/>
                          <w:szCs w:val="24"/>
                        </w:rPr>
                        <w:tab/>
                      </w:r>
                      <w:r w:rsidR="004B7DD4">
                        <w:rPr>
                          <w:color w:val="323E4F" w:themeColor="text2" w:themeShade="BF"/>
                          <w:sz w:val="24"/>
                          <w:szCs w:val="24"/>
                        </w:rPr>
                        <w:t>W</w:t>
                      </w:r>
                      <w:r>
                        <w:rPr>
                          <w:color w:val="323E4F" w:themeColor="text2" w:themeShade="BF"/>
                          <w:sz w:val="24"/>
                          <w:szCs w:val="24"/>
                        </w:rPr>
                        <w:t>hile</w:t>
                      </w:r>
                      <w:r w:rsidR="004B7DD4">
                        <w:rPr>
                          <w:color w:val="323E4F" w:themeColor="text2" w:themeShade="BF"/>
                          <w:sz w:val="24"/>
                          <w:szCs w:val="24"/>
                        </w:rPr>
                        <w:t xml:space="preserve"> loop</w:t>
                      </w:r>
                    </w:p>
                    <w:p w14:paraId="60DD9ECB" w14:textId="7341D837" w:rsidR="00F95462" w:rsidRDefault="00F95462" w:rsidP="00611AB3">
                      <w:pPr>
                        <w:rPr>
                          <w:color w:val="323E4F" w:themeColor="text2" w:themeShade="BF"/>
                          <w:sz w:val="24"/>
                          <w:szCs w:val="24"/>
                        </w:rPr>
                      </w:pPr>
                      <w:r>
                        <w:rPr>
                          <w:color w:val="323E4F" w:themeColor="text2" w:themeShade="BF"/>
                          <w:sz w:val="24"/>
                          <w:szCs w:val="24"/>
                        </w:rPr>
                        <w:tab/>
                      </w:r>
                      <w:r w:rsidR="004B7DD4">
                        <w:rPr>
                          <w:color w:val="323E4F" w:themeColor="text2" w:themeShade="BF"/>
                          <w:sz w:val="24"/>
                          <w:szCs w:val="24"/>
                        </w:rPr>
                        <w:tab/>
                      </w:r>
                      <w:r>
                        <w:rPr>
                          <w:color w:val="323E4F" w:themeColor="text2" w:themeShade="BF"/>
                          <w:sz w:val="24"/>
                          <w:szCs w:val="24"/>
                        </w:rPr>
                        <w:t>If file is open</w:t>
                      </w:r>
                    </w:p>
                    <w:p w14:paraId="5E1C1CEF" w14:textId="26FD4B7D" w:rsidR="00F95462" w:rsidRDefault="001E4388" w:rsidP="004B7DD4">
                      <w:pPr>
                        <w:ind w:left="2160"/>
                        <w:rPr>
                          <w:color w:val="323E4F" w:themeColor="text2" w:themeShade="BF"/>
                          <w:sz w:val="24"/>
                          <w:szCs w:val="24"/>
                        </w:rPr>
                      </w:pPr>
                      <w:r>
                        <w:rPr>
                          <w:color w:val="323E4F" w:themeColor="text2" w:themeShade="BF"/>
                          <w:sz w:val="24"/>
                          <w:szCs w:val="24"/>
                        </w:rPr>
                        <w:t>Ask for details and store</w:t>
                      </w:r>
                      <w:r w:rsidR="001C57CD">
                        <w:rPr>
                          <w:color w:val="323E4F" w:themeColor="text2" w:themeShade="BF"/>
                          <w:sz w:val="24"/>
                          <w:szCs w:val="24"/>
                        </w:rPr>
                        <w:t xml:space="preserve"> in first struct instance </w:t>
                      </w:r>
                      <w:r w:rsidR="001E63F1">
                        <w:rPr>
                          <w:color w:val="323E4F" w:themeColor="text2" w:themeShade="BF"/>
                          <w:sz w:val="24"/>
                          <w:szCs w:val="24"/>
                        </w:rPr>
                        <w:t>e.g.</w:t>
                      </w:r>
                      <w:r w:rsidR="001C57CD">
                        <w:rPr>
                          <w:color w:val="323E4F" w:themeColor="text2" w:themeShade="BF"/>
                          <w:sz w:val="24"/>
                          <w:szCs w:val="24"/>
                        </w:rPr>
                        <w:t xml:space="preserve"> p.name, </w:t>
                      </w:r>
                      <w:r w:rsidR="001C57CD">
                        <w:rPr>
                          <w:color w:val="323E4F" w:themeColor="text2" w:themeShade="BF"/>
                          <w:sz w:val="24"/>
                          <w:szCs w:val="24"/>
                        </w:rPr>
                        <w:t xml:space="preserve">p.acc_num, </w:t>
                      </w:r>
                      <w:r w:rsidR="001C57CD">
                        <w:rPr>
                          <w:color w:val="323E4F" w:themeColor="text2" w:themeShade="BF"/>
                          <w:sz w:val="24"/>
                          <w:szCs w:val="24"/>
                        </w:rPr>
                        <w:t>p.balance</w:t>
                      </w:r>
                    </w:p>
                    <w:p w14:paraId="175D3A21" w14:textId="6A0A63E5" w:rsidR="001C57CD" w:rsidRDefault="00A22086" w:rsidP="004B7DD4">
                      <w:pPr>
                        <w:ind w:left="1440" w:firstLine="720"/>
                        <w:rPr>
                          <w:color w:val="323E4F" w:themeColor="text2" w:themeShade="BF"/>
                          <w:sz w:val="24"/>
                          <w:szCs w:val="24"/>
                        </w:rPr>
                      </w:pPr>
                      <w:r>
                        <w:rPr>
                          <w:color w:val="323E4F" w:themeColor="text2" w:themeShade="BF"/>
                          <w:sz w:val="24"/>
                          <w:szCs w:val="24"/>
                        </w:rPr>
                        <w:t xml:space="preserve">Push answers to the file </w:t>
                      </w:r>
                      <w:r w:rsidR="001E63F1">
                        <w:rPr>
                          <w:color w:val="323E4F" w:themeColor="text2" w:themeShade="BF"/>
                          <w:sz w:val="24"/>
                          <w:szCs w:val="24"/>
                        </w:rPr>
                        <w:t>e.g.</w:t>
                      </w:r>
                      <w:r>
                        <w:rPr>
                          <w:color w:val="323E4F" w:themeColor="text2" w:themeShade="BF"/>
                          <w:sz w:val="24"/>
                          <w:szCs w:val="24"/>
                        </w:rPr>
                        <w:t xml:space="preserve"> </w:t>
                      </w:r>
                      <w:r w:rsidR="00D76ABE">
                        <w:rPr>
                          <w:color w:val="323E4F" w:themeColor="text2" w:themeShade="BF"/>
                          <w:sz w:val="24"/>
                          <w:szCs w:val="24"/>
                        </w:rPr>
                        <w:t>outFile &lt;&lt; p.name &lt;&lt; endl;</w:t>
                      </w:r>
                    </w:p>
                    <w:p w14:paraId="4F7E3190" w14:textId="22263E59" w:rsidR="00D76ABE" w:rsidRDefault="00D76ABE" w:rsidP="004B7DD4">
                      <w:pPr>
                        <w:ind w:left="1440" w:firstLine="720"/>
                        <w:rPr>
                          <w:color w:val="323E4F" w:themeColor="text2" w:themeShade="BF"/>
                          <w:sz w:val="24"/>
                          <w:szCs w:val="24"/>
                        </w:rPr>
                      </w:pPr>
                      <w:r>
                        <w:rPr>
                          <w:color w:val="323E4F" w:themeColor="text2" w:themeShade="BF"/>
                          <w:sz w:val="24"/>
                          <w:szCs w:val="24"/>
                        </w:rPr>
                        <w:t>Ask if they wish to enter more details</w:t>
                      </w:r>
                    </w:p>
                    <w:p w14:paraId="30329E92" w14:textId="42AE0A44" w:rsidR="00496792" w:rsidRDefault="00496792" w:rsidP="004B7DD4">
                      <w:pPr>
                        <w:ind w:left="1440" w:firstLine="720"/>
                        <w:rPr>
                          <w:color w:val="323E4F" w:themeColor="text2" w:themeShade="BF"/>
                          <w:sz w:val="24"/>
                          <w:szCs w:val="24"/>
                        </w:rPr>
                      </w:pPr>
                      <w:r>
                        <w:rPr>
                          <w:color w:val="323E4F" w:themeColor="text2" w:themeShade="BF"/>
                          <w:sz w:val="24"/>
                          <w:szCs w:val="24"/>
                        </w:rPr>
                        <w:t>If no end loop</w:t>
                      </w:r>
                    </w:p>
                    <w:p w14:paraId="29CC98FD" w14:textId="0FB80B14" w:rsidR="00496792" w:rsidRDefault="00496792" w:rsidP="00496792">
                      <w:pPr>
                        <w:rPr>
                          <w:color w:val="323E4F" w:themeColor="text2" w:themeShade="BF"/>
                          <w:sz w:val="24"/>
                          <w:szCs w:val="24"/>
                        </w:rPr>
                      </w:pPr>
                      <w:r>
                        <w:rPr>
                          <w:color w:val="323E4F" w:themeColor="text2" w:themeShade="BF"/>
                          <w:sz w:val="24"/>
                          <w:szCs w:val="24"/>
                        </w:rPr>
                        <w:tab/>
                        <w:t>Close file</w:t>
                      </w:r>
                    </w:p>
                    <w:p w14:paraId="228DA694" w14:textId="185D2A1D" w:rsidR="00496792" w:rsidRDefault="00D71D00" w:rsidP="00496792">
                      <w:pPr>
                        <w:rPr>
                          <w:color w:val="323E4F" w:themeColor="text2" w:themeShade="BF"/>
                          <w:sz w:val="24"/>
                          <w:szCs w:val="24"/>
                        </w:rPr>
                      </w:pPr>
                      <w:r>
                        <w:rPr>
                          <w:color w:val="323E4F" w:themeColor="text2" w:themeShade="BF"/>
                          <w:sz w:val="24"/>
                          <w:szCs w:val="24"/>
                        </w:rPr>
                        <w:t>If choice equals 2</w:t>
                      </w:r>
                    </w:p>
                    <w:p w14:paraId="492555BA" w14:textId="770716E0" w:rsidR="00D71D00" w:rsidRDefault="00D71D00" w:rsidP="00496792">
                      <w:pPr>
                        <w:rPr>
                          <w:color w:val="323E4F" w:themeColor="text2" w:themeShade="BF"/>
                          <w:sz w:val="24"/>
                          <w:szCs w:val="24"/>
                        </w:rPr>
                      </w:pPr>
                      <w:r>
                        <w:rPr>
                          <w:color w:val="323E4F" w:themeColor="text2" w:themeShade="BF"/>
                          <w:sz w:val="24"/>
                          <w:szCs w:val="24"/>
                        </w:rPr>
                        <w:tab/>
                      </w:r>
                      <w:r w:rsidR="00144569">
                        <w:rPr>
                          <w:color w:val="323E4F" w:themeColor="text2" w:themeShade="BF"/>
                          <w:sz w:val="24"/>
                          <w:szCs w:val="24"/>
                        </w:rPr>
                        <w:t xml:space="preserve">Reset the loop bool if they </w:t>
                      </w:r>
                      <w:r w:rsidR="00AA2B82">
                        <w:rPr>
                          <w:color w:val="323E4F" w:themeColor="text2" w:themeShade="BF"/>
                          <w:sz w:val="24"/>
                          <w:szCs w:val="24"/>
                        </w:rPr>
                        <w:t>chose not to enter more details so they can again</w:t>
                      </w:r>
                    </w:p>
                    <w:p w14:paraId="66058BAE" w14:textId="46F48979" w:rsidR="00AA2B82" w:rsidRDefault="00AA2B82" w:rsidP="00496792">
                      <w:pPr>
                        <w:rPr>
                          <w:color w:val="323E4F" w:themeColor="text2" w:themeShade="BF"/>
                          <w:sz w:val="24"/>
                          <w:szCs w:val="24"/>
                        </w:rPr>
                      </w:pPr>
                      <w:r>
                        <w:rPr>
                          <w:color w:val="323E4F" w:themeColor="text2" w:themeShade="BF"/>
                          <w:sz w:val="24"/>
                          <w:szCs w:val="24"/>
                        </w:rPr>
                        <w:tab/>
                      </w:r>
                      <w:r w:rsidR="0079242C">
                        <w:rPr>
                          <w:color w:val="323E4F" w:themeColor="text2" w:themeShade="BF"/>
                          <w:sz w:val="24"/>
                          <w:szCs w:val="24"/>
                        </w:rPr>
                        <w:t>open file</w:t>
                      </w:r>
                    </w:p>
                    <w:p w14:paraId="2E4ABB8D" w14:textId="46A447A1" w:rsidR="0079242C" w:rsidRDefault="0079242C" w:rsidP="00496792">
                      <w:pPr>
                        <w:rPr>
                          <w:color w:val="323E4F" w:themeColor="text2" w:themeShade="BF"/>
                          <w:sz w:val="24"/>
                          <w:szCs w:val="24"/>
                        </w:rPr>
                      </w:pPr>
                      <w:r>
                        <w:rPr>
                          <w:color w:val="323E4F" w:themeColor="text2" w:themeShade="BF"/>
                          <w:sz w:val="24"/>
                          <w:szCs w:val="24"/>
                        </w:rPr>
                        <w:tab/>
                        <w:t>if file open</w:t>
                      </w:r>
                    </w:p>
                    <w:p w14:paraId="275CCD32" w14:textId="546395B6" w:rsidR="0079242C" w:rsidRDefault="00F0578C" w:rsidP="00496792">
                      <w:pPr>
                        <w:rPr>
                          <w:color w:val="323E4F" w:themeColor="text2" w:themeShade="BF"/>
                          <w:sz w:val="24"/>
                          <w:szCs w:val="24"/>
                        </w:rPr>
                      </w:pPr>
                      <w:r>
                        <w:rPr>
                          <w:color w:val="323E4F" w:themeColor="text2" w:themeShade="BF"/>
                          <w:sz w:val="24"/>
                          <w:szCs w:val="24"/>
                        </w:rPr>
                        <w:tab/>
                        <w:t>while</w:t>
                      </w:r>
                      <w:r w:rsidR="00FB6607">
                        <w:rPr>
                          <w:color w:val="323E4F" w:themeColor="text2" w:themeShade="BF"/>
                          <w:sz w:val="24"/>
                          <w:szCs w:val="24"/>
                        </w:rPr>
                        <w:t xml:space="preserve"> loop</w:t>
                      </w:r>
                      <w:r w:rsidR="003A62F6">
                        <w:rPr>
                          <w:color w:val="323E4F" w:themeColor="text2" w:themeShade="BF"/>
                          <w:sz w:val="24"/>
                          <w:szCs w:val="24"/>
                        </w:rPr>
                        <w:t xml:space="preserve"> save the details the second struct</w:t>
                      </w:r>
                      <w:r w:rsidR="003E0324">
                        <w:rPr>
                          <w:color w:val="323E4F" w:themeColor="text2" w:themeShade="BF"/>
                          <w:sz w:val="24"/>
                          <w:szCs w:val="24"/>
                        </w:rPr>
                        <w:t xml:space="preserve"> instance</w:t>
                      </w:r>
                      <w:r w:rsidR="003A62F6">
                        <w:rPr>
                          <w:color w:val="323E4F" w:themeColor="text2" w:themeShade="BF"/>
                          <w:sz w:val="24"/>
                          <w:szCs w:val="24"/>
                        </w:rPr>
                        <w:t xml:space="preserve"> created</w:t>
                      </w:r>
                    </w:p>
                    <w:p w14:paraId="4F82342C" w14:textId="67009573" w:rsidR="00FB6607" w:rsidRDefault="00FB6607" w:rsidP="006C5298">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sidR="006C5298">
                        <w:rPr>
                          <w:color w:val="323E4F" w:themeColor="text2" w:themeShade="BF"/>
                          <w:sz w:val="24"/>
                          <w:szCs w:val="24"/>
                        </w:rPr>
                        <w:t>output details</w:t>
                      </w:r>
                      <w:r w:rsidR="003A62F6">
                        <w:rPr>
                          <w:color w:val="323E4F" w:themeColor="text2" w:themeShade="BF"/>
                          <w:sz w:val="24"/>
                          <w:szCs w:val="24"/>
                        </w:rPr>
                        <w:t xml:space="preserve"> from the second struct</w:t>
                      </w:r>
                      <w:r w:rsidR="003E0324">
                        <w:rPr>
                          <w:color w:val="323E4F" w:themeColor="text2" w:themeShade="BF"/>
                          <w:sz w:val="24"/>
                          <w:szCs w:val="24"/>
                        </w:rPr>
                        <w:t xml:space="preserve"> instance</w:t>
                      </w:r>
                    </w:p>
                    <w:p w14:paraId="4DF60E8F" w14:textId="51313221" w:rsidR="006C5298" w:rsidRDefault="00FB6607" w:rsidP="00496792">
                      <w:pPr>
                        <w:rPr>
                          <w:color w:val="323E4F" w:themeColor="text2" w:themeShade="BF"/>
                          <w:sz w:val="24"/>
                          <w:szCs w:val="24"/>
                        </w:rPr>
                      </w:pPr>
                      <w:r>
                        <w:rPr>
                          <w:color w:val="323E4F" w:themeColor="text2" w:themeShade="BF"/>
                          <w:sz w:val="24"/>
                          <w:szCs w:val="24"/>
                        </w:rPr>
                        <w:tab/>
                        <w:t>close file</w:t>
                      </w:r>
                    </w:p>
                    <w:p w14:paraId="675D02DD" w14:textId="6BA2C688" w:rsidR="006C5298" w:rsidRDefault="006C5298" w:rsidP="00496792">
                      <w:pPr>
                        <w:rPr>
                          <w:color w:val="323E4F" w:themeColor="text2" w:themeShade="BF"/>
                          <w:sz w:val="24"/>
                          <w:szCs w:val="24"/>
                        </w:rPr>
                      </w:pPr>
                      <w:r>
                        <w:rPr>
                          <w:color w:val="323E4F" w:themeColor="text2" w:themeShade="BF"/>
                          <w:sz w:val="24"/>
                          <w:szCs w:val="24"/>
                        </w:rPr>
                        <w:t>if choice equals 3</w:t>
                      </w:r>
                    </w:p>
                    <w:p w14:paraId="5EA74198" w14:textId="38185152" w:rsidR="006C5298" w:rsidRDefault="006C5298" w:rsidP="00496792">
                      <w:pPr>
                        <w:rPr>
                          <w:color w:val="323E4F" w:themeColor="text2" w:themeShade="BF"/>
                          <w:sz w:val="24"/>
                          <w:szCs w:val="24"/>
                        </w:rPr>
                      </w:pPr>
                      <w:r>
                        <w:rPr>
                          <w:color w:val="323E4F" w:themeColor="text2" w:themeShade="BF"/>
                          <w:sz w:val="24"/>
                          <w:szCs w:val="24"/>
                        </w:rPr>
                        <w:tab/>
                        <w:t xml:space="preserve">repeat </w:t>
                      </w:r>
                      <w:r w:rsidR="00357C7C">
                        <w:rPr>
                          <w:color w:val="323E4F" w:themeColor="text2" w:themeShade="BF"/>
                          <w:sz w:val="24"/>
                          <w:szCs w:val="24"/>
                        </w:rPr>
                        <w:t>if choice is two up to the while loop</w:t>
                      </w:r>
                    </w:p>
                    <w:p w14:paraId="1BFCC290" w14:textId="77777777" w:rsidR="00357C7C" w:rsidRDefault="00357C7C" w:rsidP="00357C7C">
                      <w:pPr>
                        <w:ind w:firstLine="720"/>
                        <w:rPr>
                          <w:color w:val="323E4F" w:themeColor="text2" w:themeShade="BF"/>
                          <w:sz w:val="24"/>
                          <w:szCs w:val="24"/>
                        </w:rPr>
                      </w:pPr>
                      <w:r>
                        <w:rPr>
                          <w:color w:val="323E4F" w:themeColor="text2" w:themeShade="BF"/>
                          <w:sz w:val="24"/>
                          <w:szCs w:val="24"/>
                        </w:rPr>
                        <w:t>if balance &gt; 100000</w:t>
                      </w:r>
                    </w:p>
                    <w:p w14:paraId="4AC0CE87" w14:textId="77777777" w:rsidR="00357C7C" w:rsidRDefault="00357C7C" w:rsidP="00357C7C">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output details</w:t>
                      </w:r>
                    </w:p>
                    <w:p w14:paraId="61BFDE11" w14:textId="77777777" w:rsidR="00357C7C" w:rsidRDefault="00357C7C" w:rsidP="00357C7C">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8B727E4" w14:textId="77777777" w:rsidR="00357C7C" w:rsidRDefault="00357C7C" w:rsidP="00357C7C">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nform that no accounts exist with a balance over 10000</w:t>
                      </w:r>
                    </w:p>
                    <w:p w14:paraId="05EE248C" w14:textId="77777777" w:rsidR="00357C7C" w:rsidRPr="00A84F46" w:rsidRDefault="00357C7C" w:rsidP="00496792">
                      <w:pPr>
                        <w:rPr>
                          <w:color w:val="323E4F" w:themeColor="text2" w:themeShade="BF"/>
                          <w:sz w:val="24"/>
                          <w:szCs w:val="24"/>
                        </w:rPr>
                      </w:pPr>
                    </w:p>
                  </w:txbxContent>
                </v:textbox>
                <w10:wrap type="topAndBottom" anchorx="margin" anchory="margin"/>
              </v:shape>
            </w:pict>
          </mc:Fallback>
        </mc:AlternateContent>
      </w:r>
    </w:p>
    <w:p w14:paraId="3F90DF60" w14:textId="77777777" w:rsidR="002209B1" w:rsidRDefault="002209B1" w:rsidP="00195238">
      <w:pPr>
        <w:spacing w:line="360" w:lineRule="auto"/>
        <w:rPr>
          <w:b/>
          <w:bCs/>
        </w:rPr>
      </w:pPr>
    </w:p>
    <w:p w14:paraId="0088D0F8" w14:textId="19F6ADE9" w:rsidR="00357C7C" w:rsidRDefault="00357C7C" w:rsidP="00195238">
      <w:pPr>
        <w:spacing w:line="360" w:lineRule="auto"/>
      </w:pPr>
      <w:r>
        <w:rPr>
          <w:noProof/>
        </w:rPr>
        <mc:AlternateContent>
          <mc:Choice Requires="wps">
            <w:drawing>
              <wp:anchor distT="228600" distB="228600" distL="228600" distR="228600" simplePos="0" relativeHeight="251663360" behindDoc="1" locked="0" layoutInCell="1" allowOverlap="1" wp14:anchorId="0A80A6E4" wp14:editId="048F3A05">
                <wp:simplePos x="0" y="0"/>
                <wp:positionH relativeFrom="margin">
                  <wp:posOffset>0</wp:posOffset>
                </wp:positionH>
                <wp:positionV relativeFrom="margin">
                  <wp:posOffset>590550</wp:posOffset>
                </wp:positionV>
                <wp:extent cx="5735955" cy="1490345"/>
                <wp:effectExtent l="0" t="0" r="0" b="6350"/>
                <wp:wrapTopAndBottom/>
                <wp:docPr id="27" name="Text Box 27"/>
                <wp:cNvGraphicFramePr/>
                <a:graphic xmlns:a="http://schemas.openxmlformats.org/drawingml/2006/main">
                  <a:graphicData uri="http://schemas.microsoft.com/office/word/2010/wordprocessingShape">
                    <wps:wsp>
                      <wps:cNvSpPr txBox="1"/>
                      <wps:spPr>
                        <a:xfrm>
                          <a:off x="0" y="0"/>
                          <a:ext cx="573595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5CAB03C" w14:textId="77777777" w:rsidR="003614EA" w:rsidRDefault="003614EA" w:rsidP="00357C7C">
                            <w:pPr>
                              <w:rPr>
                                <w:color w:val="323E4F" w:themeColor="text2" w:themeShade="BF"/>
                                <w:sz w:val="24"/>
                                <w:szCs w:val="24"/>
                              </w:rPr>
                            </w:pPr>
                            <w:r>
                              <w:rPr>
                                <w:color w:val="323E4F" w:themeColor="text2" w:themeShade="BF"/>
                                <w:sz w:val="24"/>
                                <w:szCs w:val="24"/>
                              </w:rPr>
                              <w:t xml:space="preserve">Else </w:t>
                            </w:r>
                            <w:r w:rsidR="00357C7C">
                              <w:rPr>
                                <w:color w:val="323E4F" w:themeColor="text2" w:themeShade="BF"/>
                                <w:sz w:val="24"/>
                                <w:szCs w:val="24"/>
                              </w:rPr>
                              <w:t xml:space="preserve">If choice equals 4 </w:t>
                            </w:r>
                          </w:p>
                          <w:p w14:paraId="0E9CC5DC" w14:textId="2829C72C" w:rsidR="00357C7C" w:rsidRDefault="00357C7C" w:rsidP="003614EA">
                            <w:pPr>
                              <w:ind w:firstLine="720"/>
                              <w:rPr>
                                <w:color w:val="323E4F" w:themeColor="text2" w:themeShade="BF"/>
                                <w:sz w:val="24"/>
                                <w:szCs w:val="24"/>
                              </w:rPr>
                            </w:pPr>
                            <w:r>
                              <w:rPr>
                                <w:color w:val="323E4F" w:themeColor="text2" w:themeShade="BF"/>
                                <w:sz w:val="24"/>
                                <w:szCs w:val="24"/>
                              </w:rPr>
                              <w:t xml:space="preserve">exit </w:t>
                            </w:r>
                            <w:r w:rsidR="00B86442">
                              <w:rPr>
                                <w:color w:val="323E4F" w:themeColor="text2" w:themeShade="BF"/>
                                <w:sz w:val="24"/>
                                <w:szCs w:val="24"/>
                              </w:rPr>
                              <w:t>program</w:t>
                            </w:r>
                          </w:p>
                          <w:p w14:paraId="18B68342" w14:textId="2EDDD408" w:rsidR="00B86442" w:rsidRDefault="00B86442" w:rsidP="00357C7C">
                            <w:pPr>
                              <w:rPr>
                                <w:color w:val="323E4F" w:themeColor="text2" w:themeShade="BF"/>
                                <w:sz w:val="24"/>
                                <w:szCs w:val="24"/>
                              </w:rPr>
                            </w:pPr>
                            <w:r>
                              <w:rPr>
                                <w:color w:val="323E4F" w:themeColor="text2" w:themeShade="BF"/>
                                <w:sz w:val="24"/>
                                <w:szCs w:val="24"/>
                              </w:rPr>
                              <w:t>Else</w:t>
                            </w:r>
                          </w:p>
                          <w:p w14:paraId="5ECDAE8A" w14:textId="2BD7D20D" w:rsidR="00B86442" w:rsidRDefault="00B86442" w:rsidP="00B86442">
                            <w:pPr>
                              <w:ind w:firstLine="720"/>
                              <w:rPr>
                                <w:color w:val="323E4F" w:themeColor="text2" w:themeShade="BF"/>
                                <w:sz w:val="24"/>
                                <w:szCs w:val="24"/>
                              </w:rPr>
                            </w:pPr>
                            <w:r>
                              <w:rPr>
                                <w:color w:val="323E4F" w:themeColor="text2" w:themeShade="BF"/>
                                <w:sz w:val="24"/>
                                <w:szCs w:val="24"/>
                              </w:rPr>
                              <w:t xml:space="preserve"> choice anything but 1,2,3 or 4</w:t>
                            </w:r>
                            <w:r w:rsidR="003614EA">
                              <w:rPr>
                                <w:color w:val="323E4F" w:themeColor="text2" w:themeShade="BF"/>
                                <w:sz w:val="24"/>
                                <w:szCs w:val="24"/>
                              </w:rPr>
                              <w:t>. Inform of unknown selection</w:t>
                            </w:r>
                          </w:p>
                          <w:p w14:paraId="11A217EA" w14:textId="46EA5627" w:rsidR="003614EA" w:rsidRPr="00A84F46" w:rsidRDefault="00923BC0" w:rsidP="00B86442">
                            <w:pPr>
                              <w:ind w:firstLine="720"/>
                              <w:rPr>
                                <w:color w:val="323E4F" w:themeColor="text2" w:themeShade="BF"/>
                                <w:sz w:val="24"/>
                                <w:szCs w:val="24"/>
                              </w:rPr>
                            </w:pPr>
                            <w:r>
                              <w:rPr>
                                <w:color w:val="323E4F" w:themeColor="text2" w:themeShade="BF"/>
                                <w:sz w:val="24"/>
                                <w:szCs w:val="24"/>
                              </w:rPr>
                              <w:t>repeat loop giving choices to the user</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80A6E4" id="Text Box 27" o:spid="_x0000_s1028" type="#_x0000_t202" style="position:absolute;margin-left:0;margin-top:46.5pt;width:451.65pt;height:117.35pt;z-index:-25165312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" fillcolor="#e9e8e8 [2899]" stroked="f" strokeweight=".5pt">
                <v:fill color2="#e1e0e0 [3139]" rotate="t" focusposition=".5,.5" focussize="-.5,-.5" focus="100%" type="gradientRadial"/>
                <v:textbox style="mso-fit-shape-to-text:t" inset="14.4pt,14.4pt,14.4pt,14.4pt">
                  <w:txbxContent>
                    <w:p w14:paraId="65CAB03C" w14:textId="77777777" w:rsidR="003614EA" w:rsidRDefault="003614EA" w:rsidP="00357C7C">
                      <w:pPr>
                        <w:rPr>
                          <w:color w:val="323E4F" w:themeColor="text2" w:themeShade="BF"/>
                          <w:sz w:val="24"/>
                          <w:szCs w:val="24"/>
                        </w:rPr>
                      </w:pPr>
                      <w:r>
                        <w:rPr>
                          <w:color w:val="323E4F" w:themeColor="text2" w:themeShade="BF"/>
                          <w:sz w:val="24"/>
                          <w:szCs w:val="24"/>
                        </w:rPr>
                        <w:t xml:space="preserve">Else </w:t>
                      </w:r>
                      <w:r w:rsidR="00357C7C">
                        <w:rPr>
                          <w:color w:val="323E4F" w:themeColor="text2" w:themeShade="BF"/>
                          <w:sz w:val="24"/>
                          <w:szCs w:val="24"/>
                        </w:rPr>
                        <w:t xml:space="preserve">If choice equals 4 </w:t>
                      </w:r>
                    </w:p>
                    <w:p w14:paraId="0E9CC5DC" w14:textId="2829C72C" w:rsidR="00357C7C" w:rsidRDefault="00357C7C" w:rsidP="003614EA">
                      <w:pPr>
                        <w:ind w:firstLine="720"/>
                        <w:rPr>
                          <w:color w:val="323E4F" w:themeColor="text2" w:themeShade="BF"/>
                          <w:sz w:val="24"/>
                          <w:szCs w:val="24"/>
                        </w:rPr>
                      </w:pPr>
                      <w:r>
                        <w:rPr>
                          <w:color w:val="323E4F" w:themeColor="text2" w:themeShade="BF"/>
                          <w:sz w:val="24"/>
                          <w:szCs w:val="24"/>
                        </w:rPr>
                        <w:t xml:space="preserve">exit </w:t>
                      </w:r>
                      <w:r w:rsidR="00B86442">
                        <w:rPr>
                          <w:color w:val="323E4F" w:themeColor="text2" w:themeShade="BF"/>
                          <w:sz w:val="24"/>
                          <w:szCs w:val="24"/>
                        </w:rPr>
                        <w:t>program</w:t>
                      </w:r>
                    </w:p>
                    <w:p w14:paraId="18B68342" w14:textId="2EDDD408" w:rsidR="00B86442" w:rsidRDefault="00B86442" w:rsidP="00357C7C">
                      <w:pPr>
                        <w:rPr>
                          <w:color w:val="323E4F" w:themeColor="text2" w:themeShade="BF"/>
                          <w:sz w:val="24"/>
                          <w:szCs w:val="24"/>
                        </w:rPr>
                      </w:pPr>
                      <w:r>
                        <w:rPr>
                          <w:color w:val="323E4F" w:themeColor="text2" w:themeShade="BF"/>
                          <w:sz w:val="24"/>
                          <w:szCs w:val="24"/>
                        </w:rPr>
                        <w:t>Else</w:t>
                      </w:r>
                    </w:p>
                    <w:p w14:paraId="5ECDAE8A" w14:textId="2BD7D20D" w:rsidR="00B86442" w:rsidRDefault="00B86442" w:rsidP="00B86442">
                      <w:pPr>
                        <w:ind w:firstLine="720"/>
                        <w:rPr>
                          <w:color w:val="323E4F" w:themeColor="text2" w:themeShade="BF"/>
                          <w:sz w:val="24"/>
                          <w:szCs w:val="24"/>
                        </w:rPr>
                      </w:pPr>
                      <w:r>
                        <w:rPr>
                          <w:color w:val="323E4F" w:themeColor="text2" w:themeShade="BF"/>
                          <w:sz w:val="24"/>
                          <w:szCs w:val="24"/>
                        </w:rPr>
                        <w:t xml:space="preserve"> choice anything but 1,2,3 or 4</w:t>
                      </w:r>
                      <w:r w:rsidR="003614EA">
                        <w:rPr>
                          <w:color w:val="323E4F" w:themeColor="text2" w:themeShade="BF"/>
                          <w:sz w:val="24"/>
                          <w:szCs w:val="24"/>
                        </w:rPr>
                        <w:t>. Inform of unknown selection</w:t>
                      </w:r>
                    </w:p>
                    <w:p w14:paraId="11A217EA" w14:textId="46EA5627" w:rsidR="003614EA" w:rsidRPr="00A84F46" w:rsidRDefault="00923BC0" w:rsidP="00B86442">
                      <w:pPr>
                        <w:ind w:firstLine="720"/>
                        <w:rPr>
                          <w:color w:val="323E4F" w:themeColor="text2" w:themeShade="BF"/>
                          <w:sz w:val="24"/>
                          <w:szCs w:val="24"/>
                        </w:rPr>
                      </w:pPr>
                      <w:r>
                        <w:rPr>
                          <w:color w:val="323E4F" w:themeColor="text2" w:themeShade="BF"/>
                          <w:sz w:val="24"/>
                          <w:szCs w:val="24"/>
                        </w:rPr>
                        <w:t>repeat loop giving choices to the user</w:t>
                      </w:r>
                    </w:p>
                  </w:txbxContent>
                </v:textbox>
                <w10:wrap type="topAndBottom" anchorx="margin" anchory="margin"/>
              </v:shape>
            </w:pict>
          </mc:Fallback>
        </mc:AlternateContent>
      </w:r>
      <w:r w:rsidR="002209B1">
        <w:t>Note: the while loop in choice</w:t>
      </w:r>
      <w:r w:rsidR="001E356D">
        <w:t xml:space="preserve">s 2 and 3, the condition may trip some up. You may </w:t>
      </w:r>
      <w:proofErr w:type="gramStart"/>
      <w:r w:rsidR="001E356D">
        <w:t xml:space="preserve">try </w:t>
      </w:r>
      <w:r w:rsidR="005F41AE" w:rsidRPr="00C154EF">
        <w:rPr>
          <w:b/>
          <w:bCs/>
        </w:rPr>
        <w:t>!</w:t>
      </w:r>
      <w:proofErr w:type="spellStart"/>
      <w:r w:rsidR="005F41AE" w:rsidRPr="00C154EF">
        <w:rPr>
          <w:b/>
          <w:bCs/>
        </w:rPr>
        <w:t>eof</w:t>
      </w:r>
      <w:proofErr w:type="spellEnd"/>
      <w:proofErr w:type="gramEnd"/>
      <w:r w:rsidR="005F41AE" w:rsidRPr="00C154EF">
        <w:rPr>
          <w:b/>
          <w:bCs/>
        </w:rPr>
        <w:t>()</w:t>
      </w:r>
      <w:r w:rsidR="005F41AE">
        <w:t xml:space="preserve"> as a </w:t>
      </w:r>
      <w:r w:rsidR="00AF504C">
        <w:t>condition which checks for the end of the file</w:t>
      </w:r>
      <w:r w:rsidR="00C154EF">
        <w:t xml:space="preserve">, however, this can cause issues like repeating the last entry. </w:t>
      </w:r>
      <w:r w:rsidR="00CE2F31">
        <w:t>This will give an incorrect output</w:t>
      </w:r>
      <w:r w:rsidR="00902A2A">
        <w:t xml:space="preserve">. </w:t>
      </w:r>
      <w:r w:rsidR="001E63F1">
        <w:t>So,</w:t>
      </w:r>
      <w:r w:rsidR="00902A2A">
        <w:t xml:space="preserve"> your condition should check while </w:t>
      </w:r>
      <w:proofErr w:type="spellStart"/>
      <w:r w:rsidR="00902A2A">
        <w:t>inFile</w:t>
      </w:r>
      <w:proofErr w:type="spellEnd"/>
      <w:r w:rsidR="00902A2A">
        <w:t xml:space="preserve"> is </w:t>
      </w:r>
      <w:r w:rsidR="000F5909">
        <w:t xml:space="preserve">filling struct data. </w:t>
      </w:r>
      <w:proofErr w:type="spellStart"/>
      <w:r w:rsidR="001E63F1">
        <w:t>E.g</w:t>
      </w:r>
      <w:proofErr w:type="spellEnd"/>
      <w:r w:rsidR="000F5909">
        <w:t xml:space="preserve"> </w:t>
      </w:r>
      <w:proofErr w:type="spellStart"/>
      <w:r w:rsidR="000F5909">
        <w:t>inFile</w:t>
      </w:r>
      <w:proofErr w:type="spellEnd"/>
      <w:r w:rsidR="000F5909">
        <w:t xml:space="preserve"> &gt;&gt; saved</w:t>
      </w:r>
      <w:r w:rsidR="001E63F1">
        <w:t>Accounts.name, etc</w:t>
      </w:r>
      <w:r w:rsidR="00701A0E">
        <w:t>.</w:t>
      </w:r>
    </w:p>
    <w:p w14:paraId="277A7732" w14:textId="2188D014" w:rsidR="00701A0E" w:rsidRDefault="00701A0E" w:rsidP="00195238">
      <w:pPr>
        <w:spacing w:line="360" w:lineRule="auto"/>
        <w:rPr>
          <w:b/>
          <w:bCs/>
        </w:rPr>
      </w:pPr>
      <w:r>
        <w:rPr>
          <w:b/>
          <w:bCs/>
        </w:rPr>
        <w:t>Program 38 Source code:</w:t>
      </w:r>
    </w:p>
    <w:p w14:paraId="18A36091" w14:textId="4EBC5139" w:rsidR="00701A0E" w:rsidRDefault="00701A0E" w:rsidP="00195238">
      <w:pPr>
        <w:spacing w:line="360" w:lineRule="auto"/>
        <w:rPr>
          <w:b/>
          <w:bCs/>
        </w:rPr>
      </w:pPr>
    </w:p>
    <w:p w14:paraId="2984DA8A" w14:textId="280C83A2" w:rsidR="00701A0E" w:rsidRDefault="00701A0E" w:rsidP="00195238">
      <w:pPr>
        <w:spacing w:line="360" w:lineRule="auto"/>
        <w:rPr>
          <w:b/>
          <w:bCs/>
        </w:rPr>
      </w:pPr>
      <w:r>
        <w:rPr>
          <w:b/>
          <w:bCs/>
        </w:rPr>
        <w:t>Program 38 Screenshot</w:t>
      </w:r>
      <w:r w:rsidR="008916D0">
        <w:rPr>
          <w:b/>
          <w:bCs/>
        </w:rPr>
        <w:t xml:space="preserve"> of output</w:t>
      </w:r>
    </w:p>
    <w:p w14:paraId="0322B3CC" w14:textId="1CD94241" w:rsidR="008916D0" w:rsidRDefault="008916D0" w:rsidP="00195238">
      <w:pPr>
        <w:spacing w:line="360" w:lineRule="auto"/>
      </w:pPr>
      <w:r>
        <w:t xml:space="preserve">Screenshots must show </w:t>
      </w:r>
      <w:r w:rsidR="008B7764">
        <w:t>file is created, output all contents (option 2) and accounts that are greater t</w:t>
      </w:r>
      <w:r w:rsidR="00DE3816">
        <w:t>han 10000 (option 3)</w:t>
      </w:r>
    </w:p>
    <w:p w14:paraId="55CF6D09" w14:textId="1196DFAB" w:rsidR="00DE3816" w:rsidRDefault="00DE3816">
      <w:r>
        <w:br w:type="page"/>
      </w:r>
    </w:p>
    <w:p w14:paraId="7C83ABC1" w14:textId="575F5D3D" w:rsidR="00195238" w:rsidRDefault="00FA593B" w:rsidP="00195238">
      <w:pPr>
        <w:spacing w:line="360" w:lineRule="auto"/>
        <w:rPr>
          <w:b/>
          <w:bCs/>
        </w:rPr>
      </w:pPr>
      <w:r>
        <w:rPr>
          <w:b/>
          <w:bCs/>
        </w:rPr>
        <w:lastRenderedPageBreak/>
        <w:t>Program 3</w:t>
      </w:r>
      <w:r w:rsidR="007B5355">
        <w:rPr>
          <w:b/>
          <w:bCs/>
        </w:rPr>
        <w:t>9</w:t>
      </w:r>
      <w:r w:rsidR="00D57782">
        <w:rPr>
          <w:b/>
          <w:bCs/>
        </w:rPr>
        <w:t>: Top Ten Scores</w:t>
      </w:r>
    </w:p>
    <w:p w14:paraId="7FF54459" w14:textId="19F423CE" w:rsidR="006C2D01" w:rsidRDefault="006C2D01" w:rsidP="006C2D01">
      <w:pPr>
        <w:spacing w:line="360" w:lineRule="auto"/>
      </w:pPr>
      <w:r>
        <w:t xml:space="preserve">This program is to test not only your file handling ability but also how you choose to handle the data internally. Only 10 scores and names should ever be stored. A screenshot of the scores text file should also be included below. It </w:t>
      </w:r>
      <w:r w:rsidRPr="007A5D25">
        <w:rPr>
          <w:b/>
          <w:bCs/>
        </w:rPr>
        <w:t>MUST</w:t>
      </w:r>
      <w:r>
        <w:t xml:space="preserve"> match the output expected from the screenshot of the program running.</w:t>
      </w:r>
    </w:p>
    <w:p w14:paraId="25596334" w14:textId="29C911EC" w:rsidR="006C2D01" w:rsidRDefault="006C2D01" w:rsidP="006C2D01">
      <w:pPr>
        <w:spacing w:line="360" w:lineRule="auto"/>
      </w:pPr>
      <w:r>
        <w:t>Write a program that presents the user with the following option screen:</w:t>
      </w:r>
    </w:p>
    <w:p w14:paraId="713F9AD4" w14:textId="77777777" w:rsidR="006C2D01" w:rsidRDefault="006C2D01" w:rsidP="006C2D01">
      <w:pPr>
        <w:spacing w:line="360" w:lineRule="auto"/>
      </w:pPr>
      <w:r>
        <w:t>1.</w:t>
      </w:r>
      <w:r>
        <w:tab/>
        <w:t>Enter a score</w:t>
      </w:r>
    </w:p>
    <w:p w14:paraId="3023A829" w14:textId="77777777" w:rsidR="006C2D01" w:rsidRDefault="006C2D01" w:rsidP="006C2D01">
      <w:pPr>
        <w:spacing w:line="360" w:lineRule="auto"/>
      </w:pPr>
      <w:r>
        <w:t>2.</w:t>
      </w:r>
      <w:r>
        <w:tab/>
        <w:t>Display scores</w:t>
      </w:r>
    </w:p>
    <w:p w14:paraId="62F6EB28" w14:textId="77777777" w:rsidR="006C2D01" w:rsidRDefault="006C2D01" w:rsidP="006C2D01">
      <w:pPr>
        <w:spacing w:line="360" w:lineRule="auto"/>
      </w:pPr>
      <w:r>
        <w:t>3.</w:t>
      </w:r>
      <w:r>
        <w:tab/>
        <w:t>Exit</w:t>
      </w:r>
    </w:p>
    <w:p w14:paraId="16CD6AB9" w14:textId="65F52AB4" w:rsidR="006C2D01" w:rsidRDefault="006C2D01" w:rsidP="006C2D01">
      <w:pPr>
        <w:spacing w:line="360" w:lineRule="auto"/>
      </w:pPr>
      <w:r>
        <w:t xml:space="preserve">If the user enters an invalid </w:t>
      </w:r>
      <w:r w:rsidR="00E0496B">
        <w:t>option,</w:t>
      </w:r>
      <w:r>
        <w:t xml:space="preserve"> the program should inform the user and then re-present the menu screen.</w:t>
      </w:r>
    </w:p>
    <w:p w14:paraId="1E00DA65" w14:textId="77777777" w:rsidR="006C2D01" w:rsidRDefault="006C2D01" w:rsidP="006C2D01">
      <w:pPr>
        <w:spacing w:line="360" w:lineRule="auto"/>
      </w:pPr>
      <w: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6D4337C3" w14:textId="021E9B5F" w:rsidR="006C2D01" w:rsidRDefault="006C2D01" w:rsidP="006C2D01">
      <w:pPr>
        <w:spacing w:line="360" w:lineRule="auto"/>
      </w:pPr>
      <w:r>
        <w:t xml:space="preserve">Upon entering ‘2’ the program should output a </w:t>
      </w:r>
      <w:r w:rsidRPr="001563C6">
        <w:rPr>
          <w:b/>
          <w:bCs/>
        </w:rPr>
        <w:t>well-formatted</w:t>
      </w:r>
      <w:r>
        <w:t xml:space="preserve"> list of scores</w:t>
      </w:r>
      <w:r w:rsidR="00DA18A3">
        <w:t xml:space="preserve">, use </w:t>
      </w:r>
      <w:proofErr w:type="spellStart"/>
      <w:r w:rsidR="00DA18A3" w:rsidRPr="00A51643">
        <w:rPr>
          <w:b/>
          <w:bCs/>
        </w:rPr>
        <w:t>iomanip</w:t>
      </w:r>
      <w:proofErr w:type="spellEnd"/>
      <w:r w:rsidR="00DA18A3">
        <w:t xml:space="preserve"> librar</w:t>
      </w:r>
      <w:r w:rsidR="00A51643">
        <w:t>y to help with this</w:t>
      </w:r>
      <w:r>
        <w:t>. This should stay on screen until the user presses the return key. If there are no scores the user should be informed and then returned to the menu screen.</w:t>
      </w:r>
    </w:p>
    <w:p w14:paraId="2EE64B0F" w14:textId="77777777" w:rsidR="006C2D01" w:rsidRDefault="006C2D01" w:rsidP="006C2D01">
      <w:pPr>
        <w:spacing w:line="360" w:lineRule="auto"/>
      </w:pPr>
      <w:r>
        <w:t>Upon entering ‘3’ the program should close. All file streams should be closed correctly.</w:t>
      </w:r>
    </w:p>
    <w:p w14:paraId="35F209C8" w14:textId="0F28401F" w:rsidR="00D57782" w:rsidRDefault="006C2D01" w:rsidP="006C2D01">
      <w:pPr>
        <w:spacing w:line="360" w:lineRule="auto"/>
        <w:rPr>
          <w:color w:val="FF0000"/>
        </w:rPr>
      </w:pPr>
      <w:r w:rsidRPr="006C2D01">
        <w:rPr>
          <w:color w:val="FF0000"/>
        </w:rPr>
        <w:t>NOTE: This program must not crash. It is up to you as programmer to ensure invalid options are dealt with and that if the file doesn’t exist and the user tries to access it that they are informed, and the program returns to the menu.</w:t>
      </w:r>
      <w:r w:rsidR="006442CB">
        <w:rPr>
          <w:color w:val="FF0000"/>
        </w:rPr>
        <w:t xml:space="preserve"> The use of functions and structs will be useful.</w:t>
      </w:r>
      <w:r w:rsidR="00A51643">
        <w:rPr>
          <w:color w:val="FF0000"/>
        </w:rPr>
        <w:t xml:space="preserve"> Possible </w:t>
      </w:r>
      <w:r w:rsidR="00C03C05">
        <w:rPr>
          <w:color w:val="FF0000"/>
        </w:rPr>
        <w:t xml:space="preserve">functions: </w:t>
      </w:r>
      <w:proofErr w:type="spellStart"/>
      <w:r w:rsidR="00C03C05">
        <w:rPr>
          <w:color w:val="FF0000"/>
        </w:rPr>
        <w:t>enterScore</w:t>
      </w:r>
      <w:proofErr w:type="spellEnd"/>
      <w:r w:rsidR="00C03C05">
        <w:rPr>
          <w:color w:val="FF0000"/>
        </w:rPr>
        <w:t xml:space="preserve">, </w:t>
      </w:r>
      <w:proofErr w:type="spellStart"/>
      <w:r w:rsidR="00C03C05">
        <w:rPr>
          <w:color w:val="FF0000"/>
        </w:rPr>
        <w:t>displayScore</w:t>
      </w:r>
      <w:proofErr w:type="spellEnd"/>
      <w:r w:rsidR="00C03C05">
        <w:rPr>
          <w:color w:val="FF0000"/>
        </w:rPr>
        <w:t xml:space="preserve">, </w:t>
      </w:r>
      <w:proofErr w:type="spellStart"/>
      <w:r w:rsidR="00C03C05">
        <w:rPr>
          <w:color w:val="FF0000"/>
        </w:rPr>
        <w:t>countScores</w:t>
      </w:r>
      <w:proofErr w:type="spellEnd"/>
      <w:r w:rsidR="00C03C05">
        <w:rPr>
          <w:color w:val="FF0000"/>
        </w:rPr>
        <w:t xml:space="preserve">, </w:t>
      </w:r>
      <w:proofErr w:type="spellStart"/>
      <w:r w:rsidR="00C03C05">
        <w:rPr>
          <w:color w:val="FF0000"/>
        </w:rPr>
        <w:t>savedScores</w:t>
      </w:r>
      <w:proofErr w:type="spellEnd"/>
      <w:r w:rsidR="00C03C05">
        <w:rPr>
          <w:color w:val="FF0000"/>
        </w:rPr>
        <w:t xml:space="preserve"> and </w:t>
      </w:r>
      <w:proofErr w:type="spellStart"/>
      <w:r w:rsidR="00C03C05">
        <w:rPr>
          <w:color w:val="FF0000"/>
        </w:rPr>
        <w:t>loadScores</w:t>
      </w:r>
      <w:proofErr w:type="spellEnd"/>
      <w:r w:rsidR="00C03C05">
        <w:rPr>
          <w:color w:val="FF0000"/>
        </w:rPr>
        <w:t>.</w:t>
      </w:r>
    </w:p>
    <w:p w14:paraId="7DD033DC" w14:textId="62313C8C" w:rsidR="006442CB" w:rsidRDefault="006442CB" w:rsidP="006C2D01">
      <w:pPr>
        <w:spacing w:line="360" w:lineRule="auto"/>
        <w:rPr>
          <w:b/>
          <w:bCs/>
        </w:rPr>
      </w:pPr>
      <w:r w:rsidRPr="006442CB">
        <w:rPr>
          <w:b/>
          <w:bCs/>
        </w:rPr>
        <w:t xml:space="preserve">Program </w:t>
      </w:r>
      <w:r>
        <w:rPr>
          <w:b/>
          <w:bCs/>
        </w:rPr>
        <w:t>39 Source code</w:t>
      </w:r>
    </w:p>
    <w:p w14:paraId="15ECAF46" w14:textId="340CDB82" w:rsidR="006442CB" w:rsidRDefault="006442CB" w:rsidP="006C2D01">
      <w:pPr>
        <w:spacing w:line="360" w:lineRule="auto"/>
        <w:rPr>
          <w:b/>
          <w:bCs/>
        </w:rPr>
      </w:pPr>
    </w:p>
    <w:p w14:paraId="6C4DE437" w14:textId="7E6F5FA9" w:rsidR="006442CB" w:rsidRDefault="006442CB" w:rsidP="006C2D01">
      <w:pPr>
        <w:spacing w:line="360" w:lineRule="auto"/>
        <w:rPr>
          <w:b/>
          <w:bCs/>
        </w:rPr>
      </w:pPr>
      <w:r>
        <w:rPr>
          <w:b/>
          <w:bCs/>
        </w:rPr>
        <w:t>Program 39 Output Screenshots</w:t>
      </w:r>
    </w:p>
    <w:p w14:paraId="77B4712B" w14:textId="360337B4" w:rsidR="006442CB" w:rsidRPr="006442CB" w:rsidRDefault="006442CB" w:rsidP="006C2D01">
      <w:pPr>
        <w:spacing w:line="360" w:lineRule="auto"/>
      </w:pPr>
      <w:r>
        <w:t>Screenshots should show multiple entries</w:t>
      </w:r>
    </w:p>
    <w:p w14:paraId="6A1FB49D" w14:textId="77777777" w:rsidR="006C2D01" w:rsidRPr="006C2D01" w:rsidRDefault="006C2D01" w:rsidP="006C2D01">
      <w:pPr>
        <w:spacing w:line="360" w:lineRule="auto"/>
      </w:pPr>
    </w:p>
    <w:sectPr w:rsidR="006C2D01" w:rsidRPr="006C2D01" w:rsidSect="009A5654">
      <w:headerReference w:type="default" r:id="rId33"/>
      <w:footerReference w:type="default" r:id="rId34"/>
      <w:pgSz w:w="11906" w:h="16838"/>
      <w:pgMar w:top="1440" w:right="1440" w:bottom="1440" w:left="1440" w:header="708" w:footer="708" w:gutter="0"/>
      <w:pgNumType w:start="10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EAD56" w14:textId="77777777" w:rsidR="00EF2C2B" w:rsidRDefault="00EF2C2B" w:rsidP="008F0FB1">
      <w:pPr>
        <w:spacing w:after="0" w:line="240" w:lineRule="auto"/>
      </w:pPr>
      <w:r>
        <w:separator/>
      </w:r>
    </w:p>
  </w:endnote>
  <w:endnote w:type="continuationSeparator" w:id="0">
    <w:p w14:paraId="4645E238" w14:textId="77777777" w:rsidR="00EF2C2B" w:rsidRDefault="00EF2C2B"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00064418">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C722D" w14:textId="77777777" w:rsidR="00EF2C2B" w:rsidRDefault="00EF2C2B" w:rsidP="008F0FB1">
      <w:pPr>
        <w:spacing w:after="0" w:line="240" w:lineRule="auto"/>
      </w:pPr>
      <w:r>
        <w:separator/>
      </w:r>
    </w:p>
  </w:footnote>
  <w:footnote w:type="continuationSeparator" w:id="0">
    <w:p w14:paraId="25640BCC" w14:textId="77777777" w:rsidR="00EF2C2B" w:rsidRDefault="00EF2C2B"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C01F4"/>
    <w:multiLevelType w:val="hybridMultilevel"/>
    <w:tmpl w:val="35AED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6E09302D"/>
    <w:multiLevelType w:val="hybridMultilevel"/>
    <w:tmpl w:val="D860635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rwUA9BQGMiwAAAA="/>
  </w:docVars>
  <w:rsids>
    <w:rsidRoot w:val="00714C15"/>
    <w:rsid w:val="00007251"/>
    <w:rsid w:val="0002346E"/>
    <w:rsid w:val="00027417"/>
    <w:rsid w:val="0004483D"/>
    <w:rsid w:val="00045623"/>
    <w:rsid w:val="00056084"/>
    <w:rsid w:val="00063A09"/>
    <w:rsid w:val="00064418"/>
    <w:rsid w:val="00064817"/>
    <w:rsid w:val="00064F08"/>
    <w:rsid w:val="00076766"/>
    <w:rsid w:val="00085E91"/>
    <w:rsid w:val="00091D55"/>
    <w:rsid w:val="00097319"/>
    <w:rsid w:val="00097A50"/>
    <w:rsid w:val="000A16AA"/>
    <w:rsid w:val="000B2281"/>
    <w:rsid w:val="000C139F"/>
    <w:rsid w:val="000C62B3"/>
    <w:rsid w:val="000C727B"/>
    <w:rsid w:val="000D21AA"/>
    <w:rsid w:val="000D69EB"/>
    <w:rsid w:val="000E2A5B"/>
    <w:rsid w:val="000E4566"/>
    <w:rsid w:val="000E6B28"/>
    <w:rsid w:val="000F178C"/>
    <w:rsid w:val="000F5909"/>
    <w:rsid w:val="00101BF7"/>
    <w:rsid w:val="00105791"/>
    <w:rsid w:val="0011256A"/>
    <w:rsid w:val="00122A47"/>
    <w:rsid w:val="0013031F"/>
    <w:rsid w:val="0014037B"/>
    <w:rsid w:val="001430AC"/>
    <w:rsid w:val="00144569"/>
    <w:rsid w:val="0014560A"/>
    <w:rsid w:val="00147582"/>
    <w:rsid w:val="001563C6"/>
    <w:rsid w:val="001602AA"/>
    <w:rsid w:val="00162124"/>
    <w:rsid w:val="00162379"/>
    <w:rsid w:val="001638E9"/>
    <w:rsid w:val="00170341"/>
    <w:rsid w:val="00172A7F"/>
    <w:rsid w:val="00193911"/>
    <w:rsid w:val="00195238"/>
    <w:rsid w:val="001A1801"/>
    <w:rsid w:val="001A35CA"/>
    <w:rsid w:val="001A5796"/>
    <w:rsid w:val="001B1BC1"/>
    <w:rsid w:val="001B4A1A"/>
    <w:rsid w:val="001C57CD"/>
    <w:rsid w:val="001D2513"/>
    <w:rsid w:val="001D6EA7"/>
    <w:rsid w:val="001E356D"/>
    <w:rsid w:val="001E4388"/>
    <w:rsid w:val="001E63F1"/>
    <w:rsid w:val="001F16D2"/>
    <w:rsid w:val="001F31F9"/>
    <w:rsid w:val="001F3EA9"/>
    <w:rsid w:val="001F6380"/>
    <w:rsid w:val="0020425B"/>
    <w:rsid w:val="00205C96"/>
    <w:rsid w:val="002209B1"/>
    <w:rsid w:val="00222D53"/>
    <w:rsid w:val="002538B4"/>
    <w:rsid w:val="00255271"/>
    <w:rsid w:val="00255993"/>
    <w:rsid w:val="00273755"/>
    <w:rsid w:val="00275138"/>
    <w:rsid w:val="00285BF2"/>
    <w:rsid w:val="002927E1"/>
    <w:rsid w:val="00292D18"/>
    <w:rsid w:val="00292FE1"/>
    <w:rsid w:val="002A2E58"/>
    <w:rsid w:val="002B35A4"/>
    <w:rsid w:val="002C1808"/>
    <w:rsid w:val="002D2A50"/>
    <w:rsid w:val="002E3950"/>
    <w:rsid w:val="002E5037"/>
    <w:rsid w:val="002F1C2B"/>
    <w:rsid w:val="002F215E"/>
    <w:rsid w:val="002F43A0"/>
    <w:rsid w:val="00302B14"/>
    <w:rsid w:val="00311177"/>
    <w:rsid w:val="003127F8"/>
    <w:rsid w:val="0032404F"/>
    <w:rsid w:val="0034055C"/>
    <w:rsid w:val="00346046"/>
    <w:rsid w:val="0035666B"/>
    <w:rsid w:val="00357C7C"/>
    <w:rsid w:val="00360CA5"/>
    <w:rsid w:val="003614EA"/>
    <w:rsid w:val="0036685C"/>
    <w:rsid w:val="003668AF"/>
    <w:rsid w:val="00366EE2"/>
    <w:rsid w:val="00367820"/>
    <w:rsid w:val="003768B9"/>
    <w:rsid w:val="0038251B"/>
    <w:rsid w:val="003A62F6"/>
    <w:rsid w:val="003B2A7F"/>
    <w:rsid w:val="003B34A6"/>
    <w:rsid w:val="003B755C"/>
    <w:rsid w:val="003D2CBF"/>
    <w:rsid w:val="003D64A4"/>
    <w:rsid w:val="003E0324"/>
    <w:rsid w:val="003E0EA6"/>
    <w:rsid w:val="003E5468"/>
    <w:rsid w:val="003F5B54"/>
    <w:rsid w:val="003F6B45"/>
    <w:rsid w:val="004034DB"/>
    <w:rsid w:val="00407032"/>
    <w:rsid w:val="00413685"/>
    <w:rsid w:val="004144C4"/>
    <w:rsid w:val="00416D95"/>
    <w:rsid w:val="004248F5"/>
    <w:rsid w:val="00446AC0"/>
    <w:rsid w:val="00456C93"/>
    <w:rsid w:val="00465821"/>
    <w:rsid w:val="004675B9"/>
    <w:rsid w:val="0047378C"/>
    <w:rsid w:val="004803AA"/>
    <w:rsid w:val="00485201"/>
    <w:rsid w:val="00487B87"/>
    <w:rsid w:val="00494F76"/>
    <w:rsid w:val="00496792"/>
    <w:rsid w:val="004A18E8"/>
    <w:rsid w:val="004A3386"/>
    <w:rsid w:val="004B4BA3"/>
    <w:rsid w:val="004B7DD4"/>
    <w:rsid w:val="004D2CEB"/>
    <w:rsid w:val="004D3F17"/>
    <w:rsid w:val="004E238D"/>
    <w:rsid w:val="004E3213"/>
    <w:rsid w:val="004F06B0"/>
    <w:rsid w:val="004F2DEE"/>
    <w:rsid w:val="004F43FF"/>
    <w:rsid w:val="004F72AA"/>
    <w:rsid w:val="00500D1D"/>
    <w:rsid w:val="005063C6"/>
    <w:rsid w:val="00510356"/>
    <w:rsid w:val="00526066"/>
    <w:rsid w:val="005410B6"/>
    <w:rsid w:val="00545389"/>
    <w:rsid w:val="005506F3"/>
    <w:rsid w:val="005712F6"/>
    <w:rsid w:val="00571D48"/>
    <w:rsid w:val="00592BB2"/>
    <w:rsid w:val="005A7965"/>
    <w:rsid w:val="005A7CF6"/>
    <w:rsid w:val="005B6D3A"/>
    <w:rsid w:val="005B7D59"/>
    <w:rsid w:val="005C3800"/>
    <w:rsid w:val="005D625A"/>
    <w:rsid w:val="005E0C62"/>
    <w:rsid w:val="005F1038"/>
    <w:rsid w:val="005F41AE"/>
    <w:rsid w:val="00601399"/>
    <w:rsid w:val="00603716"/>
    <w:rsid w:val="00605198"/>
    <w:rsid w:val="00610C25"/>
    <w:rsid w:val="00611AB3"/>
    <w:rsid w:val="00611DB7"/>
    <w:rsid w:val="00612AEA"/>
    <w:rsid w:val="0061374F"/>
    <w:rsid w:val="0061695C"/>
    <w:rsid w:val="0061763D"/>
    <w:rsid w:val="00632B93"/>
    <w:rsid w:val="006442CB"/>
    <w:rsid w:val="006626C5"/>
    <w:rsid w:val="00673F83"/>
    <w:rsid w:val="006819AE"/>
    <w:rsid w:val="00684059"/>
    <w:rsid w:val="00685696"/>
    <w:rsid w:val="00685B0D"/>
    <w:rsid w:val="00691F6D"/>
    <w:rsid w:val="00697E62"/>
    <w:rsid w:val="006A3BB5"/>
    <w:rsid w:val="006C2D01"/>
    <w:rsid w:val="006C5298"/>
    <w:rsid w:val="006C684F"/>
    <w:rsid w:val="006C77B2"/>
    <w:rsid w:val="006D1977"/>
    <w:rsid w:val="006D4556"/>
    <w:rsid w:val="006F0464"/>
    <w:rsid w:val="006F2D5A"/>
    <w:rsid w:val="006F672A"/>
    <w:rsid w:val="00701A0E"/>
    <w:rsid w:val="00702679"/>
    <w:rsid w:val="00704EFA"/>
    <w:rsid w:val="00710564"/>
    <w:rsid w:val="00714C15"/>
    <w:rsid w:val="00715395"/>
    <w:rsid w:val="0075018B"/>
    <w:rsid w:val="0075180F"/>
    <w:rsid w:val="00767B49"/>
    <w:rsid w:val="00767DAB"/>
    <w:rsid w:val="00770882"/>
    <w:rsid w:val="00771B85"/>
    <w:rsid w:val="00772E0C"/>
    <w:rsid w:val="007818C6"/>
    <w:rsid w:val="0079242C"/>
    <w:rsid w:val="00797563"/>
    <w:rsid w:val="007A5046"/>
    <w:rsid w:val="007A5616"/>
    <w:rsid w:val="007A5D25"/>
    <w:rsid w:val="007B5355"/>
    <w:rsid w:val="007B733D"/>
    <w:rsid w:val="007B7838"/>
    <w:rsid w:val="007D0A55"/>
    <w:rsid w:val="007D1CEF"/>
    <w:rsid w:val="007F19E1"/>
    <w:rsid w:val="007F6F1B"/>
    <w:rsid w:val="00811CB3"/>
    <w:rsid w:val="00813608"/>
    <w:rsid w:val="008358CF"/>
    <w:rsid w:val="00844208"/>
    <w:rsid w:val="00850108"/>
    <w:rsid w:val="00851CAB"/>
    <w:rsid w:val="008575C5"/>
    <w:rsid w:val="00875C07"/>
    <w:rsid w:val="00880DBC"/>
    <w:rsid w:val="008916D0"/>
    <w:rsid w:val="0089694B"/>
    <w:rsid w:val="008A21AB"/>
    <w:rsid w:val="008A221C"/>
    <w:rsid w:val="008A5500"/>
    <w:rsid w:val="008B7764"/>
    <w:rsid w:val="008B77CE"/>
    <w:rsid w:val="008C2B84"/>
    <w:rsid w:val="008C425D"/>
    <w:rsid w:val="008D58CC"/>
    <w:rsid w:val="008E19F7"/>
    <w:rsid w:val="008E5830"/>
    <w:rsid w:val="008E7A06"/>
    <w:rsid w:val="008E7D52"/>
    <w:rsid w:val="008F0C4D"/>
    <w:rsid w:val="008F0FB1"/>
    <w:rsid w:val="008F45AC"/>
    <w:rsid w:val="009027F2"/>
    <w:rsid w:val="00902A2A"/>
    <w:rsid w:val="00915B0A"/>
    <w:rsid w:val="009179A1"/>
    <w:rsid w:val="00917B93"/>
    <w:rsid w:val="00923BC0"/>
    <w:rsid w:val="00924F99"/>
    <w:rsid w:val="00943F02"/>
    <w:rsid w:val="009459EB"/>
    <w:rsid w:val="0095131F"/>
    <w:rsid w:val="009561FF"/>
    <w:rsid w:val="00970FE6"/>
    <w:rsid w:val="009716EC"/>
    <w:rsid w:val="00973FFF"/>
    <w:rsid w:val="0097472C"/>
    <w:rsid w:val="00976306"/>
    <w:rsid w:val="009769FB"/>
    <w:rsid w:val="0098407B"/>
    <w:rsid w:val="00984937"/>
    <w:rsid w:val="009858CC"/>
    <w:rsid w:val="00990615"/>
    <w:rsid w:val="009A5654"/>
    <w:rsid w:val="009A6D47"/>
    <w:rsid w:val="009B512B"/>
    <w:rsid w:val="009C56AA"/>
    <w:rsid w:val="009C78E2"/>
    <w:rsid w:val="009D22CE"/>
    <w:rsid w:val="009D561C"/>
    <w:rsid w:val="009D573B"/>
    <w:rsid w:val="009E6D92"/>
    <w:rsid w:val="009F1E7D"/>
    <w:rsid w:val="009F3CCC"/>
    <w:rsid w:val="00A00846"/>
    <w:rsid w:val="00A05378"/>
    <w:rsid w:val="00A060C6"/>
    <w:rsid w:val="00A07A76"/>
    <w:rsid w:val="00A12DFF"/>
    <w:rsid w:val="00A16B1C"/>
    <w:rsid w:val="00A22086"/>
    <w:rsid w:val="00A23448"/>
    <w:rsid w:val="00A26355"/>
    <w:rsid w:val="00A301E8"/>
    <w:rsid w:val="00A315D4"/>
    <w:rsid w:val="00A37BA8"/>
    <w:rsid w:val="00A51643"/>
    <w:rsid w:val="00A63A2B"/>
    <w:rsid w:val="00A67ADA"/>
    <w:rsid w:val="00A73698"/>
    <w:rsid w:val="00A74F16"/>
    <w:rsid w:val="00A84F46"/>
    <w:rsid w:val="00A86D19"/>
    <w:rsid w:val="00A87EF1"/>
    <w:rsid w:val="00A91F0C"/>
    <w:rsid w:val="00A9392B"/>
    <w:rsid w:val="00AA2B82"/>
    <w:rsid w:val="00AB1693"/>
    <w:rsid w:val="00AB1CFA"/>
    <w:rsid w:val="00AC031A"/>
    <w:rsid w:val="00AD14D6"/>
    <w:rsid w:val="00AD5ACA"/>
    <w:rsid w:val="00AD645E"/>
    <w:rsid w:val="00AE0B69"/>
    <w:rsid w:val="00AE1F11"/>
    <w:rsid w:val="00AE62D2"/>
    <w:rsid w:val="00AF504C"/>
    <w:rsid w:val="00AF5439"/>
    <w:rsid w:val="00B01A59"/>
    <w:rsid w:val="00B0260E"/>
    <w:rsid w:val="00B04743"/>
    <w:rsid w:val="00B04D69"/>
    <w:rsid w:val="00B15E34"/>
    <w:rsid w:val="00B24E7F"/>
    <w:rsid w:val="00B357A9"/>
    <w:rsid w:val="00B50A86"/>
    <w:rsid w:val="00B65901"/>
    <w:rsid w:val="00B82B3F"/>
    <w:rsid w:val="00B85B3D"/>
    <w:rsid w:val="00B86442"/>
    <w:rsid w:val="00B86EE9"/>
    <w:rsid w:val="00B942A3"/>
    <w:rsid w:val="00BA1534"/>
    <w:rsid w:val="00BA19EE"/>
    <w:rsid w:val="00BA58BF"/>
    <w:rsid w:val="00BC3AAB"/>
    <w:rsid w:val="00BC65A0"/>
    <w:rsid w:val="00BD09CE"/>
    <w:rsid w:val="00BD28E4"/>
    <w:rsid w:val="00BE21AD"/>
    <w:rsid w:val="00BE35C8"/>
    <w:rsid w:val="00BE49BD"/>
    <w:rsid w:val="00BE5617"/>
    <w:rsid w:val="00BE5988"/>
    <w:rsid w:val="00BF5E81"/>
    <w:rsid w:val="00C03C05"/>
    <w:rsid w:val="00C154EF"/>
    <w:rsid w:val="00C2021E"/>
    <w:rsid w:val="00C23539"/>
    <w:rsid w:val="00C2523F"/>
    <w:rsid w:val="00C276C0"/>
    <w:rsid w:val="00C32633"/>
    <w:rsid w:val="00C43DD3"/>
    <w:rsid w:val="00C502ED"/>
    <w:rsid w:val="00C53855"/>
    <w:rsid w:val="00C650BB"/>
    <w:rsid w:val="00C670A4"/>
    <w:rsid w:val="00C72350"/>
    <w:rsid w:val="00C81CCA"/>
    <w:rsid w:val="00CA262B"/>
    <w:rsid w:val="00CA442F"/>
    <w:rsid w:val="00CA5B46"/>
    <w:rsid w:val="00CA70B4"/>
    <w:rsid w:val="00CB1BD9"/>
    <w:rsid w:val="00CC0DD6"/>
    <w:rsid w:val="00CC0F42"/>
    <w:rsid w:val="00CC6B62"/>
    <w:rsid w:val="00CD5CAD"/>
    <w:rsid w:val="00CE2F31"/>
    <w:rsid w:val="00CE4A4A"/>
    <w:rsid w:val="00CF5ABB"/>
    <w:rsid w:val="00D05A4C"/>
    <w:rsid w:val="00D05F3E"/>
    <w:rsid w:val="00D1508D"/>
    <w:rsid w:val="00D20BCA"/>
    <w:rsid w:val="00D21A0D"/>
    <w:rsid w:val="00D329B7"/>
    <w:rsid w:val="00D35241"/>
    <w:rsid w:val="00D3555A"/>
    <w:rsid w:val="00D43229"/>
    <w:rsid w:val="00D50ACE"/>
    <w:rsid w:val="00D544D7"/>
    <w:rsid w:val="00D57782"/>
    <w:rsid w:val="00D62AC9"/>
    <w:rsid w:val="00D66F3F"/>
    <w:rsid w:val="00D7007A"/>
    <w:rsid w:val="00D71D00"/>
    <w:rsid w:val="00D76ABE"/>
    <w:rsid w:val="00D76D08"/>
    <w:rsid w:val="00D80A9B"/>
    <w:rsid w:val="00D97649"/>
    <w:rsid w:val="00DA18A3"/>
    <w:rsid w:val="00DA7E48"/>
    <w:rsid w:val="00DB7D49"/>
    <w:rsid w:val="00DC0AC8"/>
    <w:rsid w:val="00DC2AAD"/>
    <w:rsid w:val="00DC3202"/>
    <w:rsid w:val="00DC5403"/>
    <w:rsid w:val="00DD3944"/>
    <w:rsid w:val="00DE3816"/>
    <w:rsid w:val="00DE63D5"/>
    <w:rsid w:val="00DF110A"/>
    <w:rsid w:val="00DF1D37"/>
    <w:rsid w:val="00DF2EED"/>
    <w:rsid w:val="00DF39E0"/>
    <w:rsid w:val="00E045D1"/>
    <w:rsid w:val="00E0496B"/>
    <w:rsid w:val="00E076C7"/>
    <w:rsid w:val="00E11119"/>
    <w:rsid w:val="00E1209C"/>
    <w:rsid w:val="00E2061C"/>
    <w:rsid w:val="00E30255"/>
    <w:rsid w:val="00E33DB7"/>
    <w:rsid w:val="00E34BB6"/>
    <w:rsid w:val="00E34E76"/>
    <w:rsid w:val="00E3692F"/>
    <w:rsid w:val="00E47685"/>
    <w:rsid w:val="00E47AEC"/>
    <w:rsid w:val="00E60F29"/>
    <w:rsid w:val="00E721FC"/>
    <w:rsid w:val="00E745B1"/>
    <w:rsid w:val="00E82B92"/>
    <w:rsid w:val="00E84D71"/>
    <w:rsid w:val="00EA64AC"/>
    <w:rsid w:val="00EB2A29"/>
    <w:rsid w:val="00EF2C2B"/>
    <w:rsid w:val="00F02B00"/>
    <w:rsid w:val="00F0578C"/>
    <w:rsid w:val="00F05909"/>
    <w:rsid w:val="00F42F37"/>
    <w:rsid w:val="00F46611"/>
    <w:rsid w:val="00F51FBF"/>
    <w:rsid w:val="00F52376"/>
    <w:rsid w:val="00F61266"/>
    <w:rsid w:val="00F6332A"/>
    <w:rsid w:val="00F656C6"/>
    <w:rsid w:val="00F67C1A"/>
    <w:rsid w:val="00F80204"/>
    <w:rsid w:val="00F93A26"/>
    <w:rsid w:val="00F944B6"/>
    <w:rsid w:val="00F95462"/>
    <w:rsid w:val="00F96E6E"/>
    <w:rsid w:val="00FA4992"/>
    <w:rsid w:val="00FA593B"/>
    <w:rsid w:val="00FB3145"/>
    <w:rsid w:val="00FB6607"/>
    <w:rsid w:val="00FC639F"/>
    <w:rsid w:val="00FC6438"/>
    <w:rsid w:val="00FD1A33"/>
    <w:rsid w:val="00FE3779"/>
    <w:rsid w:val="00FF00B8"/>
    <w:rsid w:val="00FF69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 w:type="table" w:customStyle="1" w:styleId="TableGrid2">
    <w:name w:val="Table Grid2"/>
    <w:basedOn w:val="TableNormal"/>
    <w:next w:val="TableGrid"/>
    <w:uiPriority w:val="59"/>
    <w:rsid w:val="00813608"/>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8CF4E4-B713-4497-9992-1AC92906BF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D72414-D74C-4276-81F0-58122B3DE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0795AC-94BE-47E2-9419-7439DF07D8F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6</TotalTime>
  <Pages>13</Pages>
  <Words>1288</Words>
  <Characters>7343</Characters>
  <Application>Microsoft Office Word</Application>
  <DocSecurity>0</DocSecurity>
  <Lines>61</Lines>
  <Paragraphs>17</Paragraphs>
  <ScaleCrop>false</ScaleCrop>
  <Company/>
  <LinksUpToDate>false</LinksUpToDate>
  <CharactersWithSpaces>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MEIR Corey</cp:lastModifiedBy>
  <cp:revision>430</cp:revision>
  <dcterms:created xsi:type="dcterms:W3CDTF">2020-09-22T08:50:00Z</dcterms:created>
  <dcterms:modified xsi:type="dcterms:W3CDTF">2020-12-04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